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A3C00B" w14:textId="297F334D" w:rsidR="009F0620" w:rsidRPr="00D23D29" w:rsidRDefault="005E69A8" w:rsidP="009558B3">
      <w:pPr>
        <w:spacing w:after="0" w:line="240" w:lineRule="auto"/>
        <w:ind w:left="-720" w:right="88"/>
        <w:jc w:val="center"/>
        <w:rPr>
          <w:rFonts w:cs="Times New Roman"/>
          <w:sz w:val="40"/>
          <w:szCs w:val="40"/>
          <w:u w:val="single"/>
        </w:rPr>
      </w:pPr>
      <w:r w:rsidRPr="00D23D29">
        <w:rPr>
          <w:rFonts w:cs="Times New Roman"/>
          <w:sz w:val="40"/>
          <w:szCs w:val="40"/>
          <w:u w:val="single"/>
        </w:rPr>
        <w:t>Carter Gospel Fellowship</w:t>
      </w:r>
    </w:p>
    <w:p w14:paraId="5704AB9D" w14:textId="77777777" w:rsidR="00AC7EE0" w:rsidRDefault="00AC7EE0" w:rsidP="00730532">
      <w:pPr>
        <w:spacing w:after="0" w:line="240" w:lineRule="auto"/>
        <w:ind w:right="88"/>
        <w:rPr>
          <w:rFonts w:cs="Times New Roman"/>
          <w:sz w:val="16"/>
          <w:szCs w:val="16"/>
        </w:rPr>
      </w:pPr>
    </w:p>
    <w:p w14:paraId="650B356B" w14:textId="0F51FA86" w:rsidR="00D96300" w:rsidRPr="00D23D29" w:rsidRDefault="00D96300" w:rsidP="009170AC">
      <w:pPr>
        <w:spacing w:after="0" w:line="240" w:lineRule="auto"/>
        <w:ind w:left="-720" w:right="88"/>
        <w:jc w:val="center"/>
        <w:rPr>
          <w:rFonts w:cs="Times New Roman"/>
          <w:sz w:val="16"/>
          <w:szCs w:val="16"/>
        </w:rPr>
      </w:pPr>
      <w:r w:rsidRPr="00D23D29">
        <w:rPr>
          <w:rFonts w:cs="Times New Roman"/>
          <w:sz w:val="16"/>
          <w:szCs w:val="16"/>
        </w:rPr>
        <w:t xml:space="preserve">Tyler Greathouse – </w:t>
      </w:r>
      <w:r w:rsidR="005C741A" w:rsidRPr="00D23D29">
        <w:rPr>
          <w:rFonts w:cs="Times New Roman"/>
          <w:sz w:val="16"/>
          <w:szCs w:val="16"/>
        </w:rPr>
        <w:t>Senior</w:t>
      </w:r>
      <w:r w:rsidRPr="00D23D29">
        <w:rPr>
          <w:rFonts w:cs="Times New Roman"/>
          <w:sz w:val="16"/>
          <w:szCs w:val="16"/>
        </w:rPr>
        <w:t xml:space="preserve"> Pastor </w:t>
      </w:r>
    </w:p>
    <w:p w14:paraId="7A0D3863" w14:textId="77777777" w:rsidR="00BA1183" w:rsidRPr="00D23D29" w:rsidRDefault="00DC3683" w:rsidP="009170AC">
      <w:pPr>
        <w:spacing w:after="0" w:line="240" w:lineRule="auto"/>
        <w:ind w:left="-720" w:right="88"/>
        <w:jc w:val="center"/>
        <w:rPr>
          <w:rFonts w:cs="Times New Roman"/>
          <w:sz w:val="16"/>
          <w:szCs w:val="16"/>
        </w:rPr>
      </w:pPr>
      <w:r w:rsidRPr="00D23D29">
        <w:rPr>
          <w:rFonts w:cs="Times New Roman"/>
          <w:b/>
          <w:bCs/>
          <w:sz w:val="16"/>
          <w:szCs w:val="16"/>
        </w:rPr>
        <w:t>Church</w:t>
      </w:r>
      <w:r w:rsidR="00BA1183" w:rsidRPr="00D23D29">
        <w:rPr>
          <w:rFonts w:cs="Times New Roman"/>
          <w:b/>
          <w:bCs/>
          <w:sz w:val="16"/>
          <w:szCs w:val="16"/>
        </w:rPr>
        <w:t xml:space="preserve"> Phone – </w:t>
      </w:r>
      <w:r w:rsidR="00BA1183" w:rsidRPr="00D23D29">
        <w:rPr>
          <w:rFonts w:cs="Times New Roman"/>
          <w:sz w:val="16"/>
          <w:szCs w:val="16"/>
        </w:rPr>
        <w:t>605-879-2536</w:t>
      </w:r>
    </w:p>
    <w:p w14:paraId="68392B18" w14:textId="0DE4B8B0" w:rsidR="0034717C" w:rsidRPr="00D23D29" w:rsidRDefault="0034717C" w:rsidP="009170AC">
      <w:pPr>
        <w:spacing w:after="0"/>
        <w:ind w:left="-720" w:right="88"/>
        <w:jc w:val="center"/>
        <w:rPr>
          <w:rFonts w:cs="Times New Roman"/>
          <w:sz w:val="16"/>
          <w:szCs w:val="16"/>
        </w:rPr>
      </w:pPr>
      <w:r w:rsidRPr="00D23D29">
        <w:rPr>
          <w:rFonts w:cs="Times New Roman"/>
          <w:b/>
          <w:bCs/>
          <w:sz w:val="16"/>
          <w:szCs w:val="16"/>
        </w:rPr>
        <w:t xml:space="preserve">Cell Phone: </w:t>
      </w:r>
      <w:r w:rsidR="00CB2337" w:rsidRPr="00D23D29">
        <w:rPr>
          <w:rFonts w:cs="Times New Roman"/>
          <w:sz w:val="16"/>
          <w:szCs w:val="16"/>
        </w:rPr>
        <w:t>605-84</w:t>
      </w:r>
      <w:r w:rsidR="00190167">
        <w:rPr>
          <w:rFonts w:cs="Times New Roman"/>
          <w:sz w:val="16"/>
          <w:szCs w:val="16"/>
        </w:rPr>
        <w:t>1-0250</w:t>
      </w:r>
    </w:p>
    <w:p w14:paraId="74371EBE" w14:textId="77777777" w:rsidR="00614225" w:rsidRPr="00D23D29" w:rsidRDefault="00614225" w:rsidP="009170AC">
      <w:pPr>
        <w:spacing w:after="0"/>
        <w:ind w:left="-720" w:right="88"/>
        <w:jc w:val="center"/>
        <w:rPr>
          <w:rFonts w:cs="Times New Roman"/>
          <w:b/>
          <w:bCs/>
          <w:sz w:val="16"/>
          <w:szCs w:val="16"/>
        </w:rPr>
      </w:pPr>
      <w:r w:rsidRPr="00D23D29">
        <w:rPr>
          <w:rFonts w:cs="Times New Roman"/>
          <w:b/>
          <w:bCs/>
          <w:sz w:val="16"/>
          <w:szCs w:val="16"/>
        </w:rPr>
        <w:t>Website:</w:t>
      </w:r>
      <w:r w:rsidRPr="00D23D29">
        <w:rPr>
          <w:rFonts w:cs="Times New Roman"/>
          <w:sz w:val="16"/>
          <w:szCs w:val="16"/>
        </w:rPr>
        <w:t xml:space="preserve"> cgfellowship.com</w:t>
      </w:r>
    </w:p>
    <w:p w14:paraId="01A355DD" w14:textId="563AAFA8" w:rsidR="0034717C" w:rsidRPr="00D23D29" w:rsidRDefault="0034717C" w:rsidP="009170AC">
      <w:pPr>
        <w:spacing w:after="0"/>
        <w:ind w:left="-720" w:right="88"/>
        <w:jc w:val="center"/>
        <w:rPr>
          <w:rFonts w:cs="Times New Roman"/>
          <w:sz w:val="16"/>
          <w:szCs w:val="16"/>
        </w:rPr>
      </w:pPr>
      <w:r w:rsidRPr="00D23D29">
        <w:rPr>
          <w:rFonts w:cs="Times New Roman"/>
          <w:b/>
          <w:bCs/>
          <w:sz w:val="16"/>
          <w:szCs w:val="16"/>
        </w:rPr>
        <w:t xml:space="preserve">Email: </w:t>
      </w:r>
      <w:hyperlink r:id="rId8" w:history="1">
        <w:r w:rsidRPr="00D23D29">
          <w:rPr>
            <w:rStyle w:val="Hyperlink"/>
            <w:rFonts w:cs="Times New Roman"/>
            <w:color w:val="auto"/>
            <w:sz w:val="16"/>
            <w:szCs w:val="16"/>
          </w:rPr>
          <w:t>pastorgreathouse@gmail.com</w:t>
        </w:r>
      </w:hyperlink>
    </w:p>
    <w:p w14:paraId="7221B60E" w14:textId="77777777" w:rsidR="00D96300" w:rsidRPr="00D23D29" w:rsidRDefault="00D96300" w:rsidP="009170AC">
      <w:pPr>
        <w:spacing w:after="0" w:line="240" w:lineRule="auto"/>
        <w:ind w:right="88"/>
        <w:jc w:val="center"/>
        <w:rPr>
          <w:rFonts w:cs="Times New Roman"/>
          <w:sz w:val="16"/>
          <w:szCs w:val="16"/>
        </w:rPr>
      </w:pPr>
    </w:p>
    <w:p w14:paraId="12522ED3" w14:textId="20E37821" w:rsidR="00A52408" w:rsidRPr="00D23D29" w:rsidRDefault="00A52408" w:rsidP="009170AC">
      <w:pPr>
        <w:spacing w:after="0"/>
        <w:ind w:right="88" w:hanging="720"/>
        <w:jc w:val="center"/>
        <w:rPr>
          <w:rFonts w:cs="Times New Roman"/>
          <w:i/>
          <w:iCs/>
        </w:rPr>
      </w:pPr>
      <w:r w:rsidRPr="00D23D29">
        <w:rPr>
          <w:rFonts w:cs="Times New Roman"/>
          <w:i/>
          <w:iCs/>
        </w:rPr>
        <w:t>“To develop a heart for God’s word, glorifying Him</w:t>
      </w:r>
      <w:r w:rsidR="00FC0157">
        <w:rPr>
          <w:rFonts w:cs="Times New Roman"/>
          <w:i/>
          <w:iCs/>
        </w:rPr>
        <w:t>,</w:t>
      </w:r>
    </w:p>
    <w:p w14:paraId="6B1D0F8E" w14:textId="6B441898" w:rsidR="00403530" w:rsidRPr="00D23D29" w:rsidRDefault="00A52408" w:rsidP="0015650F">
      <w:pPr>
        <w:tabs>
          <w:tab w:val="left" w:pos="6300"/>
        </w:tabs>
        <w:spacing w:after="0"/>
        <w:ind w:right="88" w:hanging="720"/>
        <w:jc w:val="center"/>
        <w:rPr>
          <w:rFonts w:cs="Times New Roman"/>
          <w:i/>
          <w:iCs/>
        </w:rPr>
      </w:pPr>
      <w:r w:rsidRPr="00D23D29">
        <w:rPr>
          <w:rFonts w:cs="Times New Roman"/>
          <w:i/>
          <w:iCs/>
        </w:rPr>
        <w:t>By teaching the love and grace of Christ.”</w:t>
      </w:r>
    </w:p>
    <w:p w14:paraId="477ABDB1" w14:textId="2798F72B" w:rsidR="00403530" w:rsidRPr="00141735" w:rsidRDefault="00DE7DA1" w:rsidP="00730532">
      <w:pPr>
        <w:tabs>
          <w:tab w:val="left" w:pos="6300"/>
        </w:tabs>
        <w:spacing w:after="0"/>
        <w:ind w:right="88"/>
        <w:rPr>
          <w:rFonts w:cs="Times New Roman"/>
          <w:i/>
          <w:iCs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6192" behindDoc="0" locked="0" layoutInCell="1" allowOverlap="1" wp14:anchorId="5A61DBBE" wp14:editId="0740498C">
                <wp:simplePos x="0" y="0"/>
                <wp:positionH relativeFrom="margin">
                  <wp:align>left</wp:align>
                </wp:positionH>
                <wp:positionV relativeFrom="paragraph">
                  <wp:posOffset>137159</wp:posOffset>
                </wp:positionV>
                <wp:extent cx="4019550" cy="0"/>
                <wp:effectExtent l="0" t="0" r="0" b="0"/>
                <wp:wrapNone/>
                <wp:docPr id="679242184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1955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E9ECE3" id="Straight Connector 5" o:spid="_x0000_s1026" style="position:absolute;z-index:251656192;visibility:visible;mso-wrap-style:square;mso-width-percent:0;mso-height-percent:0;mso-wrap-distance-left:9pt;mso-wrap-distance-top:-3e-5mm;mso-wrap-distance-right:9pt;mso-wrap-distance-bottom:-3e-5mm;mso-position-horizontal:left;mso-position-horizontal-relative:margin;mso-position-vertical:absolute;mso-position-vertical-relative:text;mso-width-percent:0;mso-height-percent:0;mso-width-relative:margin;mso-height-relative:margin" from="0,10.8pt" to="316.5pt,1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" strokeweight="1.5pt">
                <v:stroke joinstyle="miter"/>
                <w10:wrap anchorx="margin"/>
              </v:line>
            </w:pict>
          </mc:Fallback>
        </mc:AlternateContent>
      </w:r>
    </w:p>
    <w:p w14:paraId="62707053" w14:textId="77777777" w:rsidR="00B22258" w:rsidRDefault="00B22258" w:rsidP="00F95055">
      <w:pPr>
        <w:pStyle w:val="NoSpacing"/>
        <w:rPr>
          <w:b/>
          <w:bCs/>
          <w:sz w:val="23"/>
          <w:szCs w:val="23"/>
          <w:u w:val="single"/>
        </w:rPr>
      </w:pPr>
    </w:p>
    <w:p w14:paraId="76489F9C" w14:textId="4D0C0D8B" w:rsidR="00215CFE" w:rsidRPr="00B113B2" w:rsidRDefault="006D3907" w:rsidP="00F95055">
      <w:pPr>
        <w:pStyle w:val="NoSpacing"/>
        <w:rPr>
          <w:b/>
          <w:bCs/>
          <w:sz w:val="23"/>
          <w:szCs w:val="23"/>
          <w:u w:val="single"/>
        </w:rPr>
      </w:pPr>
      <w:r w:rsidRPr="00D23D29">
        <w:rPr>
          <w:b/>
          <w:bCs/>
          <w:sz w:val="23"/>
          <w:szCs w:val="23"/>
          <w:u w:val="single"/>
        </w:rPr>
        <w:t>Welcome</w:t>
      </w:r>
    </w:p>
    <w:p w14:paraId="4DF4EFC3" w14:textId="636CBBAF" w:rsidR="00D5542B" w:rsidRDefault="00D5542B" w:rsidP="00D5542B">
      <w:pPr>
        <w:pStyle w:val="NoSpacing"/>
        <w:rPr>
          <w:b/>
          <w:bCs/>
          <w:sz w:val="23"/>
          <w:szCs w:val="23"/>
          <w:u w:val="single"/>
        </w:rPr>
      </w:pPr>
    </w:p>
    <w:p w14:paraId="30EC1AF3" w14:textId="59A2474E" w:rsidR="00CC2F4D" w:rsidRDefault="00CC2F4D" w:rsidP="00CC2F4D">
      <w:pPr>
        <w:pStyle w:val="NoSpacing"/>
        <w:rPr>
          <w:b/>
          <w:bCs/>
          <w:sz w:val="23"/>
          <w:szCs w:val="23"/>
          <w:u w:val="single"/>
        </w:rPr>
      </w:pPr>
      <w:r>
        <w:rPr>
          <w:b/>
          <w:bCs/>
          <w:sz w:val="23"/>
          <w:szCs w:val="23"/>
          <w:u w:val="single"/>
        </w:rPr>
        <w:t>Tithe and Worship</w:t>
      </w:r>
    </w:p>
    <w:p w14:paraId="6CD2B5AA" w14:textId="5B365005" w:rsidR="00CC2F4D" w:rsidRDefault="00CC2F4D" w:rsidP="00CC2F4D">
      <w:pPr>
        <w:pStyle w:val="NoSpacing"/>
        <w:rPr>
          <w:b/>
          <w:bCs/>
          <w:sz w:val="23"/>
          <w:szCs w:val="23"/>
          <w:u w:val="single"/>
        </w:rPr>
      </w:pPr>
    </w:p>
    <w:p w14:paraId="239433BA" w14:textId="01FF2E67" w:rsidR="0099166F" w:rsidRPr="00722599" w:rsidRDefault="0094196B" w:rsidP="00202711">
      <w:pPr>
        <w:pStyle w:val="NoSpacing"/>
        <w:numPr>
          <w:ilvl w:val="0"/>
          <w:numId w:val="31"/>
        </w:numPr>
        <w:rPr>
          <w:i/>
          <w:iCs/>
          <w:sz w:val="23"/>
          <w:szCs w:val="23"/>
        </w:rPr>
      </w:pPr>
      <w:r>
        <w:rPr>
          <w:sz w:val="23"/>
          <w:szCs w:val="23"/>
        </w:rPr>
        <w:t xml:space="preserve">#330 </w:t>
      </w:r>
      <w:r>
        <w:rPr>
          <w:i/>
          <w:iCs/>
          <w:sz w:val="23"/>
          <w:szCs w:val="23"/>
        </w:rPr>
        <w:t>Only Trust Him</w:t>
      </w:r>
    </w:p>
    <w:p w14:paraId="3B71AC03" w14:textId="77777777" w:rsidR="00A07520" w:rsidRPr="00897BEC" w:rsidRDefault="00A07520" w:rsidP="00A07520">
      <w:pPr>
        <w:pStyle w:val="NoSpacing"/>
        <w:ind w:left="1080"/>
        <w:rPr>
          <w:i/>
          <w:iCs/>
          <w:sz w:val="23"/>
          <w:szCs w:val="23"/>
        </w:rPr>
      </w:pPr>
    </w:p>
    <w:p w14:paraId="385CB360" w14:textId="7477BD86" w:rsidR="0099166F" w:rsidRPr="00631E18" w:rsidRDefault="0094196B" w:rsidP="00D85D74">
      <w:pPr>
        <w:pStyle w:val="NoSpacing"/>
        <w:numPr>
          <w:ilvl w:val="0"/>
          <w:numId w:val="31"/>
        </w:numPr>
        <w:rPr>
          <w:i/>
          <w:iCs/>
          <w:sz w:val="23"/>
          <w:szCs w:val="23"/>
        </w:rPr>
      </w:pPr>
      <w:r>
        <w:rPr>
          <w:i/>
          <w:iCs/>
          <w:sz w:val="23"/>
          <w:szCs w:val="23"/>
        </w:rPr>
        <w:t xml:space="preserve">My Life Is </w:t>
      </w:r>
      <w:proofErr w:type="gramStart"/>
      <w:r>
        <w:rPr>
          <w:i/>
          <w:iCs/>
          <w:sz w:val="23"/>
          <w:szCs w:val="23"/>
        </w:rPr>
        <w:t>In</w:t>
      </w:r>
      <w:proofErr w:type="gramEnd"/>
      <w:r>
        <w:rPr>
          <w:i/>
          <w:iCs/>
          <w:sz w:val="23"/>
          <w:szCs w:val="23"/>
        </w:rPr>
        <w:t xml:space="preserve"> You, Lord</w:t>
      </w:r>
    </w:p>
    <w:p w14:paraId="544039FE" w14:textId="77777777" w:rsidR="009800FA" w:rsidRPr="009800FA" w:rsidRDefault="009800FA" w:rsidP="009800FA">
      <w:pPr>
        <w:pStyle w:val="NoSpacing"/>
        <w:rPr>
          <w:i/>
          <w:iCs/>
          <w:sz w:val="23"/>
          <w:szCs w:val="23"/>
        </w:rPr>
      </w:pPr>
    </w:p>
    <w:p w14:paraId="660B3FBC" w14:textId="3D88FFC8" w:rsidR="0099166F" w:rsidRPr="00B113B2" w:rsidRDefault="0094196B">
      <w:pPr>
        <w:pStyle w:val="NoSpacing"/>
        <w:numPr>
          <w:ilvl w:val="0"/>
          <w:numId w:val="31"/>
        </w:numPr>
        <w:rPr>
          <w:i/>
          <w:iCs/>
          <w:sz w:val="23"/>
          <w:szCs w:val="23"/>
        </w:rPr>
      </w:pPr>
      <w:r>
        <w:rPr>
          <w:i/>
          <w:iCs/>
          <w:sz w:val="23"/>
          <w:szCs w:val="23"/>
        </w:rPr>
        <w:t>Cornerstone</w:t>
      </w:r>
    </w:p>
    <w:p w14:paraId="60C8B0B8" w14:textId="77777777" w:rsidR="00B113B2" w:rsidRDefault="00B113B2" w:rsidP="00CC2F4D">
      <w:pPr>
        <w:pStyle w:val="NoSpacing"/>
        <w:rPr>
          <w:b/>
          <w:bCs/>
          <w:sz w:val="23"/>
          <w:szCs w:val="23"/>
          <w:u w:val="single"/>
        </w:rPr>
      </w:pPr>
    </w:p>
    <w:p w14:paraId="6EE9CB71" w14:textId="77777777" w:rsidR="00631E18" w:rsidRDefault="00631E18" w:rsidP="00CC2F4D">
      <w:pPr>
        <w:pStyle w:val="NoSpacing"/>
        <w:rPr>
          <w:b/>
          <w:bCs/>
          <w:sz w:val="23"/>
          <w:szCs w:val="23"/>
          <w:u w:val="single"/>
        </w:rPr>
      </w:pPr>
      <w:r>
        <w:rPr>
          <w:b/>
          <w:bCs/>
          <w:sz w:val="23"/>
          <w:szCs w:val="23"/>
          <w:u w:val="single"/>
        </w:rPr>
        <w:t xml:space="preserve">RHMA Presentation and Offering </w:t>
      </w:r>
    </w:p>
    <w:p w14:paraId="0B8F48FC" w14:textId="77777777" w:rsidR="00631E18" w:rsidRDefault="00631E18" w:rsidP="00CC2F4D">
      <w:pPr>
        <w:pStyle w:val="NoSpacing"/>
        <w:rPr>
          <w:b/>
          <w:bCs/>
          <w:sz w:val="23"/>
          <w:szCs w:val="23"/>
          <w:u w:val="single"/>
        </w:rPr>
      </w:pPr>
    </w:p>
    <w:p w14:paraId="680E5253" w14:textId="1A2EAC28" w:rsidR="00CC2F4D" w:rsidRPr="00FB7EC2" w:rsidRDefault="00CC2F4D" w:rsidP="00CC2F4D">
      <w:pPr>
        <w:pStyle w:val="NoSpacing"/>
        <w:rPr>
          <w:b/>
          <w:bCs/>
          <w:i/>
          <w:iCs/>
          <w:sz w:val="23"/>
          <w:szCs w:val="23"/>
          <w:u w:val="single"/>
        </w:rPr>
      </w:pPr>
      <w:r w:rsidRPr="00D23D29">
        <w:rPr>
          <w:b/>
          <w:bCs/>
          <w:sz w:val="23"/>
          <w:szCs w:val="23"/>
          <w:u w:val="single"/>
        </w:rPr>
        <w:t>Prayer and Praise</w:t>
      </w:r>
    </w:p>
    <w:p w14:paraId="08793A82" w14:textId="77777777" w:rsidR="00CC2F4D" w:rsidRPr="003A68CF" w:rsidRDefault="00CC2F4D" w:rsidP="00CC2F4D">
      <w:pPr>
        <w:pStyle w:val="NoSpacing"/>
        <w:rPr>
          <w:sz w:val="23"/>
          <w:szCs w:val="23"/>
        </w:rPr>
      </w:pPr>
    </w:p>
    <w:p w14:paraId="19BC17C9" w14:textId="3D1E2F00" w:rsidR="00CC2F4D" w:rsidRPr="00243277" w:rsidRDefault="00CC2F4D" w:rsidP="00EA4B7A">
      <w:pPr>
        <w:pStyle w:val="NoSpacing"/>
        <w:rPr>
          <w:sz w:val="23"/>
          <w:szCs w:val="23"/>
        </w:rPr>
      </w:pPr>
      <w:r>
        <w:rPr>
          <w:b/>
          <w:bCs/>
          <w:sz w:val="23"/>
          <w:szCs w:val="23"/>
          <w:u w:val="single"/>
        </w:rPr>
        <w:t>Message</w:t>
      </w:r>
      <w:r w:rsidR="00CE1C65">
        <w:rPr>
          <w:b/>
          <w:bCs/>
          <w:sz w:val="23"/>
          <w:szCs w:val="23"/>
          <w:u w:val="single"/>
        </w:rPr>
        <w:t>:</w:t>
      </w:r>
      <w:r w:rsidR="00CE1C65">
        <w:rPr>
          <w:sz w:val="23"/>
          <w:szCs w:val="23"/>
        </w:rPr>
        <w:t xml:space="preserve"> </w:t>
      </w:r>
      <w:r w:rsidR="00631E18">
        <w:rPr>
          <w:i/>
          <w:iCs/>
          <w:sz w:val="23"/>
          <w:szCs w:val="23"/>
        </w:rPr>
        <w:t>Final Exhortations</w:t>
      </w:r>
      <w:r w:rsidR="00243277">
        <w:rPr>
          <w:i/>
          <w:iCs/>
          <w:sz w:val="23"/>
          <w:szCs w:val="23"/>
        </w:rPr>
        <w:t xml:space="preserve"> </w:t>
      </w:r>
      <w:r w:rsidR="00243277">
        <w:rPr>
          <w:sz w:val="23"/>
          <w:szCs w:val="23"/>
        </w:rPr>
        <w:t xml:space="preserve">1 Peter </w:t>
      </w:r>
      <w:r w:rsidR="00764D87">
        <w:rPr>
          <w:sz w:val="23"/>
          <w:szCs w:val="23"/>
        </w:rPr>
        <w:t>5:</w:t>
      </w:r>
      <w:r w:rsidR="00631E18">
        <w:rPr>
          <w:sz w:val="23"/>
          <w:szCs w:val="23"/>
        </w:rPr>
        <w:t>6-11</w:t>
      </w:r>
    </w:p>
    <w:p w14:paraId="619517BE" w14:textId="77777777" w:rsidR="00321394" w:rsidRDefault="00321394" w:rsidP="00CC2F4D">
      <w:pPr>
        <w:pStyle w:val="NoSpacing"/>
        <w:rPr>
          <w:b/>
          <w:bCs/>
          <w:sz w:val="23"/>
          <w:szCs w:val="23"/>
          <w:u w:val="single"/>
        </w:rPr>
      </w:pPr>
    </w:p>
    <w:p w14:paraId="639C9B08" w14:textId="4E80095C" w:rsidR="00386AE0" w:rsidRPr="0094196B" w:rsidRDefault="00764D87" w:rsidP="00730532">
      <w:pPr>
        <w:pStyle w:val="NoSpacing"/>
        <w:rPr>
          <w:i/>
          <w:iCs/>
          <w:sz w:val="23"/>
          <w:szCs w:val="23"/>
        </w:rPr>
      </w:pPr>
      <w:r>
        <w:rPr>
          <w:b/>
          <w:bCs/>
          <w:sz w:val="23"/>
          <w:szCs w:val="23"/>
          <w:u w:val="single"/>
        </w:rPr>
        <w:t>Closing Song:</w:t>
      </w:r>
      <w:r w:rsidR="0094196B">
        <w:rPr>
          <w:sz w:val="23"/>
          <w:szCs w:val="23"/>
        </w:rPr>
        <w:t xml:space="preserve"> #455 </w:t>
      </w:r>
      <w:r w:rsidR="0094196B">
        <w:rPr>
          <w:i/>
          <w:iCs/>
          <w:sz w:val="23"/>
          <w:szCs w:val="23"/>
        </w:rPr>
        <w:t xml:space="preserve">Come All Christians Be Committed (verses 1, 3, and 4) </w:t>
      </w:r>
    </w:p>
    <w:p w14:paraId="351B7E44" w14:textId="77777777" w:rsidR="002566EC" w:rsidRPr="008276DB" w:rsidRDefault="002566EC" w:rsidP="00730532">
      <w:pPr>
        <w:pStyle w:val="NoSpacing"/>
        <w:rPr>
          <w:i/>
          <w:iCs/>
          <w:sz w:val="23"/>
          <w:szCs w:val="23"/>
        </w:rPr>
      </w:pPr>
    </w:p>
    <w:p w14:paraId="6A97650A" w14:textId="505F7850" w:rsidR="00B22258" w:rsidRPr="00386AE0" w:rsidRDefault="00CE2968" w:rsidP="00730532">
      <w:pPr>
        <w:pStyle w:val="NoSpacing"/>
        <w:rPr>
          <w:b/>
          <w:bCs/>
          <w:sz w:val="23"/>
          <w:szCs w:val="23"/>
          <w:u w:val="single"/>
        </w:rPr>
      </w:pPr>
      <w:r w:rsidRPr="00D23D29">
        <w:rPr>
          <w:b/>
          <w:bCs/>
          <w:sz w:val="23"/>
          <w:szCs w:val="23"/>
          <w:u w:val="single"/>
        </w:rPr>
        <w:t>Benediction</w:t>
      </w:r>
    </w:p>
    <w:p w14:paraId="518DF989" w14:textId="4EAAEECF" w:rsidR="00296293" w:rsidRPr="00296293" w:rsidRDefault="00DE7DA1" w:rsidP="00296293">
      <w:pPr>
        <w:spacing w:after="0"/>
        <w:rPr>
          <w:rFonts w:cs="Times New Roman"/>
          <w:b/>
          <w:bCs/>
          <w:u w:val="single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5168" behindDoc="0" locked="0" layoutInCell="1" allowOverlap="1" wp14:anchorId="4CDD7E61" wp14:editId="557924EF">
                <wp:simplePos x="0" y="0"/>
                <wp:positionH relativeFrom="margin">
                  <wp:posOffset>47625</wp:posOffset>
                </wp:positionH>
                <wp:positionV relativeFrom="paragraph">
                  <wp:posOffset>114299</wp:posOffset>
                </wp:positionV>
                <wp:extent cx="4019550" cy="0"/>
                <wp:effectExtent l="0" t="0" r="0" b="0"/>
                <wp:wrapNone/>
                <wp:docPr id="70201271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1955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C5BCD3C" id="Straight Connector 4" o:spid="_x0000_s1026" style="position:absolute;z-index:251655168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margin;mso-height-relative:margin" from="3.75pt,9pt" to="320.25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" strokeweight="1.5pt">
                <v:stroke joinstyle="miter"/>
                <w10:wrap anchorx="margin"/>
              </v:line>
            </w:pict>
          </mc:Fallback>
        </mc:AlternateContent>
      </w:r>
    </w:p>
    <w:p w14:paraId="5460447D" w14:textId="77777777" w:rsidR="00B22258" w:rsidRDefault="00B22258" w:rsidP="0099166F">
      <w:pPr>
        <w:spacing w:after="0"/>
        <w:rPr>
          <w:rFonts w:cs="Times New Roman"/>
          <w:b/>
          <w:bCs/>
        </w:rPr>
      </w:pPr>
    </w:p>
    <w:p w14:paraId="703DE215" w14:textId="5236E5CD" w:rsidR="004925F0" w:rsidRPr="00FD6186" w:rsidRDefault="0040472B" w:rsidP="007E4EEC">
      <w:pPr>
        <w:spacing w:after="0"/>
        <w:ind w:left="-720"/>
        <w:jc w:val="center"/>
        <w:rPr>
          <w:rFonts w:cs="Times New Roman"/>
          <w:b/>
          <w:bCs/>
        </w:rPr>
      </w:pPr>
      <w:r w:rsidRPr="00FD6186">
        <w:rPr>
          <w:rFonts w:cs="Times New Roman"/>
          <w:b/>
          <w:bCs/>
        </w:rPr>
        <w:t>Weekly Services</w:t>
      </w:r>
    </w:p>
    <w:p w14:paraId="1117320C" w14:textId="3BC4FB17" w:rsidR="0040472B" w:rsidRPr="00D23D29" w:rsidRDefault="001069EA" w:rsidP="0040472B">
      <w:pPr>
        <w:spacing w:after="0"/>
        <w:ind w:left="-720"/>
        <w:jc w:val="center"/>
        <w:rPr>
          <w:rFonts w:cs="Times New Roman"/>
        </w:rPr>
      </w:pPr>
      <w:r w:rsidRPr="00D23D29">
        <w:rPr>
          <w:rFonts w:cs="Times New Roman"/>
        </w:rPr>
        <w:t>Sunday School – Sundays @</w:t>
      </w:r>
      <w:r w:rsidR="0040472B" w:rsidRPr="00D23D29">
        <w:rPr>
          <w:rFonts w:cs="Times New Roman"/>
        </w:rPr>
        <w:t xml:space="preserve"> </w:t>
      </w:r>
      <w:r w:rsidR="00F62EE2" w:rsidRPr="00D23D29">
        <w:rPr>
          <w:rFonts w:cs="Times New Roman"/>
        </w:rPr>
        <w:t>10:00 A.M.</w:t>
      </w:r>
    </w:p>
    <w:p w14:paraId="7187B019" w14:textId="39F6570E" w:rsidR="00183CC1" w:rsidRDefault="0040472B" w:rsidP="00035C7A">
      <w:pPr>
        <w:spacing w:after="0"/>
        <w:ind w:left="-720"/>
        <w:jc w:val="center"/>
        <w:rPr>
          <w:rFonts w:cs="Times New Roman"/>
        </w:rPr>
      </w:pPr>
      <w:r w:rsidRPr="00D23D29">
        <w:rPr>
          <w:rFonts w:cs="Times New Roman"/>
        </w:rPr>
        <w:t>Worship Service – Sundays @ 11:00 A.M</w:t>
      </w:r>
    </w:p>
    <w:p w14:paraId="3A769664" w14:textId="0C09AFEA" w:rsidR="00CC1F0E" w:rsidRPr="00D23D29" w:rsidRDefault="00CC1F0E" w:rsidP="00035C7A">
      <w:pPr>
        <w:spacing w:after="0"/>
        <w:ind w:left="-720"/>
        <w:jc w:val="center"/>
        <w:rPr>
          <w:rFonts w:cs="Times New Roman"/>
        </w:rPr>
      </w:pPr>
      <w:r>
        <w:rPr>
          <w:rFonts w:cs="Times New Roman"/>
        </w:rPr>
        <w:t>Youth Group – Wednesdays @ 7:</w:t>
      </w:r>
      <w:r w:rsidR="00755E87">
        <w:rPr>
          <w:rFonts w:cs="Times New Roman"/>
        </w:rPr>
        <w:t>3</w:t>
      </w:r>
      <w:r>
        <w:rPr>
          <w:rFonts w:cs="Times New Roman"/>
        </w:rPr>
        <w:t>0 PM</w:t>
      </w:r>
    </w:p>
    <w:p w14:paraId="20CA87D0" w14:textId="3D0E9C55" w:rsidR="00FB787A" w:rsidRDefault="0040472B" w:rsidP="00AB7B70">
      <w:pPr>
        <w:spacing w:after="0"/>
        <w:ind w:left="-720"/>
        <w:jc w:val="center"/>
        <w:rPr>
          <w:rFonts w:cs="Times New Roman"/>
        </w:rPr>
      </w:pPr>
      <w:r w:rsidRPr="00D23D29">
        <w:rPr>
          <w:rFonts w:cs="Times New Roman"/>
        </w:rPr>
        <w:t>Midweek Praye</w:t>
      </w:r>
      <w:r w:rsidR="00C95886">
        <w:rPr>
          <w:rFonts w:cs="Times New Roman"/>
        </w:rPr>
        <w:t>r Meeting</w:t>
      </w:r>
      <w:r w:rsidR="00CC1F0E">
        <w:rPr>
          <w:rFonts w:cs="Times New Roman"/>
        </w:rPr>
        <w:t xml:space="preserve"> and Bible Study</w:t>
      </w:r>
      <w:r w:rsidR="009D391C" w:rsidRPr="00D23D29">
        <w:rPr>
          <w:rFonts w:cs="Times New Roman"/>
        </w:rPr>
        <w:t>– Wednesdays @ 7:</w:t>
      </w:r>
      <w:r w:rsidR="00755E87">
        <w:rPr>
          <w:rFonts w:cs="Times New Roman"/>
        </w:rPr>
        <w:t>3</w:t>
      </w:r>
      <w:r w:rsidRPr="00D23D29">
        <w:rPr>
          <w:rFonts w:cs="Times New Roman"/>
        </w:rPr>
        <w:t>0 P.M</w:t>
      </w:r>
    </w:p>
    <w:p w14:paraId="177059AA" w14:textId="077F5C27" w:rsidR="00C76597" w:rsidRPr="00386AE0" w:rsidRDefault="00FB787A" w:rsidP="00386AE0">
      <w:pPr>
        <w:spacing w:after="0"/>
        <w:ind w:left="-720"/>
        <w:jc w:val="center"/>
        <w:rPr>
          <w:rFonts w:cs="Times New Roman"/>
        </w:rPr>
      </w:pPr>
      <w:r>
        <w:rPr>
          <w:rFonts w:cs="Times New Roman"/>
        </w:rPr>
        <w:t xml:space="preserve">Men’s Breakfast – </w:t>
      </w:r>
      <w:r w:rsidR="007B7C82">
        <w:rPr>
          <w:rFonts w:cs="Times New Roman"/>
        </w:rPr>
        <w:t>Saturdays</w:t>
      </w:r>
      <w:r>
        <w:rPr>
          <w:rFonts w:cs="Times New Roman"/>
        </w:rPr>
        <w:t xml:space="preserve"> @ 7:30 A</w:t>
      </w:r>
      <w:r w:rsidR="003A6F3F">
        <w:rPr>
          <w:rFonts w:cs="Times New Roman"/>
        </w:rPr>
        <w:t>.M.</w:t>
      </w:r>
      <w:r>
        <w:rPr>
          <w:rFonts w:cs="Times New Roman"/>
        </w:rPr>
        <w:t xml:space="preserve"> at Jeff’s Gun Vaul</w:t>
      </w:r>
      <w:r w:rsidR="00E17AC8">
        <w:rPr>
          <w:rFonts w:cs="Times New Roman"/>
        </w:rPr>
        <w:t>t</w:t>
      </w:r>
    </w:p>
    <w:p w14:paraId="49FA48D8" w14:textId="77777777" w:rsidR="00792159" w:rsidRDefault="00792159" w:rsidP="00FA1B8B">
      <w:pPr>
        <w:spacing w:after="0"/>
        <w:ind w:right="-720"/>
        <w:jc w:val="center"/>
        <w:rPr>
          <w:rFonts w:cs="Times New Roman"/>
          <w:b/>
          <w:bCs/>
          <w:sz w:val="28"/>
          <w:szCs w:val="28"/>
          <w:u w:val="single"/>
        </w:rPr>
      </w:pPr>
    </w:p>
    <w:p w14:paraId="4E37FB16" w14:textId="3F0F8020" w:rsidR="006A1CCC" w:rsidRDefault="00AB7B70" w:rsidP="00FA1B8B">
      <w:pPr>
        <w:spacing w:after="0"/>
        <w:ind w:right="-720"/>
        <w:jc w:val="center"/>
        <w:rPr>
          <w:rFonts w:cstheme="majorBidi"/>
          <w:sz w:val="20"/>
          <w:szCs w:val="20"/>
        </w:rPr>
      </w:pPr>
      <w:r w:rsidRPr="00D23D29">
        <w:rPr>
          <w:rFonts w:cs="Times New Roman"/>
          <w:b/>
          <w:bCs/>
          <w:sz w:val="28"/>
          <w:szCs w:val="28"/>
          <w:u w:val="single"/>
        </w:rPr>
        <w:t>Announcements</w:t>
      </w:r>
    </w:p>
    <w:p w14:paraId="4A9683F0" w14:textId="77777777" w:rsidR="00B70FAA" w:rsidRDefault="00B70FAA" w:rsidP="00B70FAA">
      <w:pPr>
        <w:pStyle w:val="ListParagraph"/>
        <w:ind w:left="990"/>
        <w:rPr>
          <w:rFonts w:cstheme="majorBidi"/>
          <w:sz w:val="20"/>
          <w:szCs w:val="20"/>
        </w:rPr>
      </w:pPr>
    </w:p>
    <w:p w14:paraId="6F7F84B5" w14:textId="47A3A9B4" w:rsidR="00243277" w:rsidRDefault="005C392E" w:rsidP="00243277">
      <w:pPr>
        <w:pStyle w:val="ListParagraph"/>
        <w:numPr>
          <w:ilvl w:val="0"/>
          <w:numId w:val="29"/>
        </w:numPr>
        <w:ind w:left="990" w:hanging="630"/>
        <w:rPr>
          <w:rFonts w:cstheme="majorBidi"/>
          <w:sz w:val="20"/>
          <w:szCs w:val="20"/>
        </w:rPr>
      </w:pPr>
      <w:r>
        <w:rPr>
          <w:rFonts w:cstheme="majorBidi"/>
          <w:sz w:val="20"/>
          <w:szCs w:val="20"/>
        </w:rPr>
        <w:t>Reminder that</w:t>
      </w:r>
      <w:r w:rsidR="00B70FAA">
        <w:rPr>
          <w:rFonts w:cstheme="majorBidi"/>
          <w:sz w:val="20"/>
          <w:szCs w:val="20"/>
        </w:rPr>
        <w:t xml:space="preserve"> </w:t>
      </w:r>
      <w:r>
        <w:rPr>
          <w:rFonts w:cstheme="majorBidi"/>
          <w:sz w:val="20"/>
          <w:szCs w:val="20"/>
        </w:rPr>
        <w:t>our Wednesday night at 7:30 PM has moved our</w:t>
      </w:r>
      <w:r w:rsidR="00B70FAA">
        <w:rPr>
          <w:rFonts w:cstheme="majorBidi"/>
          <w:sz w:val="20"/>
          <w:szCs w:val="20"/>
        </w:rPr>
        <w:t xml:space="preserve"> location to Jerry and Barb’s house for the summer months for more family</w:t>
      </w:r>
      <w:r>
        <w:rPr>
          <w:rFonts w:cstheme="majorBidi"/>
          <w:sz w:val="20"/>
          <w:szCs w:val="20"/>
        </w:rPr>
        <w:t>-</w:t>
      </w:r>
      <w:r w:rsidR="00B70FAA">
        <w:rPr>
          <w:rFonts w:cstheme="majorBidi"/>
          <w:sz w:val="20"/>
          <w:szCs w:val="20"/>
        </w:rPr>
        <w:t>friendly discipleship</w:t>
      </w:r>
      <w:r w:rsidR="00DC7F72">
        <w:rPr>
          <w:rFonts w:cstheme="majorBidi"/>
          <w:sz w:val="20"/>
          <w:szCs w:val="20"/>
        </w:rPr>
        <w:t xml:space="preserve">, </w:t>
      </w:r>
      <w:r w:rsidR="00B70FAA">
        <w:rPr>
          <w:rFonts w:cstheme="majorBidi"/>
          <w:sz w:val="20"/>
          <w:szCs w:val="20"/>
        </w:rPr>
        <w:t>fellowship</w:t>
      </w:r>
      <w:r w:rsidR="00DC7F72">
        <w:rPr>
          <w:rFonts w:cstheme="majorBidi"/>
          <w:sz w:val="20"/>
          <w:szCs w:val="20"/>
        </w:rPr>
        <w:t>, and fun</w:t>
      </w:r>
      <w:r w:rsidR="00B70FAA">
        <w:rPr>
          <w:rFonts w:cstheme="majorBidi"/>
          <w:sz w:val="20"/>
          <w:szCs w:val="20"/>
        </w:rPr>
        <w:t>.</w:t>
      </w:r>
      <w:r>
        <w:rPr>
          <w:rFonts w:cstheme="majorBidi"/>
          <w:sz w:val="20"/>
          <w:szCs w:val="20"/>
        </w:rPr>
        <w:t xml:space="preserve"> </w:t>
      </w:r>
      <w:r w:rsidR="00DC7F72">
        <w:rPr>
          <w:rFonts w:cstheme="majorBidi"/>
          <w:sz w:val="20"/>
          <w:szCs w:val="20"/>
        </w:rPr>
        <w:t xml:space="preserve">The youth group meets at Todd and Janine’s house. </w:t>
      </w:r>
      <w:r w:rsidR="0094196B">
        <w:rPr>
          <w:rFonts w:cstheme="majorBidi"/>
          <w:sz w:val="20"/>
          <w:szCs w:val="20"/>
        </w:rPr>
        <w:t xml:space="preserve">Although there will be no </w:t>
      </w:r>
      <w:r w:rsidR="00A6259D">
        <w:rPr>
          <w:rFonts w:cstheme="majorBidi"/>
          <w:sz w:val="20"/>
          <w:szCs w:val="20"/>
        </w:rPr>
        <w:t xml:space="preserve">supper, feel free to bring snacks and goodies. There is also a sign-up sheet to lead </w:t>
      </w:r>
      <w:r w:rsidR="00DC7F72">
        <w:rPr>
          <w:rFonts w:cstheme="majorBidi"/>
          <w:sz w:val="20"/>
          <w:szCs w:val="20"/>
        </w:rPr>
        <w:t xml:space="preserve">a kid-centered </w:t>
      </w:r>
      <w:r w:rsidR="00A6259D">
        <w:rPr>
          <w:rFonts w:cstheme="majorBidi"/>
          <w:sz w:val="20"/>
          <w:szCs w:val="20"/>
        </w:rPr>
        <w:t xml:space="preserve">devotional for that </w:t>
      </w:r>
      <w:proofErr w:type="gramStart"/>
      <w:r w:rsidR="00A6259D">
        <w:rPr>
          <w:rFonts w:cstheme="majorBidi"/>
          <w:sz w:val="20"/>
          <w:szCs w:val="20"/>
        </w:rPr>
        <w:t>particular night</w:t>
      </w:r>
      <w:proofErr w:type="gramEnd"/>
      <w:r w:rsidR="00A6259D">
        <w:rPr>
          <w:rFonts w:cstheme="majorBidi"/>
          <w:sz w:val="20"/>
          <w:szCs w:val="20"/>
        </w:rPr>
        <w:t xml:space="preserve">. </w:t>
      </w:r>
    </w:p>
    <w:p w14:paraId="166AACED" w14:textId="77777777" w:rsidR="00243277" w:rsidRDefault="00243277" w:rsidP="00722599">
      <w:pPr>
        <w:pStyle w:val="ListParagraph"/>
        <w:ind w:left="990"/>
        <w:rPr>
          <w:rFonts w:cstheme="majorBidi"/>
          <w:sz w:val="20"/>
          <w:szCs w:val="20"/>
        </w:rPr>
      </w:pPr>
    </w:p>
    <w:p w14:paraId="6FF5223A" w14:textId="77777777" w:rsidR="00243277" w:rsidRDefault="00243277" w:rsidP="00243277">
      <w:pPr>
        <w:pStyle w:val="ListParagraph"/>
        <w:ind w:left="990"/>
        <w:rPr>
          <w:rFonts w:cstheme="majorBidi"/>
          <w:sz w:val="20"/>
          <w:szCs w:val="20"/>
        </w:rPr>
      </w:pPr>
    </w:p>
    <w:p w14:paraId="3CC25416" w14:textId="6FAFE89A" w:rsidR="006A1CCC" w:rsidRDefault="00631E18" w:rsidP="00243277">
      <w:pPr>
        <w:pStyle w:val="ListParagraph"/>
        <w:numPr>
          <w:ilvl w:val="0"/>
          <w:numId w:val="29"/>
        </w:numPr>
        <w:ind w:left="990" w:hanging="630"/>
        <w:rPr>
          <w:rFonts w:cstheme="majorBidi"/>
          <w:sz w:val="20"/>
          <w:szCs w:val="20"/>
        </w:rPr>
      </w:pPr>
      <w:r>
        <w:rPr>
          <w:rFonts w:cstheme="majorBidi"/>
          <w:sz w:val="20"/>
          <w:szCs w:val="20"/>
        </w:rPr>
        <w:t>Today</w:t>
      </w:r>
      <w:r w:rsidR="00243277">
        <w:rPr>
          <w:rFonts w:cstheme="majorBidi"/>
          <w:sz w:val="20"/>
          <w:szCs w:val="20"/>
        </w:rPr>
        <w:t xml:space="preserve"> we will have Aaron Yoder and his family (RHMA’s Director of Church Strengthening) with us for worship. With that, we will have a special offering for RHMA for that Sunday. </w:t>
      </w:r>
    </w:p>
    <w:p w14:paraId="1378DBC8" w14:textId="77777777" w:rsidR="00243277" w:rsidRPr="00243277" w:rsidRDefault="00243277" w:rsidP="00243277">
      <w:pPr>
        <w:pStyle w:val="ListParagraph"/>
        <w:rPr>
          <w:rFonts w:cstheme="majorBidi"/>
          <w:sz w:val="20"/>
          <w:szCs w:val="20"/>
        </w:rPr>
      </w:pPr>
    </w:p>
    <w:p w14:paraId="62F60709" w14:textId="38A398D1" w:rsidR="00243277" w:rsidRPr="00243277" w:rsidRDefault="00243277" w:rsidP="00243277">
      <w:pPr>
        <w:pStyle w:val="ListParagraph"/>
        <w:numPr>
          <w:ilvl w:val="0"/>
          <w:numId w:val="29"/>
        </w:numPr>
        <w:ind w:left="990" w:hanging="630"/>
        <w:rPr>
          <w:rFonts w:cstheme="majorBidi"/>
          <w:sz w:val="20"/>
          <w:szCs w:val="20"/>
        </w:rPr>
      </w:pPr>
      <w:r>
        <w:rPr>
          <w:rFonts w:cstheme="majorBidi"/>
          <w:sz w:val="20"/>
          <w:szCs w:val="20"/>
        </w:rPr>
        <w:t>On Wednesday, August 6</w:t>
      </w:r>
      <w:r w:rsidRPr="00243277">
        <w:rPr>
          <w:rFonts w:cstheme="majorBidi"/>
          <w:sz w:val="20"/>
          <w:szCs w:val="20"/>
          <w:vertAlign w:val="superscript"/>
        </w:rPr>
        <w:t>th</w:t>
      </w:r>
      <w:r>
        <w:rPr>
          <w:rFonts w:cstheme="majorBidi"/>
          <w:sz w:val="20"/>
          <w:szCs w:val="20"/>
        </w:rPr>
        <w:t xml:space="preserve">, we will have a special musical evening at the church with Kevin and Heidi Cheng. The concert will begin at 7:30 PM. </w:t>
      </w:r>
    </w:p>
    <w:p w14:paraId="4C32D94B" w14:textId="1B36AAF4" w:rsidR="00631E18" w:rsidRDefault="00631E18" w:rsidP="00FA1B8B">
      <w:pPr>
        <w:tabs>
          <w:tab w:val="left" w:pos="2403"/>
        </w:tabs>
        <w:spacing w:after="0"/>
        <w:ind w:right="-2"/>
        <w:rPr>
          <w:rFonts w:cs="Times New Roman"/>
          <w:b/>
          <w:bCs/>
          <w:sz w:val="28"/>
          <w:szCs w:val="28"/>
          <w:u w:val="single"/>
        </w:rPr>
      </w:pPr>
    </w:p>
    <w:p w14:paraId="07DEF64A" w14:textId="09060A5D" w:rsidR="00631E18" w:rsidRDefault="00631E18" w:rsidP="00631E18">
      <w:pPr>
        <w:spacing w:after="0"/>
        <w:rPr>
          <w:rFonts w:cstheme="majorBidi"/>
          <w:b/>
          <w:bCs/>
          <w:color w:val="000000" w:themeColor="text1"/>
          <w:u w:val="single"/>
        </w:rPr>
      </w:pPr>
      <w:r>
        <w:rPr>
          <w:noProof/>
          <w:lang w:bidi="he-IL"/>
        </w:rPr>
        <w:drawing>
          <wp:anchor distT="0" distB="0" distL="114300" distR="114300" simplePos="0" relativeHeight="251660800" behindDoc="1" locked="0" layoutInCell="1" allowOverlap="1" wp14:anchorId="0225CB34" wp14:editId="003B582F">
            <wp:simplePos x="0" y="0"/>
            <wp:positionH relativeFrom="column">
              <wp:posOffset>608330</wp:posOffset>
            </wp:positionH>
            <wp:positionV relativeFrom="paragraph">
              <wp:posOffset>10160</wp:posOffset>
            </wp:positionV>
            <wp:extent cx="3764915" cy="1552575"/>
            <wp:effectExtent l="0" t="0" r="6985" b="9525"/>
            <wp:wrapNone/>
            <wp:docPr id="7" name="Picture 7" descr="A picture containing 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background pattern&#10;&#10;Description automatically generated"/>
                    <pic:cNvPicPr/>
                  </pic:nvPicPr>
                  <pic:blipFill rotWithShape="1">
                    <a:blip r:embed="rId9" cstate="print">
                      <a:alphaModFix am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386" r="15259"/>
                    <a:stretch/>
                  </pic:blipFill>
                  <pic:spPr bwMode="auto">
                    <a:xfrm>
                      <a:off x="0" y="0"/>
                      <a:ext cx="3764915" cy="15525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72BB9C" w14:textId="6D6F42D3" w:rsidR="00631E18" w:rsidRDefault="00631E18" w:rsidP="00631E18">
      <w:pPr>
        <w:spacing w:after="0"/>
        <w:ind w:left="720"/>
        <w:jc w:val="center"/>
        <w:rPr>
          <w:rFonts w:cstheme="majorBidi"/>
          <w:b/>
          <w:bCs/>
          <w:color w:val="000000" w:themeColor="text1"/>
          <w:u w:val="single"/>
        </w:rPr>
      </w:pPr>
    </w:p>
    <w:p w14:paraId="5F729890" w14:textId="7ED33E32" w:rsidR="00631E18" w:rsidRDefault="00631E18" w:rsidP="00631E18">
      <w:pPr>
        <w:spacing w:after="0"/>
        <w:ind w:left="720"/>
        <w:jc w:val="center"/>
        <w:rPr>
          <w:rFonts w:cstheme="majorBidi"/>
          <w:b/>
          <w:bCs/>
          <w:color w:val="000000" w:themeColor="text1"/>
          <w:u w:val="single"/>
        </w:rPr>
      </w:pPr>
      <w:r w:rsidRPr="00D47D03">
        <w:rPr>
          <w:rFonts w:cstheme="majorBidi"/>
          <w:b/>
          <w:bCs/>
          <w:color w:val="000000" w:themeColor="text1"/>
          <w:u w:val="single"/>
        </w:rPr>
        <w:t>Birthdays/Anniversaries</w:t>
      </w:r>
    </w:p>
    <w:p w14:paraId="19A10895" w14:textId="77777777" w:rsidR="00631E18" w:rsidRDefault="00631E18" w:rsidP="00631E18">
      <w:pPr>
        <w:spacing w:after="0"/>
        <w:ind w:left="720"/>
        <w:jc w:val="center"/>
        <w:rPr>
          <w:rFonts w:cstheme="majorBidi"/>
          <w:color w:val="000000" w:themeColor="text1"/>
        </w:rPr>
      </w:pPr>
      <w:r>
        <w:rPr>
          <w:rFonts w:cstheme="majorBidi"/>
          <w:b/>
          <w:bCs/>
          <w:color w:val="000000" w:themeColor="text1"/>
        </w:rPr>
        <w:t xml:space="preserve"> Nevaeh Meyer – </w:t>
      </w:r>
      <w:r>
        <w:rPr>
          <w:rFonts w:cstheme="majorBidi"/>
          <w:color w:val="000000" w:themeColor="text1"/>
        </w:rPr>
        <w:t>July 21</w:t>
      </w:r>
      <w:r w:rsidRPr="00631E18">
        <w:rPr>
          <w:rFonts w:cstheme="majorBidi"/>
          <w:color w:val="000000" w:themeColor="text1"/>
          <w:vertAlign w:val="superscript"/>
        </w:rPr>
        <w:t>st</w:t>
      </w:r>
    </w:p>
    <w:p w14:paraId="201BAE2D" w14:textId="4AC4F3A6" w:rsidR="00631E18" w:rsidRPr="00631E18" w:rsidRDefault="00631E18" w:rsidP="00631E18">
      <w:pPr>
        <w:spacing w:after="0"/>
        <w:ind w:left="720"/>
        <w:jc w:val="center"/>
        <w:rPr>
          <w:rFonts w:cstheme="majorBidi"/>
          <w:color w:val="000000" w:themeColor="text1"/>
          <w:vertAlign w:val="superscript"/>
        </w:rPr>
      </w:pPr>
      <w:r>
        <w:rPr>
          <w:rFonts w:cstheme="majorBidi"/>
          <w:b/>
          <w:bCs/>
          <w:color w:val="000000" w:themeColor="text1"/>
        </w:rPr>
        <w:t>Lee and Taylur Davis –</w:t>
      </w:r>
      <w:r>
        <w:rPr>
          <w:rFonts w:cstheme="majorBidi"/>
          <w:color w:val="000000" w:themeColor="text1"/>
        </w:rPr>
        <w:t xml:space="preserve"> July 23</w:t>
      </w:r>
      <w:r w:rsidRPr="00631E18">
        <w:rPr>
          <w:rFonts w:cstheme="majorBidi"/>
          <w:color w:val="000000" w:themeColor="text1"/>
          <w:vertAlign w:val="superscript"/>
        </w:rPr>
        <w:t>rd</w:t>
      </w:r>
      <w:r>
        <w:rPr>
          <w:rFonts w:cstheme="majorBidi"/>
          <w:color w:val="000000" w:themeColor="text1"/>
        </w:rPr>
        <w:t xml:space="preserve"> </w:t>
      </w:r>
    </w:p>
    <w:p w14:paraId="7A21FD79" w14:textId="77777777" w:rsidR="00631E18" w:rsidRDefault="00631E18" w:rsidP="00631E18">
      <w:pPr>
        <w:spacing w:after="0"/>
        <w:ind w:left="720"/>
        <w:jc w:val="center"/>
        <w:rPr>
          <w:rFonts w:cstheme="majorBidi"/>
          <w:color w:val="000000" w:themeColor="text1"/>
        </w:rPr>
      </w:pPr>
      <w:r>
        <w:rPr>
          <w:rFonts w:cstheme="majorBidi"/>
          <w:b/>
          <w:bCs/>
          <w:color w:val="000000" w:themeColor="text1"/>
        </w:rPr>
        <w:t>Heather Baker –</w:t>
      </w:r>
      <w:r>
        <w:rPr>
          <w:rFonts w:cstheme="majorBidi"/>
          <w:color w:val="000000" w:themeColor="text1"/>
        </w:rPr>
        <w:t xml:space="preserve"> July 25</w:t>
      </w:r>
      <w:r w:rsidRPr="00631E18">
        <w:rPr>
          <w:rFonts w:cstheme="majorBidi"/>
          <w:color w:val="000000" w:themeColor="text1"/>
          <w:vertAlign w:val="superscript"/>
        </w:rPr>
        <w:t>th</w:t>
      </w:r>
      <w:r>
        <w:rPr>
          <w:rFonts w:cstheme="majorBidi"/>
          <w:color w:val="000000" w:themeColor="text1"/>
        </w:rPr>
        <w:t xml:space="preserve"> </w:t>
      </w:r>
    </w:p>
    <w:p w14:paraId="4A53AEFE" w14:textId="33C7FBBA" w:rsidR="00631E18" w:rsidRDefault="00631E18" w:rsidP="00631E18">
      <w:pPr>
        <w:spacing w:after="0"/>
        <w:ind w:left="720"/>
        <w:jc w:val="center"/>
        <w:rPr>
          <w:rFonts w:cstheme="majorBidi"/>
          <w:color w:val="000000" w:themeColor="text1"/>
        </w:rPr>
      </w:pPr>
      <w:r>
        <w:rPr>
          <w:rFonts w:cstheme="majorBidi"/>
          <w:b/>
          <w:bCs/>
          <w:color w:val="000000" w:themeColor="text1"/>
        </w:rPr>
        <w:t>Tyler and Amy Greathouse –</w:t>
      </w:r>
      <w:r>
        <w:rPr>
          <w:rFonts w:cstheme="majorBidi"/>
          <w:color w:val="000000" w:themeColor="text1"/>
        </w:rPr>
        <w:t xml:space="preserve"> July 26</w:t>
      </w:r>
      <w:r w:rsidRPr="00631E18">
        <w:rPr>
          <w:rFonts w:cstheme="majorBidi"/>
          <w:color w:val="000000" w:themeColor="text1"/>
          <w:vertAlign w:val="superscript"/>
        </w:rPr>
        <w:t>th</w:t>
      </w:r>
      <w:r>
        <w:rPr>
          <w:rFonts w:cstheme="majorBidi"/>
          <w:color w:val="000000" w:themeColor="text1"/>
        </w:rPr>
        <w:t xml:space="preserve">    </w:t>
      </w:r>
    </w:p>
    <w:p w14:paraId="4BDA53F9" w14:textId="4434F8A7" w:rsidR="00631E18" w:rsidRDefault="00631E18" w:rsidP="00FA1B8B">
      <w:pPr>
        <w:tabs>
          <w:tab w:val="left" w:pos="2403"/>
        </w:tabs>
        <w:spacing w:after="0"/>
        <w:ind w:right="-2"/>
        <w:rPr>
          <w:rFonts w:cs="Times New Roman"/>
          <w:b/>
          <w:bCs/>
          <w:sz w:val="28"/>
          <w:szCs w:val="28"/>
          <w:u w:val="single"/>
        </w:rPr>
      </w:pPr>
    </w:p>
    <w:p w14:paraId="1FDE7E20" w14:textId="77777777" w:rsidR="00631E18" w:rsidRDefault="00631E18" w:rsidP="00FA1B8B">
      <w:pPr>
        <w:tabs>
          <w:tab w:val="left" w:pos="2403"/>
        </w:tabs>
        <w:spacing w:after="0"/>
        <w:ind w:right="-2"/>
        <w:rPr>
          <w:rFonts w:cs="Times New Roman"/>
          <w:b/>
          <w:bCs/>
          <w:sz w:val="28"/>
          <w:szCs w:val="28"/>
          <w:u w:val="single"/>
        </w:rPr>
      </w:pPr>
    </w:p>
    <w:p w14:paraId="4C70AA34" w14:textId="054414CC" w:rsidR="008F0515" w:rsidRDefault="00751C82" w:rsidP="00FA1B8B">
      <w:pPr>
        <w:tabs>
          <w:tab w:val="left" w:pos="2403"/>
        </w:tabs>
        <w:spacing w:after="0"/>
        <w:ind w:right="-2"/>
        <w:rPr>
          <w:rFonts w:cs="Times New Roman"/>
          <w:b/>
          <w:bCs/>
          <w:sz w:val="28"/>
          <w:szCs w:val="28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6C359929" wp14:editId="4234BAA8">
                <wp:simplePos x="0" y="0"/>
                <wp:positionH relativeFrom="margin">
                  <wp:posOffset>5295900</wp:posOffset>
                </wp:positionH>
                <wp:positionV relativeFrom="paragraph">
                  <wp:posOffset>206375</wp:posOffset>
                </wp:positionV>
                <wp:extent cx="3566160" cy="1628775"/>
                <wp:effectExtent l="0" t="0" r="15240" b="28575"/>
                <wp:wrapNone/>
                <wp:docPr id="1587333969" name="Flowchart: Alternate Process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66160" cy="1628775"/>
                        </a:xfrm>
                        <a:prstGeom prst="flowChartAlternateProcess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ECFC18" w14:textId="77777777" w:rsidR="00005A91" w:rsidRDefault="00005A91" w:rsidP="00123133"/>
                          <w:p w14:paraId="18DF760E" w14:textId="4465C6E5" w:rsidR="00BD1FEC" w:rsidRDefault="00BD1FEC" w:rsidP="00123133"/>
                          <w:p w14:paraId="2DE901A6" w14:textId="77777777" w:rsidR="00BD1FEC" w:rsidRDefault="00BD1FEC" w:rsidP="00123133"/>
                          <w:p w14:paraId="19E8AEF8" w14:textId="77777777" w:rsidR="00631E18" w:rsidRDefault="00631E18" w:rsidP="00123133"/>
                          <w:p w14:paraId="54EF9CD0" w14:textId="77777777" w:rsidR="00631E18" w:rsidRDefault="00631E18" w:rsidP="00123133"/>
                          <w:p w14:paraId="00672897" w14:textId="77777777" w:rsidR="00631E18" w:rsidRDefault="00631E18" w:rsidP="00123133"/>
                          <w:p w14:paraId="05FC056B" w14:textId="77777777" w:rsidR="00631E18" w:rsidRDefault="00631E18" w:rsidP="00123133"/>
                          <w:p w14:paraId="383BCF6E" w14:textId="77777777" w:rsidR="00631E18" w:rsidRDefault="00631E18" w:rsidP="00123133"/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359929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3" o:spid="_x0000_s1026" type="#_x0000_t176" style="position:absolute;margin-left:417pt;margin-top:16.25pt;width:280.8pt;height:128.25pt;z-index:-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" filled="f" strokeweight="1pt">
                <v:textbox>
                  <w:txbxContent>
                    <w:p w14:paraId="1AECFC18" w14:textId="77777777" w:rsidR="00005A91" w:rsidRDefault="00005A91" w:rsidP="00123133"/>
                    <w:p w14:paraId="18DF760E" w14:textId="4465C6E5" w:rsidR="00BD1FEC" w:rsidRDefault="00BD1FEC" w:rsidP="00123133"/>
                    <w:p w14:paraId="2DE901A6" w14:textId="77777777" w:rsidR="00BD1FEC" w:rsidRDefault="00BD1FEC" w:rsidP="00123133"/>
                    <w:p w14:paraId="19E8AEF8" w14:textId="77777777" w:rsidR="00631E18" w:rsidRDefault="00631E18" w:rsidP="00123133"/>
                    <w:p w14:paraId="54EF9CD0" w14:textId="77777777" w:rsidR="00631E18" w:rsidRDefault="00631E18" w:rsidP="00123133"/>
                    <w:p w14:paraId="00672897" w14:textId="77777777" w:rsidR="00631E18" w:rsidRDefault="00631E18" w:rsidP="00123133"/>
                    <w:p w14:paraId="05FC056B" w14:textId="77777777" w:rsidR="00631E18" w:rsidRDefault="00631E18" w:rsidP="00123133"/>
                    <w:p w14:paraId="383BCF6E" w14:textId="77777777" w:rsidR="00631E18" w:rsidRDefault="00631E18" w:rsidP="00123133"/>
                  </w:txbxContent>
                </v:textbox>
                <w10:wrap anchorx="margin"/>
              </v:shape>
            </w:pict>
          </mc:Fallback>
        </mc:AlternateContent>
      </w:r>
    </w:p>
    <w:p w14:paraId="0C32FF69" w14:textId="7910C1F5" w:rsidR="000E7E56" w:rsidRDefault="00D60213" w:rsidP="00514E81">
      <w:pPr>
        <w:tabs>
          <w:tab w:val="left" w:pos="2403"/>
        </w:tabs>
        <w:spacing w:after="0"/>
        <w:ind w:left="720" w:right="-2"/>
        <w:jc w:val="center"/>
        <w:rPr>
          <w:rFonts w:cs="Times New Roman"/>
          <w:sz w:val="24"/>
          <w:szCs w:val="24"/>
        </w:rPr>
      </w:pPr>
      <w:r w:rsidRPr="00D23D29">
        <w:rPr>
          <w:rFonts w:cs="Times New Roman"/>
          <w:b/>
          <w:bCs/>
          <w:sz w:val="28"/>
          <w:szCs w:val="28"/>
          <w:u w:val="single"/>
        </w:rPr>
        <w:t xml:space="preserve">Upcoming </w:t>
      </w:r>
      <w:r w:rsidR="006B5083" w:rsidRPr="00D23D29">
        <w:rPr>
          <w:rFonts w:cs="Times New Roman"/>
          <w:b/>
          <w:bCs/>
          <w:sz w:val="28"/>
          <w:szCs w:val="28"/>
          <w:u w:val="single"/>
        </w:rPr>
        <w:t>Events:</w:t>
      </w:r>
      <w:r w:rsidR="00107FDD">
        <w:rPr>
          <w:rFonts w:cs="Times New Roman"/>
          <w:sz w:val="24"/>
          <w:szCs w:val="24"/>
        </w:rPr>
        <w:t xml:space="preserve"> </w:t>
      </w:r>
    </w:p>
    <w:p w14:paraId="3DBB7C65" w14:textId="77777777" w:rsidR="00562C2E" w:rsidRDefault="00562C2E" w:rsidP="006A1CCC">
      <w:pPr>
        <w:spacing w:after="0"/>
        <w:ind w:right="-722"/>
        <w:jc w:val="center"/>
        <w:rPr>
          <w:rFonts w:cs="Times New Roman"/>
          <w:sz w:val="24"/>
          <w:szCs w:val="24"/>
        </w:rPr>
      </w:pPr>
    </w:p>
    <w:p w14:paraId="27FB4FC8" w14:textId="27BC1014" w:rsidR="00062175" w:rsidRDefault="004736A8" w:rsidP="00FA1B8B">
      <w:pPr>
        <w:spacing w:after="0"/>
        <w:ind w:right="-722"/>
        <w:jc w:val="center"/>
        <w:rPr>
          <w:rFonts w:cs="Times New Roman"/>
          <w:b/>
          <w:bCs/>
          <w:sz w:val="24"/>
          <w:szCs w:val="24"/>
        </w:rPr>
      </w:pPr>
      <w:r>
        <w:rPr>
          <w:rFonts w:cs="Times New Roman"/>
          <w:b/>
          <w:bCs/>
          <w:sz w:val="24"/>
          <w:szCs w:val="24"/>
        </w:rPr>
        <w:t>Board Meeting</w:t>
      </w:r>
    </w:p>
    <w:p w14:paraId="3F5CBDB6" w14:textId="69BB655D" w:rsidR="004736A8" w:rsidRDefault="004736A8" w:rsidP="00FA1B8B">
      <w:pPr>
        <w:spacing w:after="0"/>
        <w:ind w:right="-722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July </w:t>
      </w:r>
      <w:r w:rsidR="00631E18">
        <w:rPr>
          <w:rFonts w:cs="Times New Roman"/>
          <w:sz w:val="24"/>
          <w:szCs w:val="24"/>
        </w:rPr>
        <w:t>22</w:t>
      </w:r>
      <w:r w:rsidR="00631E18" w:rsidRPr="00631E18">
        <w:rPr>
          <w:rFonts w:cs="Times New Roman"/>
          <w:sz w:val="24"/>
          <w:szCs w:val="24"/>
          <w:vertAlign w:val="superscript"/>
        </w:rPr>
        <w:t>nd</w:t>
      </w:r>
      <w:r>
        <w:rPr>
          <w:rFonts w:cs="Times New Roman"/>
          <w:sz w:val="24"/>
          <w:szCs w:val="24"/>
        </w:rPr>
        <w:t xml:space="preserve"> at 7:30 PM </w:t>
      </w:r>
    </w:p>
    <w:p w14:paraId="2632161E" w14:textId="77777777" w:rsidR="00243277" w:rsidRDefault="00243277" w:rsidP="00631E18">
      <w:pPr>
        <w:spacing w:after="0"/>
        <w:ind w:right="-722"/>
        <w:rPr>
          <w:rFonts w:cs="Times New Roman"/>
          <w:sz w:val="24"/>
          <w:szCs w:val="24"/>
        </w:rPr>
      </w:pPr>
    </w:p>
    <w:p w14:paraId="542AD3C6" w14:textId="326A3463" w:rsidR="00243277" w:rsidRDefault="00243277" w:rsidP="00FA1B8B">
      <w:pPr>
        <w:spacing w:after="0"/>
        <w:ind w:right="-722"/>
        <w:jc w:val="center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>Musical Concert with the Cheng</w:t>
      </w:r>
    </w:p>
    <w:p w14:paraId="558BAA97" w14:textId="4906E375" w:rsidR="00243277" w:rsidRPr="00243277" w:rsidRDefault="00243277" w:rsidP="00FA1B8B">
      <w:pPr>
        <w:spacing w:after="0"/>
        <w:ind w:right="-722"/>
        <w:jc w:val="center"/>
        <w:rPr>
          <w:rFonts w:cs="Times New Roman"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t>Wednesday</w:t>
      </w:r>
      <w:r w:rsidR="00D95F6B">
        <w:rPr>
          <w:rFonts w:cs="Times New Roman"/>
          <w:bCs/>
          <w:sz w:val="24"/>
          <w:szCs w:val="24"/>
        </w:rPr>
        <w:t>,</w:t>
      </w:r>
      <w:r>
        <w:rPr>
          <w:rFonts w:cs="Times New Roman"/>
          <w:bCs/>
          <w:sz w:val="24"/>
          <w:szCs w:val="24"/>
        </w:rPr>
        <w:t xml:space="preserve"> August 6</w:t>
      </w:r>
      <w:r w:rsidRPr="00243277">
        <w:rPr>
          <w:rFonts w:cs="Times New Roman"/>
          <w:bCs/>
          <w:sz w:val="24"/>
          <w:szCs w:val="24"/>
          <w:vertAlign w:val="superscript"/>
        </w:rPr>
        <w:t>th</w:t>
      </w:r>
      <w:r>
        <w:rPr>
          <w:rFonts w:cs="Times New Roman"/>
          <w:bCs/>
          <w:sz w:val="24"/>
          <w:szCs w:val="24"/>
        </w:rPr>
        <w:t xml:space="preserve"> at 7:30 PM</w:t>
      </w:r>
    </w:p>
    <w:p w14:paraId="16D3128C" w14:textId="77777777" w:rsidR="00631E18" w:rsidRDefault="00631E18" w:rsidP="00631E18">
      <w:pPr>
        <w:spacing w:after="0"/>
        <w:ind w:right="718"/>
        <w:rPr>
          <w:rFonts w:cs="Times New Roman"/>
          <w:b/>
          <w:bCs/>
          <w:sz w:val="24"/>
          <w:szCs w:val="24"/>
          <w:u w:val="single"/>
        </w:rPr>
      </w:pPr>
    </w:p>
    <w:p w14:paraId="5C947223" w14:textId="3A7B5017" w:rsidR="0015650F" w:rsidRDefault="003D31D5" w:rsidP="00033AAB">
      <w:pPr>
        <w:spacing w:after="0"/>
        <w:ind w:right="718"/>
        <w:jc w:val="center"/>
        <w:rPr>
          <w:rFonts w:cs="Times New Roman"/>
          <w:sz w:val="20"/>
          <w:szCs w:val="20"/>
        </w:rPr>
      </w:pPr>
      <w:r w:rsidRPr="00D23D29">
        <w:rPr>
          <w:rFonts w:cs="Times New Roman"/>
          <w:b/>
          <w:bCs/>
          <w:sz w:val="24"/>
          <w:szCs w:val="24"/>
          <w:u w:val="single"/>
        </w:rPr>
        <w:t xml:space="preserve">Prayer </w:t>
      </w:r>
      <w:r w:rsidR="002A3F2B" w:rsidRPr="00D23D29">
        <w:rPr>
          <w:rFonts w:cs="Times New Roman"/>
          <w:b/>
          <w:bCs/>
          <w:sz w:val="24"/>
          <w:szCs w:val="24"/>
          <w:u w:val="single"/>
        </w:rPr>
        <w:t>Requests</w:t>
      </w:r>
      <w:r w:rsidR="005B5635" w:rsidRPr="00D23D29">
        <w:rPr>
          <w:rFonts w:cs="Times New Roman"/>
          <w:sz w:val="20"/>
          <w:szCs w:val="20"/>
        </w:rPr>
        <w:t>.</w:t>
      </w:r>
    </w:p>
    <w:p w14:paraId="380B4F1B" w14:textId="6CC026F4" w:rsidR="00A535E5" w:rsidRPr="000427A8" w:rsidRDefault="00A535E5" w:rsidP="000427A8">
      <w:pPr>
        <w:tabs>
          <w:tab w:val="left" w:pos="180"/>
          <w:tab w:val="left" w:pos="900"/>
          <w:tab w:val="left" w:pos="7020"/>
        </w:tabs>
        <w:spacing w:after="0" w:line="256" w:lineRule="auto"/>
        <w:ind w:right="1080"/>
        <w:rPr>
          <w:rFonts w:cstheme="minorHAnsi"/>
          <w:sz w:val="20"/>
          <w:szCs w:val="20"/>
        </w:rPr>
      </w:pPr>
    </w:p>
    <w:p w14:paraId="2C5D2C89" w14:textId="70973C63" w:rsidR="0041555E" w:rsidRPr="00D1673D" w:rsidRDefault="003C1DFB" w:rsidP="00D1673D">
      <w:pPr>
        <w:tabs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 w:rsidRPr="00D23D29">
        <w:rPr>
          <w:rFonts w:cstheme="minorHAnsi"/>
          <w:sz w:val="20"/>
          <w:szCs w:val="20"/>
        </w:rPr>
        <w:t xml:space="preserve">-  </w:t>
      </w:r>
      <w:r w:rsidR="0036642E" w:rsidRPr="00B23ED5">
        <w:rPr>
          <w:rFonts w:cstheme="minorHAnsi"/>
          <w:sz w:val="20"/>
          <w:szCs w:val="20"/>
        </w:rPr>
        <w:t>Missiona</w:t>
      </w:r>
      <w:r w:rsidR="006F0755">
        <w:rPr>
          <w:rFonts w:cstheme="minorHAnsi"/>
          <w:sz w:val="20"/>
          <w:szCs w:val="20"/>
        </w:rPr>
        <w:t>ry of</w:t>
      </w:r>
      <w:r w:rsidR="0036642E" w:rsidRPr="00B23ED5">
        <w:rPr>
          <w:rFonts w:cstheme="minorHAnsi"/>
          <w:sz w:val="20"/>
          <w:szCs w:val="20"/>
        </w:rPr>
        <w:t xml:space="preserve"> the Week</w:t>
      </w:r>
      <w:r w:rsidR="00BB2715">
        <w:rPr>
          <w:rFonts w:cstheme="minorHAnsi"/>
          <w:sz w:val="20"/>
          <w:szCs w:val="20"/>
        </w:rPr>
        <w:t xml:space="preserve">: </w:t>
      </w:r>
      <w:r w:rsidR="0094196B">
        <w:rPr>
          <w:rFonts w:cstheme="minorHAnsi"/>
          <w:sz w:val="20"/>
          <w:szCs w:val="20"/>
        </w:rPr>
        <w:t>Les and Margaret Clevenger</w:t>
      </w:r>
    </w:p>
    <w:p w14:paraId="0922C6A5" w14:textId="77777777" w:rsidR="00806127" w:rsidRPr="00806127" w:rsidRDefault="00806127" w:rsidP="00806127">
      <w:pPr>
        <w:tabs>
          <w:tab w:val="left" w:pos="180"/>
          <w:tab w:val="left" w:pos="900"/>
          <w:tab w:val="left" w:pos="7020"/>
        </w:tabs>
        <w:spacing w:after="0" w:line="256" w:lineRule="auto"/>
        <w:ind w:right="1080"/>
        <w:rPr>
          <w:rFonts w:cstheme="minorHAnsi"/>
          <w:sz w:val="20"/>
          <w:szCs w:val="20"/>
        </w:rPr>
      </w:pPr>
    </w:p>
    <w:p w14:paraId="3037A4B8" w14:textId="45FF4485" w:rsidR="00DC7F72" w:rsidRDefault="00F06813" w:rsidP="007929F0">
      <w:pPr>
        <w:pStyle w:val="ListParagraph"/>
        <w:numPr>
          <w:ilvl w:val="0"/>
          <w:numId w:val="29"/>
        </w:numPr>
        <w:tabs>
          <w:tab w:val="left" w:pos="180"/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 w:rsidRPr="00631E18">
        <w:rPr>
          <w:rFonts w:cstheme="minorHAnsi"/>
          <w:sz w:val="20"/>
          <w:szCs w:val="20"/>
        </w:rPr>
        <w:t>Continue to pray for Jon</w:t>
      </w:r>
      <w:r w:rsidR="00F35A7D" w:rsidRPr="00631E18">
        <w:rPr>
          <w:rFonts w:cstheme="minorHAnsi"/>
          <w:sz w:val="20"/>
          <w:szCs w:val="20"/>
        </w:rPr>
        <w:t xml:space="preserve"> </w:t>
      </w:r>
      <w:r w:rsidR="00D815B8" w:rsidRPr="00631E18">
        <w:rPr>
          <w:rFonts w:cstheme="minorHAnsi"/>
          <w:sz w:val="20"/>
          <w:szCs w:val="20"/>
        </w:rPr>
        <w:t>Elsasser</w:t>
      </w:r>
      <w:r w:rsidR="00631E18" w:rsidRPr="00631E18">
        <w:rPr>
          <w:rFonts w:cstheme="minorHAnsi"/>
          <w:sz w:val="20"/>
          <w:szCs w:val="20"/>
        </w:rPr>
        <w:t>, Chance, and L</w:t>
      </w:r>
      <w:r w:rsidR="002646CF" w:rsidRPr="00631E18">
        <w:rPr>
          <w:rFonts w:cstheme="minorHAnsi"/>
          <w:sz w:val="20"/>
          <w:szCs w:val="20"/>
        </w:rPr>
        <w:t xml:space="preserve">es Clevenger as they continue to undergo treatment. </w:t>
      </w:r>
      <w:r w:rsidRPr="00631E18">
        <w:rPr>
          <w:rFonts w:cstheme="minorHAnsi"/>
          <w:sz w:val="20"/>
          <w:szCs w:val="20"/>
        </w:rPr>
        <w:t xml:space="preserve"> </w:t>
      </w:r>
    </w:p>
    <w:p w14:paraId="7C14E7A3" w14:textId="77777777" w:rsidR="00631E18" w:rsidRPr="00631E18" w:rsidRDefault="00631E18" w:rsidP="00631E18">
      <w:pPr>
        <w:pStyle w:val="ListParagraph"/>
        <w:tabs>
          <w:tab w:val="left" w:pos="180"/>
          <w:tab w:val="left" w:pos="900"/>
          <w:tab w:val="left" w:pos="7020"/>
        </w:tabs>
        <w:spacing w:after="0" w:line="256" w:lineRule="auto"/>
        <w:ind w:left="270" w:right="1080"/>
        <w:rPr>
          <w:rFonts w:cstheme="minorHAnsi"/>
          <w:sz w:val="20"/>
          <w:szCs w:val="20"/>
        </w:rPr>
      </w:pPr>
    </w:p>
    <w:p w14:paraId="4D6DC559" w14:textId="6BC6800D" w:rsidR="00F73DBC" w:rsidRDefault="00DC7F72" w:rsidP="008578F1">
      <w:pPr>
        <w:pStyle w:val="ListParagraph"/>
        <w:numPr>
          <w:ilvl w:val="0"/>
          <w:numId w:val="29"/>
        </w:numPr>
        <w:tabs>
          <w:tab w:val="left" w:pos="180"/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Continue to pray for Tim Vogt</w:t>
      </w:r>
      <w:r w:rsidR="00D95F6B">
        <w:rPr>
          <w:rFonts w:cstheme="minorHAnsi"/>
          <w:sz w:val="20"/>
          <w:szCs w:val="20"/>
        </w:rPr>
        <w:t xml:space="preserve"> as he continues to make small improvements. </w:t>
      </w:r>
    </w:p>
    <w:p w14:paraId="17A0CF8F" w14:textId="60C882B9" w:rsidR="008276DB" w:rsidRPr="0094196B" w:rsidRDefault="00D95F6B" w:rsidP="0094196B">
      <w:pPr>
        <w:tabs>
          <w:tab w:val="left" w:pos="180"/>
          <w:tab w:val="left" w:pos="900"/>
          <w:tab w:val="left" w:pos="7020"/>
        </w:tabs>
        <w:spacing w:after="0" w:line="256" w:lineRule="auto"/>
        <w:ind w:right="10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 </w:t>
      </w:r>
    </w:p>
    <w:p w14:paraId="0DB2F3D1" w14:textId="56CA7CFC" w:rsidR="004736A8" w:rsidRPr="00764D87" w:rsidRDefault="00DC7F72" w:rsidP="00764D87">
      <w:pPr>
        <w:pStyle w:val="ListParagraph"/>
        <w:numPr>
          <w:ilvl w:val="0"/>
          <w:numId w:val="29"/>
        </w:numPr>
        <w:tabs>
          <w:tab w:val="left" w:pos="180"/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Continue to pray for VCBC </w:t>
      </w:r>
      <w:r w:rsidR="00D95F6B">
        <w:rPr>
          <w:rFonts w:cstheme="minorHAnsi"/>
          <w:sz w:val="20"/>
          <w:szCs w:val="20"/>
        </w:rPr>
        <w:t>and other Christian camps</w:t>
      </w:r>
      <w:r w:rsidR="004736A8">
        <w:rPr>
          <w:rFonts w:cstheme="minorHAnsi"/>
          <w:sz w:val="20"/>
          <w:szCs w:val="20"/>
        </w:rPr>
        <w:t xml:space="preserve">. </w:t>
      </w:r>
      <w:r>
        <w:rPr>
          <w:rFonts w:cstheme="minorHAnsi"/>
          <w:sz w:val="20"/>
          <w:szCs w:val="20"/>
        </w:rPr>
        <w:t xml:space="preserve"> </w:t>
      </w:r>
    </w:p>
    <w:p w14:paraId="40ED2C2C" w14:textId="77777777" w:rsidR="00D95F6B" w:rsidRPr="00D95F6B" w:rsidRDefault="00D95F6B" w:rsidP="00D95F6B">
      <w:pPr>
        <w:tabs>
          <w:tab w:val="left" w:pos="180"/>
          <w:tab w:val="left" w:pos="900"/>
          <w:tab w:val="left" w:pos="7020"/>
        </w:tabs>
        <w:spacing w:after="0" w:line="256" w:lineRule="auto"/>
        <w:ind w:right="1080"/>
        <w:rPr>
          <w:rFonts w:cstheme="minorHAnsi"/>
          <w:sz w:val="20"/>
          <w:szCs w:val="20"/>
        </w:rPr>
      </w:pPr>
    </w:p>
    <w:p w14:paraId="52BF619A" w14:textId="2E645896" w:rsidR="00D95F6B" w:rsidRDefault="00D95F6B" w:rsidP="00D1673D">
      <w:pPr>
        <w:pStyle w:val="ListParagraph"/>
        <w:numPr>
          <w:ilvl w:val="0"/>
          <w:numId w:val="29"/>
        </w:numPr>
        <w:tabs>
          <w:tab w:val="left" w:pos="180"/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Pray for the</w:t>
      </w:r>
      <w:r w:rsidR="00631E18">
        <w:rPr>
          <w:rFonts w:cstheme="minorHAnsi"/>
          <w:sz w:val="20"/>
          <w:szCs w:val="20"/>
        </w:rPr>
        <w:t xml:space="preserve"> impact made through the</w:t>
      </w:r>
      <w:r>
        <w:rPr>
          <w:rFonts w:cstheme="minorHAnsi"/>
          <w:sz w:val="20"/>
          <w:szCs w:val="20"/>
        </w:rPr>
        <w:t xml:space="preserve"> Church of the </w:t>
      </w:r>
      <w:proofErr w:type="gramStart"/>
      <w:r>
        <w:rPr>
          <w:rFonts w:cstheme="minorHAnsi"/>
          <w:sz w:val="20"/>
          <w:szCs w:val="20"/>
        </w:rPr>
        <w:t>Open Door Missions</w:t>
      </w:r>
      <w:proofErr w:type="gramEnd"/>
      <w:r>
        <w:rPr>
          <w:rFonts w:cstheme="minorHAnsi"/>
          <w:sz w:val="20"/>
          <w:szCs w:val="20"/>
        </w:rPr>
        <w:t xml:space="preserve"> Group</w:t>
      </w:r>
      <w:r w:rsidR="00631E18">
        <w:rPr>
          <w:rFonts w:cstheme="minorHAnsi"/>
          <w:sz w:val="20"/>
          <w:szCs w:val="20"/>
        </w:rPr>
        <w:t xml:space="preserve">. </w:t>
      </w:r>
    </w:p>
    <w:p w14:paraId="18C9D5C2" w14:textId="77777777" w:rsidR="00D95F6B" w:rsidRPr="00D95F6B" w:rsidRDefault="00D95F6B" w:rsidP="00D95F6B">
      <w:pPr>
        <w:pStyle w:val="ListParagraph"/>
        <w:rPr>
          <w:rFonts w:cstheme="minorHAnsi"/>
          <w:sz w:val="20"/>
          <w:szCs w:val="20"/>
        </w:rPr>
      </w:pPr>
    </w:p>
    <w:p w14:paraId="405F082F" w14:textId="2F0C2FA8" w:rsidR="00D95F6B" w:rsidRDefault="00D95F6B" w:rsidP="00D1673D">
      <w:pPr>
        <w:pStyle w:val="ListParagraph"/>
        <w:numPr>
          <w:ilvl w:val="0"/>
          <w:numId w:val="29"/>
        </w:numPr>
        <w:tabs>
          <w:tab w:val="left" w:pos="180"/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Continue to pray for this country and the governmental leaders. </w:t>
      </w:r>
    </w:p>
    <w:p w14:paraId="28CE16DF" w14:textId="77777777" w:rsidR="00722599" w:rsidRPr="00722599" w:rsidRDefault="00722599" w:rsidP="00722599">
      <w:pPr>
        <w:pStyle w:val="ListParagraph"/>
        <w:rPr>
          <w:rFonts w:cstheme="minorHAnsi"/>
          <w:sz w:val="20"/>
          <w:szCs w:val="20"/>
        </w:rPr>
      </w:pPr>
    </w:p>
    <w:p w14:paraId="1A00B936" w14:textId="66C3F415" w:rsidR="00722599" w:rsidRDefault="00722599" w:rsidP="00D1673D">
      <w:pPr>
        <w:pStyle w:val="ListParagraph"/>
        <w:numPr>
          <w:ilvl w:val="0"/>
          <w:numId w:val="29"/>
        </w:numPr>
        <w:tabs>
          <w:tab w:val="left" w:pos="180"/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Pray for the </w:t>
      </w:r>
      <w:r w:rsidR="00764D87">
        <w:rPr>
          <w:rFonts w:cstheme="minorHAnsi"/>
          <w:sz w:val="20"/>
          <w:szCs w:val="20"/>
        </w:rPr>
        <w:t xml:space="preserve">recent floodings. </w:t>
      </w:r>
      <w:r>
        <w:rPr>
          <w:rFonts w:cstheme="minorHAnsi"/>
          <w:sz w:val="20"/>
          <w:szCs w:val="20"/>
        </w:rPr>
        <w:t xml:space="preserve"> </w:t>
      </w:r>
    </w:p>
    <w:p w14:paraId="5B87B51E" w14:textId="77777777" w:rsidR="0094196B" w:rsidRPr="0094196B" w:rsidRDefault="0094196B" w:rsidP="0094196B">
      <w:pPr>
        <w:pStyle w:val="ListParagraph"/>
        <w:rPr>
          <w:rFonts w:cstheme="minorHAnsi"/>
          <w:sz w:val="20"/>
          <w:szCs w:val="20"/>
        </w:rPr>
      </w:pPr>
    </w:p>
    <w:p w14:paraId="2BAE5F38" w14:textId="79881730" w:rsidR="0094196B" w:rsidRDefault="0094196B" w:rsidP="00D1673D">
      <w:pPr>
        <w:pStyle w:val="ListParagraph"/>
        <w:numPr>
          <w:ilvl w:val="0"/>
          <w:numId w:val="29"/>
        </w:numPr>
        <w:tabs>
          <w:tab w:val="left" w:pos="180"/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Pray for an unspoken request by Heather B. </w:t>
      </w:r>
    </w:p>
    <w:p w14:paraId="0D1B0E2E" w14:textId="77777777" w:rsidR="0094196B" w:rsidRPr="0094196B" w:rsidRDefault="0094196B" w:rsidP="0094196B">
      <w:pPr>
        <w:pStyle w:val="ListParagraph"/>
        <w:rPr>
          <w:rFonts w:cstheme="minorHAnsi"/>
          <w:sz w:val="20"/>
          <w:szCs w:val="20"/>
        </w:rPr>
      </w:pPr>
    </w:p>
    <w:p w14:paraId="657D25AB" w14:textId="18ABE9D0" w:rsidR="0094196B" w:rsidRPr="008276DB" w:rsidRDefault="0094196B" w:rsidP="00D1673D">
      <w:pPr>
        <w:pStyle w:val="ListParagraph"/>
        <w:numPr>
          <w:ilvl w:val="0"/>
          <w:numId w:val="29"/>
        </w:numPr>
        <w:tabs>
          <w:tab w:val="left" w:pos="180"/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Pray for RHMA and the Yoder Family as they travel. </w:t>
      </w:r>
    </w:p>
    <w:p w14:paraId="31DD81F6" w14:textId="77777777" w:rsidR="002646CF" w:rsidRDefault="002646CF" w:rsidP="00D1673D">
      <w:pPr>
        <w:tabs>
          <w:tab w:val="left" w:pos="180"/>
          <w:tab w:val="left" w:pos="900"/>
          <w:tab w:val="left" w:pos="7020"/>
        </w:tabs>
        <w:spacing w:after="0" w:line="256" w:lineRule="auto"/>
        <w:ind w:right="1080"/>
        <w:rPr>
          <w:rFonts w:cstheme="minorHAnsi"/>
          <w:sz w:val="20"/>
          <w:szCs w:val="20"/>
        </w:rPr>
      </w:pPr>
    </w:p>
    <w:p w14:paraId="5175DF59" w14:textId="77777777" w:rsidR="00756671" w:rsidRDefault="00756671" w:rsidP="00CA61A9">
      <w:pPr>
        <w:tabs>
          <w:tab w:val="left" w:pos="180"/>
          <w:tab w:val="left" w:pos="900"/>
          <w:tab w:val="left" w:pos="7020"/>
        </w:tabs>
        <w:spacing w:after="0" w:line="256" w:lineRule="auto"/>
        <w:ind w:right="1080"/>
        <w:rPr>
          <w:rFonts w:cstheme="minorHAnsi"/>
          <w:sz w:val="20"/>
          <w:szCs w:val="20"/>
        </w:rPr>
      </w:pPr>
    </w:p>
    <w:p w14:paraId="475A5BB7" w14:textId="1A4F3613" w:rsidR="00CA61A9" w:rsidRPr="00CA61A9" w:rsidRDefault="00F75A0B" w:rsidP="00CA61A9">
      <w:pPr>
        <w:tabs>
          <w:tab w:val="left" w:pos="180"/>
          <w:tab w:val="left" w:pos="900"/>
          <w:tab w:val="left" w:pos="7020"/>
        </w:tabs>
        <w:spacing w:after="0" w:line="256" w:lineRule="auto"/>
        <w:ind w:right="1080"/>
        <w:rPr>
          <w:rFonts w:cstheme="minorHAnsi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6704" behindDoc="0" locked="0" layoutInCell="1" allowOverlap="1" wp14:anchorId="70FB0E03" wp14:editId="64724F1A">
                <wp:simplePos x="0" y="0"/>
                <wp:positionH relativeFrom="column">
                  <wp:posOffset>66675</wp:posOffset>
                </wp:positionH>
                <wp:positionV relativeFrom="paragraph">
                  <wp:posOffset>574040</wp:posOffset>
                </wp:positionV>
                <wp:extent cx="4048125" cy="2062480"/>
                <wp:effectExtent l="19050" t="19050" r="47625" b="33020"/>
                <wp:wrapSquare wrapText="bothSides"/>
                <wp:docPr id="214173737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48125" cy="2062480"/>
                        </a:xfrm>
                        <a:custGeom>
                          <a:avLst/>
                          <a:gdLst>
                            <a:gd name="connsiteX0" fmla="*/ 0 w 3873500"/>
                            <a:gd name="connsiteY0" fmla="*/ 0 h 1671320"/>
                            <a:gd name="connsiteX1" fmla="*/ 529378 w 3873500"/>
                            <a:gd name="connsiteY1" fmla="*/ 0 h 1671320"/>
                            <a:gd name="connsiteX2" fmla="*/ 1174962 w 3873500"/>
                            <a:gd name="connsiteY2" fmla="*/ 0 h 1671320"/>
                            <a:gd name="connsiteX3" fmla="*/ 1743075 w 3873500"/>
                            <a:gd name="connsiteY3" fmla="*/ 0 h 1671320"/>
                            <a:gd name="connsiteX4" fmla="*/ 2466128 w 3873500"/>
                            <a:gd name="connsiteY4" fmla="*/ 0 h 1671320"/>
                            <a:gd name="connsiteX5" fmla="*/ 3034242 w 3873500"/>
                            <a:gd name="connsiteY5" fmla="*/ 0 h 1671320"/>
                            <a:gd name="connsiteX6" fmla="*/ 3873500 w 3873500"/>
                            <a:gd name="connsiteY6" fmla="*/ 0 h 1671320"/>
                            <a:gd name="connsiteX7" fmla="*/ 3873500 w 3873500"/>
                            <a:gd name="connsiteY7" fmla="*/ 523680 h 1671320"/>
                            <a:gd name="connsiteX8" fmla="*/ 3873500 w 3873500"/>
                            <a:gd name="connsiteY8" fmla="*/ 1030647 h 1671320"/>
                            <a:gd name="connsiteX9" fmla="*/ 3873500 w 3873500"/>
                            <a:gd name="connsiteY9" fmla="*/ 1671320 h 1671320"/>
                            <a:gd name="connsiteX10" fmla="*/ 3150447 w 3873500"/>
                            <a:gd name="connsiteY10" fmla="*/ 1671320 h 1671320"/>
                            <a:gd name="connsiteX11" fmla="*/ 2621068 w 3873500"/>
                            <a:gd name="connsiteY11" fmla="*/ 1671320 h 1671320"/>
                            <a:gd name="connsiteX12" fmla="*/ 2014220 w 3873500"/>
                            <a:gd name="connsiteY12" fmla="*/ 1671320 h 1671320"/>
                            <a:gd name="connsiteX13" fmla="*/ 1407372 w 3873500"/>
                            <a:gd name="connsiteY13" fmla="*/ 1671320 h 1671320"/>
                            <a:gd name="connsiteX14" fmla="*/ 877993 w 3873500"/>
                            <a:gd name="connsiteY14" fmla="*/ 1671320 h 1671320"/>
                            <a:gd name="connsiteX15" fmla="*/ 0 w 3873500"/>
                            <a:gd name="connsiteY15" fmla="*/ 1671320 h 1671320"/>
                            <a:gd name="connsiteX16" fmla="*/ 0 w 3873500"/>
                            <a:gd name="connsiteY16" fmla="*/ 1097500 h 1671320"/>
                            <a:gd name="connsiteX17" fmla="*/ 0 w 3873500"/>
                            <a:gd name="connsiteY17" fmla="*/ 557107 h 1671320"/>
                            <a:gd name="connsiteX18" fmla="*/ 0 w 3873500"/>
                            <a:gd name="connsiteY18" fmla="*/ 0 h 167132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</a:cxnLst>
                          <a:rect l="l" t="t" r="r" b="b"/>
                          <a:pathLst>
                            <a:path w="3873500" h="1671320" fill="none" extrusionOk="0">
                              <a:moveTo>
                                <a:pt x="0" y="0"/>
                              </a:moveTo>
                              <a:cubicBezTo>
                                <a:pt x="138758" y="8712"/>
                                <a:pt x="279196" y="-3921"/>
                                <a:pt x="529378" y="0"/>
                              </a:cubicBezTo>
                              <a:cubicBezTo>
                                <a:pt x="779560" y="3921"/>
                                <a:pt x="928817" y="20421"/>
                                <a:pt x="1174962" y="0"/>
                              </a:cubicBezTo>
                              <a:cubicBezTo>
                                <a:pt x="1421107" y="-20421"/>
                                <a:pt x="1616584" y="-20490"/>
                                <a:pt x="1743075" y="0"/>
                              </a:cubicBezTo>
                              <a:cubicBezTo>
                                <a:pt x="1869566" y="20490"/>
                                <a:pt x="2320902" y="-14772"/>
                                <a:pt x="2466128" y="0"/>
                              </a:cubicBezTo>
                              <a:cubicBezTo>
                                <a:pt x="2611354" y="14772"/>
                                <a:pt x="2874025" y="-3972"/>
                                <a:pt x="3034242" y="0"/>
                              </a:cubicBezTo>
                              <a:cubicBezTo>
                                <a:pt x="3194459" y="3972"/>
                                <a:pt x="3628573" y="-25185"/>
                                <a:pt x="3873500" y="0"/>
                              </a:cubicBezTo>
                              <a:cubicBezTo>
                                <a:pt x="3869744" y="209791"/>
                                <a:pt x="3872417" y="269888"/>
                                <a:pt x="3873500" y="523680"/>
                              </a:cubicBezTo>
                              <a:cubicBezTo>
                                <a:pt x="3874583" y="777472"/>
                                <a:pt x="3893642" y="784579"/>
                                <a:pt x="3873500" y="1030647"/>
                              </a:cubicBezTo>
                              <a:cubicBezTo>
                                <a:pt x="3853358" y="1276715"/>
                                <a:pt x="3850637" y="1428952"/>
                                <a:pt x="3873500" y="1671320"/>
                              </a:cubicBezTo>
                              <a:cubicBezTo>
                                <a:pt x="3552615" y="1680816"/>
                                <a:pt x="3341940" y="1668535"/>
                                <a:pt x="3150447" y="1671320"/>
                              </a:cubicBezTo>
                              <a:cubicBezTo>
                                <a:pt x="2958954" y="1674105"/>
                                <a:pt x="2764182" y="1681994"/>
                                <a:pt x="2621068" y="1671320"/>
                              </a:cubicBezTo>
                              <a:cubicBezTo>
                                <a:pt x="2477954" y="1660646"/>
                                <a:pt x="2203435" y="1661990"/>
                                <a:pt x="2014220" y="1671320"/>
                              </a:cubicBezTo>
                              <a:cubicBezTo>
                                <a:pt x="1825005" y="1680650"/>
                                <a:pt x="1614650" y="1688611"/>
                                <a:pt x="1407372" y="1671320"/>
                              </a:cubicBezTo>
                              <a:cubicBezTo>
                                <a:pt x="1200094" y="1654029"/>
                                <a:pt x="987905" y="1665276"/>
                                <a:pt x="877993" y="1671320"/>
                              </a:cubicBezTo>
                              <a:cubicBezTo>
                                <a:pt x="768081" y="1677364"/>
                                <a:pt x="210184" y="1686158"/>
                                <a:pt x="0" y="1671320"/>
                              </a:cubicBezTo>
                              <a:cubicBezTo>
                                <a:pt x="-26917" y="1416090"/>
                                <a:pt x="-8718" y="1270650"/>
                                <a:pt x="0" y="1097500"/>
                              </a:cubicBezTo>
                              <a:cubicBezTo>
                                <a:pt x="8718" y="924350"/>
                                <a:pt x="-25515" y="733965"/>
                                <a:pt x="0" y="557107"/>
                              </a:cubicBezTo>
                              <a:cubicBezTo>
                                <a:pt x="25515" y="380249"/>
                                <a:pt x="12179" y="203827"/>
                                <a:pt x="0" y="0"/>
                              </a:cubicBezTo>
                              <a:close/>
                            </a:path>
                            <a:path w="3873500" h="1671320" stroke="0" extrusionOk="0">
                              <a:moveTo>
                                <a:pt x="0" y="0"/>
                              </a:moveTo>
                              <a:cubicBezTo>
                                <a:pt x="218063" y="28387"/>
                                <a:pt x="423065" y="5063"/>
                                <a:pt x="568113" y="0"/>
                              </a:cubicBezTo>
                              <a:cubicBezTo>
                                <a:pt x="713161" y="-5063"/>
                                <a:pt x="993423" y="5955"/>
                                <a:pt x="1213697" y="0"/>
                              </a:cubicBezTo>
                              <a:cubicBezTo>
                                <a:pt x="1433971" y="-5955"/>
                                <a:pt x="1630186" y="-21378"/>
                                <a:pt x="1781810" y="0"/>
                              </a:cubicBezTo>
                              <a:cubicBezTo>
                                <a:pt x="1933434" y="21378"/>
                                <a:pt x="2216405" y="-8007"/>
                                <a:pt x="2504863" y="0"/>
                              </a:cubicBezTo>
                              <a:cubicBezTo>
                                <a:pt x="2793321" y="8007"/>
                                <a:pt x="2884896" y="651"/>
                                <a:pt x="3189182" y="0"/>
                              </a:cubicBezTo>
                              <a:cubicBezTo>
                                <a:pt x="3493468" y="-651"/>
                                <a:pt x="3721769" y="-24860"/>
                                <a:pt x="3873500" y="0"/>
                              </a:cubicBezTo>
                              <a:cubicBezTo>
                                <a:pt x="3885066" y="291830"/>
                                <a:pt x="3893657" y="458453"/>
                                <a:pt x="3873500" y="590533"/>
                              </a:cubicBezTo>
                              <a:cubicBezTo>
                                <a:pt x="3853343" y="722613"/>
                                <a:pt x="3851025" y="885173"/>
                                <a:pt x="3873500" y="1114213"/>
                              </a:cubicBezTo>
                              <a:cubicBezTo>
                                <a:pt x="3895975" y="1343253"/>
                                <a:pt x="3858816" y="1400645"/>
                                <a:pt x="3873500" y="1671320"/>
                              </a:cubicBezTo>
                              <a:cubicBezTo>
                                <a:pt x="3652865" y="1677527"/>
                                <a:pt x="3592981" y="1646457"/>
                                <a:pt x="3344122" y="1671320"/>
                              </a:cubicBezTo>
                              <a:cubicBezTo>
                                <a:pt x="3095263" y="1696183"/>
                                <a:pt x="3061986" y="1681358"/>
                                <a:pt x="2814743" y="1671320"/>
                              </a:cubicBezTo>
                              <a:cubicBezTo>
                                <a:pt x="2567500" y="1661282"/>
                                <a:pt x="2327585" y="1702339"/>
                                <a:pt x="2169160" y="1671320"/>
                              </a:cubicBezTo>
                              <a:cubicBezTo>
                                <a:pt x="2010735" y="1640301"/>
                                <a:pt x="1721873" y="1680743"/>
                                <a:pt x="1601047" y="1671320"/>
                              </a:cubicBezTo>
                              <a:cubicBezTo>
                                <a:pt x="1480221" y="1661897"/>
                                <a:pt x="1234571" y="1660635"/>
                                <a:pt x="1032933" y="1671320"/>
                              </a:cubicBezTo>
                              <a:cubicBezTo>
                                <a:pt x="831295" y="1682005"/>
                                <a:pt x="237350" y="1664110"/>
                                <a:pt x="0" y="1671320"/>
                              </a:cubicBezTo>
                              <a:cubicBezTo>
                                <a:pt x="10995" y="1523200"/>
                                <a:pt x="6951" y="1350144"/>
                                <a:pt x="0" y="1114213"/>
                              </a:cubicBezTo>
                              <a:cubicBezTo>
                                <a:pt x="-6951" y="878282"/>
                                <a:pt x="1760" y="726182"/>
                                <a:pt x="0" y="573820"/>
                              </a:cubicBezTo>
                              <a:cubicBezTo>
                                <a:pt x="-1760" y="421458"/>
                                <a:pt x="27562" y="206319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EF8EC3" w14:textId="12677DB3" w:rsidR="00764D87" w:rsidRPr="00764D87" w:rsidRDefault="00764D87" w:rsidP="004736A8">
                            <w:pPr>
                              <w:spacing w:after="0" w:line="240" w:lineRule="auto"/>
                              <w:jc w:val="center"/>
                              <w:rPr>
                                <w:rFonts w:ascii="Calibri" w:hAnsi="Calibri" w:cs="Calibri"/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</w:rPr>
                              <w:t>Memory Verse of the Month</w:t>
                            </w:r>
                          </w:p>
                          <w:p w14:paraId="05D14F58" w14:textId="77777777" w:rsidR="00764D87" w:rsidRDefault="00764D87" w:rsidP="004736A8">
                            <w:pPr>
                              <w:spacing w:after="0" w:line="240" w:lineRule="auto"/>
                              <w:jc w:val="center"/>
                              <w:rPr>
                                <w:rFonts w:ascii="Calibri" w:hAnsi="Calibri" w:cs="Calibri"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</w:p>
                          <w:p w14:paraId="57340BCE" w14:textId="1544A742" w:rsidR="004736A8" w:rsidRPr="004736A8" w:rsidRDefault="004736A8" w:rsidP="004736A8">
                            <w:pPr>
                              <w:spacing w:after="0" w:line="240" w:lineRule="auto"/>
                              <w:jc w:val="center"/>
                              <w:rPr>
                                <w:rFonts w:ascii="Calibri" w:hAnsi="Calibri" w:cs="Calibri"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i/>
                                <w:iCs/>
                                <w:sz w:val="28"/>
                                <w:szCs w:val="28"/>
                              </w:rPr>
                              <w:t>“</w:t>
                            </w:r>
                            <w:r w:rsidR="00764D87" w:rsidRPr="00764D87">
                              <w:rPr>
                                <w:rFonts w:ascii="Calibri" w:hAnsi="Calibri" w:cs="Calibri"/>
                                <w:i/>
                                <w:iCs/>
                                <w:sz w:val="28"/>
                                <w:szCs w:val="28"/>
                              </w:rPr>
                              <w:t>For freedom Christ has set us free; stand firm therefore, and do not submit again to a yoke of slavery.</w:t>
                            </w:r>
                            <w:r w:rsidR="00764D87">
                              <w:rPr>
                                <w:rFonts w:ascii="Calibri" w:hAnsi="Calibri" w:cs="Calibri"/>
                                <w:i/>
                                <w:iCs/>
                                <w:sz w:val="28"/>
                                <w:szCs w:val="28"/>
                              </w:rPr>
                              <w:t>”</w:t>
                            </w:r>
                          </w:p>
                          <w:p w14:paraId="5F77BFB4" w14:textId="71B57F40" w:rsidR="00E566DB" w:rsidRPr="00E566DB" w:rsidRDefault="00E566DB" w:rsidP="004736A8">
                            <w:pPr>
                              <w:spacing w:after="0" w:line="240" w:lineRule="auto"/>
                              <w:rPr>
                                <w:rFonts w:ascii="Calibri" w:hAnsi="Calibri" w:cs="Calibri"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</w:p>
                          <w:p w14:paraId="1A812CA0" w14:textId="2E24E833" w:rsidR="00EF5B93" w:rsidRDefault="00EF5B93" w:rsidP="00007F6B">
                            <w:pPr>
                              <w:spacing w:after="0" w:line="240" w:lineRule="auto"/>
                              <w:jc w:val="center"/>
                              <w:rPr>
                                <w:rFonts w:ascii="Calibri" w:hAnsi="Calibri" w:cs="Calibri"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</w:p>
                          <w:p w14:paraId="04AD1E87" w14:textId="40CD4B30" w:rsidR="00007F6B" w:rsidRPr="00485E8E" w:rsidRDefault="00764D87" w:rsidP="00007F6B">
                            <w:pPr>
                              <w:spacing w:after="0" w:line="240" w:lineRule="auto"/>
                              <w:jc w:val="center"/>
                              <w:rPr>
                                <w:rFonts w:ascii="Segoe UI" w:hAnsi="Segoe UI" w:cs="Segoe UI"/>
                                <w:color w:val="000000"/>
                                <w:sz w:val="27"/>
                                <w:szCs w:val="27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i/>
                                <w:iCs/>
                                <w:sz w:val="28"/>
                                <w:szCs w:val="28"/>
                              </w:rPr>
                              <w:t>Galatians 5: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FB0E03" id="Text Box 2" o:spid="_x0000_s1027" style="position:absolute;margin-left:5.25pt;margin-top:45.2pt;width:318.75pt;height:162.4pt;z-index:251656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coordsize="3873500,167132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" adj="-11796480,,5400" path="m,nfc138758,8712,279196,-3921,529378,v250182,3921,399439,20421,645584,c1421107,-20421,1616584,-20490,1743075,v126491,20490,577827,-14772,723053,c2611354,14772,2874025,-3972,3034242,v160217,3972,594331,-25185,839258,c3869744,209791,3872417,269888,3873500,523680v1083,253792,20142,260899,,506967c3853358,1276715,3850637,1428952,3873500,1671320v-320885,9496,-531560,-2785,-723053,c2958954,1674105,2764182,1681994,2621068,1671320v-143114,-10674,-417633,-9330,-606848,c1825005,1680650,1614650,1688611,1407372,1671320v-207278,-17291,-419467,-6044,-529379,c768081,1677364,210184,1686158,,1671320,-26917,1416090,-8718,1270650,,1097500,8718,924350,-25515,733965,,557107,25515,380249,12179,203827,,xem,nsc218063,28387,423065,5063,568113,v145048,-5063,425310,5955,645584,c1433971,-5955,1630186,-21378,1781810,v151624,21378,434595,-8007,723053,c2793321,8007,2884896,651,3189182,v304286,-651,532587,-24860,684318,c3885066,291830,3893657,458453,3873500,590533v-20157,132080,-22475,294640,,523680c3895975,1343253,3858816,1400645,3873500,1671320v-220635,6207,-280519,-24863,-529378,c3095263,1696183,3061986,1681358,2814743,1671320v-247243,-10038,-487158,31019,-645583,c2010735,1640301,1721873,1680743,1601047,1671320v-120826,-9423,-366476,-10685,-568114,c831295,1682005,237350,1664110,,1671320,10995,1523200,6951,1350144,,1114213,-6951,878282,1760,726182,,573820,-1760,421458,27562,206319,,xe" strokecolor="#5a5a5a [2109]">
                <v:stroke joinstyle="miter"/>
                <v:formulas/>
                <v:path o:extrusionok="f" o:connecttype="custom" o:connectlocs="0,0;553243,0;1227932,0;1821656,0;2577306,0;3171032,0;4048125,0;4048125,646243;4048125,1271862;4048125,2062480;3292475,2062480;2739231,2062480;2105025,2062480;1470819,2062480;917575,2062480;0,2062480;0,1354362;0,687494;0,0" o:connectangles="0,0,0,0,0,0,0,0,0,0,0,0,0,0,0,0,0,0,0" textboxrect="0,0,3873500,1671320"/>
                <v:textbox>
                  <w:txbxContent>
                    <w:p w14:paraId="24EF8EC3" w14:textId="12677DB3" w:rsidR="00764D87" w:rsidRPr="00764D87" w:rsidRDefault="00764D87" w:rsidP="004736A8">
                      <w:pPr>
                        <w:spacing w:after="0" w:line="240" w:lineRule="auto"/>
                        <w:jc w:val="center"/>
                        <w:rPr>
                          <w:rFonts w:ascii="Calibri" w:hAnsi="Calibri" w:cs="Calibri"/>
                          <w:b/>
                          <w:bCs/>
                          <w:i/>
                          <w:iCs/>
                          <w:sz w:val="28"/>
                          <w:szCs w:val="28"/>
                        </w:rPr>
                      </w:pPr>
                      <w:r>
                        <w:rPr>
                          <w:rFonts w:ascii="Calibri" w:hAnsi="Calibri" w:cs="Calibri"/>
                          <w:b/>
                          <w:bCs/>
                          <w:i/>
                          <w:iCs/>
                          <w:sz w:val="28"/>
                          <w:szCs w:val="28"/>
                        </w:rPr>
                        <w:t>Memory Verse of the Month</w:t>
                      </w:r>
                    </w:p>
                    <w:p w14:paraId="05D14F58" w14:textId="77777777" w:rsidR="00764D87" w:rsidRDefault="00764D87" w:rsidP="004736A8">
                      <w:pPr>
                        <w:spacing w:after="0" w:line="240" w:lineRule="auto"/>
                        <w:jc w:val="center"/>
                        <w:rPr>
                          <w:rFonts w:ascii="Calibri" w:hAnsi="Calibri" w:cs="Calibri"/>
                          <w:i/>
                          <w:iCs/>
                          <w:sz w:val="28"/>
                          <w:szCs w:val="28"/>
                        </w:rPr>
                      </w:pPr>
                    </w:p>
                    <w:p w14:paraId="57340BCE" w14:textId="1544A742" w:rsidR="004736A8" w:rsidRPr="004736A8" w:rsidRDefault="004736A8" w:rsidP="004736A8">
                      <w:pPr>
                        <w:spacing w:after="0" w:line="240" w:lineRule="auto"/>
                        <w:jc w:val="center"/>
                        <w:rPr>
                          <w:rFonts w:ascii="Calibri" w:hAnsi="Calibri" w:cs="Calibri"/>
                          <w:i/>
                          <w:iCs/>
                          <w:sz w:val="28"/>
                          <w:szCs w:val="28"/>
                        </w:rPr>
                      </w:pPr>
                      <w:r>
                        <w:rPr>
                          <w:rFonts w:ascii="Calibri" w:hAnsi="Calibri" w:cs="Calibri"/>
                          <w:i/>
                          <w:iCs/>
                          <w:sz w:val="28"/>
                          <w:szCs w:val="28"/>
                        </w:rPr>
                        <w:t>“</w:t>
                      </w:r>
                      <w:r w:rsidR="00764D87" w:rsidRPr="00764D87">
                        <w:rPr>
                          <w:rFonts w:ascii="Calibri" w:hAnsi="Calibri" w:cs="Calibri"/>
                          <w:i/>
                          <w:iCs/>
                          <w:sz w:val="28"/>
                          <w:szCs w:val="28"/>
                        </w:rPr>
                        <w:t>For freedom Christ has set us free; stand firm therefore, and do not submit again to a yoke of slavery.</w:t>
                      </w:r>
                      <w:r w:rsidR="00764D87">
                        <w:rPr>
                          <w:rFonts w:ascii="Calibri" w:hAnsi="Calibri" w:cs="Calibri"/>
                          <w:i/>
                          <w:iCs/>
                          <w:sz w:val="28"/>
                          <w:szCs w:val="28"/>
                        </w:rPr>
                        <w:t>”</w:t>
                      </w:r>
                    </w:p>
                    <w:p w14:paraId="5F77BFB4" w14:textId="71B57F40" w:rsidR="00E566DB" w:rsidRPr="00E566DB" w:rsidRDefault="00E566DB" w:rsidP="004736A8">
                      <w:pPr>
                        <w:spacing w:after="0" w:line="240" w:lineRule="auto"/>
                        <w:rPr>
                          <w:rFonts w:ascii="Calibri" w:hAnsi="Calibri" w:cs="Calibri"/>
                          <w:i/>
                          <w:iCs/>
                          <w:sz w:val="28"/>
                          <w:szCs w:val="28"/>
                        </w:rPr>
                      </w:pPr>
                    </w:p>
                    <w:p w14:paraId="1A812CA0" w14:textId="2E24E833" w:rsidR="00EF5B93" w:rsidRDefault="00EF5B93" w:rsidP="00007F6B">
                      <w:pPr>
                        <w:spacing w:after="0" w:line="240" w:lineRule="auto"/>
                        <w:jc w:val="center"/>
                        <w:rPr>
                          <w:rFonts w:ascii="Calibri" w:hAnsi="Calibri" w:cs="Calibri"/>
                          <w:i/>
                          <w:iCs/>
                          <w:sz w:val="28"/>
                          <w:szCs w:val="28"/>
                        </w:rPr>
                      </w:pPr>
                    </w:p>
                    <w:p w14:paraId="04AD1E87" w14:textId="40CD4B30" w:rsidR="00007F6B" w:rsidRPr="00485E8E" w:rsidRDefault="00764D87" w:rsidP="00007F6B">
                      <w:pPr>
                        <w:spacing w:after="0" w:line="240" w:lineRule="auto"/>
                        <w:jc w:val="center"/>
                        <w:rPr>
                          <w:rFonts w:ascii="Segoe UI" w:hAnsi="Segoe UI" w:cs="Segoe UI"/>
                          <w:color w:val="000000"/>
                          <w:sz w:val="27"/>
                          <w:szCs w:val="27"/>
                          <w:shd w:val="clear" w:color="auto" w:fill="FFFFFF"/>
                        </w:rPr>
                      </w:pPr>
                      <w:r>
                        <w:rPr>
                          <w:rFonts w:ascii="Calibri" w:hAnsi="Calibri" w:cs="Calibri"/>
                          <w:i/>
                          <w:iCs/>
                          <w:sz w:val="28"/>
                          <w:szCs w:val="28"/>
                        </w:rPr>
                        <w:t>Galatians 5: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6F426F4" wp14:editId="42E3DE52">
                <wp:simplePos x="0" y="0"/>
                <wp:positionH relativeFrom="margin">
                  <wp:posOffset>5010150</wp:posOffset>
                </wp:positionH>
                <wp:positionV relativeFrom="margin">
                  <wp:posOffset>6119435</wp:posOffset>
                </wp:positionV>
                <wp:extent cx="4288155" cy="1013460"/>
                <wp:effectExtent l="0" t="0" r="0" b="0"/>
                <wp:wrapSquare wrapText="bothSides"/>
                <wp:docPr id="1308576078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8155" cy="1013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9099752" w14:textId="1BD29F0B" w:rsidR="00A535E5" w:rsidRPr="00BE5D27" w:rsidRDefault="00062175" w:rsidP="00210D2A">
                            <w:pPr>
                              <w:tabs>
                                <w:tab w:val="left" w:pos="630"/>
                                <w:tab w:val="left" w:pos="900"/>
                                <w:tab w:val="left" w:pos="1080"/>
                                <w:tab w:val="left" w:pos="3960"/>
                                <w:tab w:val="left" w:pos="6480"/>
                                <w:tab w:val="left" w:pos="6750"/>
                              </w:tabs>
                              <w:spacing w:after="0"/>
                              <w:jc w:val="center"/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48"/>
                                <w:szCs w:val="48"/>
                                <w:u w:val="single"/>
                              </w:rPr>
                            </w:pPr>
                            <w:r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48"/>
                                <w:szCs w:val="48"/>
                                <w:u w:val="single"/>
                              </w:rPr>
                              <w:t>Welcome</w:t>
                            </w:r>
                          </w:p>
                          <w:p w14:paraId="7FFF2596" w14:textId="77777777" w:rsidR="00A535E5" w:rsidRPr="00BE5D27" w:rsidRDefault="00A535E5" w:rsidP="00A535E5">
                            <w:pPr>
                              <w:tabs>
                                <w:tab w:val="left" w:pos="630"/>
                                <w:tab w:val="left" w:pos="900"/>
                                <w:tab w:val="left" w:pos="1080"/>
                                <w:tab w:val="left" w:pos="3960"/>
                                <w:tab w:val="left" w:pos="6480"/>
                                <w:tab w:val="left" w:pos="6750"/>
                              </w:tabs>
                              <w:spacing w:after="0"/>
                              <w:jc w:val="center"/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</w:pPr>
                          </w:p>
                          <w:p w14:paraId="7F63365C" w14:textId="77777777" w:rsidR="009A7122" w:rsidRDefault="00A535E5" w:rsidP="009A7122">
                            <w:pPr>
                              <w:tabs>
                                <w:tab w:val="left" w:pos="630"/>
                                <w:tab w:val="left" w:pos="900"/>
                                <w:tab w:val="left" w:pos="1080"/>
                                <w:tab w:val="left" w:pos="3960"/>
                                <w:tab w:val="left" w:pos="6480"/>
                                <w:tab w:val="left" w:pos="6750"/>
                              </w:tabs>
                              <w:spacing w:after="0"/>
                              <w:jc w:val="center"/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BE5D27"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Carter Gospel Fellowship </w:t>
                            </w:r>
                          </w:p>
                          <w:p w14:paraId="55CB931F" w14:textId="4B645D84" w:rsidR="00A5062A" w:rsidRPr="00BE5D27" w:rsidRDefault="00D95F6B" w:rsidP="009A7122">
                            <w:pPr>
                              <w:tabs>
                                <w:tab w:val="left" w:pos="630"/>
                                <w:tab w:val="left" w:pos="900"/>
                                <w:tab w:val="left" w:pos="1080"/>
                                <w:tab w:val="left" w:pos="3960"/>
                                <w:tab w:val="left" w:pos="6480"/>
                                <w:tab w:val="left" w:pos="6750"/>
                              </w:tabs>
                              <w:spacing w:after="0"/>
                              <w:jc w:val="center"/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July </w:t>
                            </w:r>
                            <w:r w:rsidR="00631E18"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32"/>
                                <w:szCs w:val="32"/>
                              </w:rPr>
                              <w:t>20</w:t>
                            </w:r>
                            <w:r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32"/>
                                <w:szCs w:val="32"/>
                              </w:rPr>
                              <w:t>th</w:t>
                            </w:r>
                            <w:r w:rsidR="009A7122"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32"/>
                                <w:szCs w:val="32"/>
                              </w:rPr>
                              <w:t>, 20</w:t>
                            </w:r>
                            <w:r w:rsidR="00BA2965"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32"/>
                                <w:szCs w:val="32"/>
                              </w:rPr>
                              <w:t>25</w:t>
                            </w:r>
                          </w:p>
                          <w:p w14:paraId="5921A078" w14:textId="7A160311" w:rsidR="009C055D" w:rsidRDefault="009C055D" w:rsidP="00D0057D">
                            <w:pPr>
                              <w:jc w:val="center"/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39809D76" w14:textId="16257C21" w:rsidR="009C055D" w:rsidRDefault="009C055D" w:rsidP="00D0057D">
                            <w:pPr>
                              <w:jc w:val="center"/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3717C3AC" w14:textId="77777777" w:rsidR="009C055D" w:rsidRDefault="009C055D" w:rsidP="00D0057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F426F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8" type="#_x0000_t202" style="position:absolute;margin-left:394.5pt;margin-top:481.85pt;width:337.65pt;height:79.8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" filled="f" stroked="f">
                <v:textbox>
                  <w:txbxContent>
                    <w:p w14:paraId="79099752" w14:textId="1BD29F0B" w:rsidR="00A535E5" w:rsidRPr="00BE5D27" w:rsidRDefault="00062175" w:rsidP="00210D2A">
                      <w:pPr>
                        <w:tabs>
                          <w:tab w:val="left" w:pos="630"/>
                          <w:tab w:val="left" w:pos="900"/>
                          <w:tab w:val="left" w:pos="1080"/>
                          <w:tab w:val="left" w:pos="3960"/>
                          <w:tab w:val="left" w:pos="6480"/>
                          <w:tab w:val="left" w:pos="6750"/>
                        </w:tabs>
                        <w:spacing w:after="0"/>
                        <w:jc w:val="center"/>
                        <w:rPr>
                          <w:rFonts w:ascii="Georgia Pro Black" w:hAnsi="Georgia Pro Black" w:cstheme="majorBidi"/>
                          <w:color w:val="000000" w:themeColor="text1"/>
                          <w:sz w:val="48"/>
                          <w:szCs w:val="48"/>
                          <w:u w:val="single"/>
                        </w:rPr>
                      </w:pPr>
                      <w:r>
                        <w:rPr>
                          <w:rFonts w:ascii="Georgia Pro Black" w:hAnsi="Georgia Pro Black" w:cstheme="majorBidi"/>
                          <w:color w:val="000000" w:themeColor="text1"/>
                          <w:sz w:val="48"/>
                          <w:szCs w:val="48"/>
                          <w:u w:val="single"/>
                        </w:rPr>
                        <w:t>Welcome</w:t>
                      </w:r>
                    </w:p>
                    <w:p w14:paraId="7FFF2596" w14:textId="77777777" w:rsidR="00A535E5" w:rsidRPr="00BE5D27" w:rsidRDefault="00A535E5" w:rsidP="00A535E5">
                      <w:pPr>
                        <w:tabs>
                          <w:tab w:val="left" w:pos="630"/>
                          <w:tab w:val="left" w:pos="900"/>
                          <w:tab w:val="left" w:pos="1080"/>
                          <w:tab w:val="left" w:pos="3960"/>
                          <w:tab w:val="left" w:pos="6480"/>
                          <w:tab w:val="left" w:pos="6750"/>
                        </w:tabs>
                        <w:spacing w:after="0"/>
                        <w:jc w:val="center"/>
                        <w:rPr>
                          <w:rFonts w:ascii="Georgia Pro Black" w:hAnsi="Georgia Pro Black" w:cstheme="majorBidi"/>
                          <w:color w:val="000000" w:themeColor="text1"/>
                          <w:sz w:val="20"/>
                          <w:szCs w:val="20"/>
                          <w:u w:val="single"/>
                        </w:rPr>
                      </w:pPr>
                    </w:p>
                    <w:p w14:paraId="7F63365C" w14:textId="77777777" w:rsidR="009A7122" w:rsidRDefault="00A535E5" w:rsidP="009A7122">
                      <w:pPr>
                        <w:tabs>
                          <w:tab w:val="left" w:pos="630"/>
                          <w:tab w:val="left" w:pos="900"/>
                          <w:tab w:val="left" w:pos="1080"/>
                          <w:tab w:val="left" w:pos="3960"/>
                          <w:tab w:val="left" w:pos="6480"/>
                          <w:tab w:val="left" w:pos="6750"/>
                        </w:tabs>
                        <w:spacing w:after="0"/>
                        <w:jc w:val="center"/>
                        <w:rPr>
                          <w:rFonts w:ascii="Georgia Pro Black" w:hAnsi="Georgia Pro Black" w:cstheme="majorBidi"/>
                          <w:color w:val="000000" w:themeColor="text1"/>
                          <w:sz w:val="32"/>
                          <w:szCs w:val="32"/>
                        </w:rPr>
                      </w:pPr>
                      <w:r w:rsidRPr="00BE5D27">
                        <w:rPr>
                          <w:rFonts w:ascii="Georgia Pro Black" w:hAnsi="Georgia Pro Black" w:cstheme="majorBidi"/>
                          <w:color w:val="000000" w:themeColor="text1"/>
                          <w:sz w:val="32"/>
                          <w:szCs w:val="32"/>
                        </w:rPr>
                        <w:t xml:space="preserve">Carter Gospel Fellowship </w:t>
                      </w:r>
                    </w:p>
                    <w:p w14:paraId="55CB931F" w14:textId="4B645D84" w:rsidR="00A5062A" w:rsidRPr="00BE5D27" w:rsidRDefault="00D95F6B" w:rsidP="009A7122">
                      <w:pPr>
                        <w:tabs>
                          <w:tab w:val="left" w:pos="630"/>
                          <w:tab w:val="left" w:pos="900"/>
                          <w:tab w:val="left" w:pos="1080"/>
                          <w:tab w:val="left" w:pos="3960"/>
                          <w:tab w:val="left" w:pos="6480"/>
                          <w:tab w:val="left" w:pos="6750"/>
                        </w:tabs>
                        <w:spacing w:after="0"/>
                        <w:jc w:val="center"/>
                        <w:rPr>
                          <w:rFonts w:ascii="Georgia Pro Black" w:hAnsi="Georgia Pro Black" w:cstheme="majorBidi"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="Georgia Pro Black" w:hAnsi="Georgia Pro Black" w:cstheme="majorBidi"/>
                          <w:color w:val="000000" w:themeColor="text1"/>
                          <w:sz w:val="32"/>
                          <w:szCs w:val="32"/>
                        </w:rPr>
                        <w:t xml:space="preserve">July </w:t>
                      </w:r>
                      <w:r w:rsidR="00631E18">
                        <w:rPr>
                          <w:rFonts w:ascii="Georgia Pro Black" w:hAnsi="Georgia Pro Black" w:cstheme="majorBidi"/>
                          <w:color w:val="000000" w:themeColor="text1"/>
                          <w:sz w:val="32"/>
                          <w:szCs w:val="32"/>
                        </w:rPr>
                        <w:t>20</w:t>
                      </w:r>
                      <w:r>
                        <w:rPr>
                          <w:rFonts w:ascii="Georgia Pro Black" w:hAnsi="Georgia Pro Black" w:cstheme="majorBidi"/>
                          <w:color w:val="000000" w:themeColor="text1"/>
                          <w:sz w:val="32"/>
                          <w:szCs w:val="32"/>
                        </w:rPr>
                        <w:t>th</w:t>
                      </w:r>
                      <w:r w:rsidR="009A7122">
                        <w:rPr>
                          <w:rFonts w:ascii="Georgia Pro Black" w:hAnsi="Georgia Pro Black" w:cstheme="majorBidi"/>
                          <w:color w:val="000000" w:themeColor="text1"/>
                          <w:sz w:val="32"/>
                          <w:szCs w:val="32"/>
                        </w:rPr>
                        <w:t>, 20</w:t>
                      </w:r>
                      <w:r w:rsidR="00BA2965">
                        <w:rPr>
                          <w:rFonts w:ascii="Georgia Pro Black" w:hAnsi="Georgia Pro Black" w:cstheme="majorBidi"/>
                          <w:color w:val="000000" w:themeColor="text1"/>
                          <w:sz w:val="32"/>
                          <w:szCs w:val="32"/>
                        </w:rPr>
                        <w:t>25</w:t>
                      </w:r>
                    </w:p>
                    <w:p w14:paraId="5921A078" w14:textId="7A160311" w:rsidR="009C055D" w:rsidRDefault="009C055D" w:rsidP="00D0057D">
                      <w:pPr>
                        <w:jc w:val="center"/>
                        <w:rPr>
                          <w:rFonts w:ascii="Georgia Pro Black" w:hAnsi="Georgia Pro Black" w:cstheme="majorBidi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39809D76" w14:textId="16257C21" w:rsidR="009C055D" w:rsidRDefault="009C055D" w:rsidP="00D0057D">
                      <w:pPr>
                        <w:jc w:val="center"/>
                        <w:rPr>
                          <w:rFonts w:ascii="Georgia Pro Black" w:hAnsi="Georgia Pro Black" w:cstheme="majorBidi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3717C3AC" w14:textId="77777777" w:rsidR="009C055D" w:rsidRDefault="009C055D" w:rsidP="00D0057D">
                      <w:pPr>
                        <w:jc w:val="center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sectPr w:rsidR="00CA61A9" w:rsidRPr="00CA61A9" w:rsidSect="00D203EB">
      <w:pgSz w:w="15840" w:h="12240" w:orient="landscape" w:code="1"/>
      <w:pgMar w:top="720" w:right="720" w:bottom="720" w:left="720" w:header="720" w:footer="720" w:gutter="0"/>
      <w:cols w:num="2" w:space="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40A178" w14:textId="77777777" w:rsidR="00D203EB" w:rsidRDefault="00D203EB" w:rsidP="00180176">
      <w:pPr>
        <w:spacing w:after="0" w:line="240" w:lineRule="auto"/>
      </w:pPr>
      <w:r>
        <w:separator/>
      </w:r>
    </w:p>
  </w:endnote>
  <w:endnote w:type="continuationSeparator" w:id="0">
    <w:p w14:paraId="292ADFCF" w14:textId="77777777" w:rsidR="00D203EB" w:rsidRDefault="00D203EB" w:rsidP="001801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 Pro Black">
    <w:charset w:val="00"/>
    <w:family w:val="roman"/>
    <w:pitch w:val="variable"/>
    <w:sig w:usb0="800002AF" w:usb1="00000003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57F451" w14:textId="77777777" w:rsidR="00D203EB" w:rsidRDefault="00D203EB" w:rsidP="00180176">
      <w:pPr>
        <w:spacing w:after="0" w:line="240" w:lineRule="auto"/>
      </w:pPr>
      <w:r>
        <w:separator/>
      </w:r>
    </w:p>
  </w:footnote>
  <w:footnote w:type="continuationSeparator" w:id="0">
    <w:p w14:paraId="03C7D083" w14:textId="77777777" w:rsidR="00D203EB" w:rsidRDefault="00D203EB" w:rsidP="001801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38532B"/>
    <w:multiLevelType w:val="hybridMultilevel"/>
    <w:tmpl w:val="197E6708"/>
    <w:lvl w:ilvl="0" w:tplc="372261A2">
      <w:numFmt w:val="bullet"/>
      <w:lvlText w:val="-"/>
      <w:lvlJc w:val="left"/>
      <w:pPr>
        <w:ind w:left="465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1" w15:restartNumberingAfterBreak="0">
    <w:nsid w:val="047417DF"/>
    <w:multiLevelType w:val="hybridMultilevel"/>
    <w:tmpl w:val="99E6A03A"/>
    <w:lvl w:ilvl="0" w:tplc="39A83AB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031C17"/>
    <w:multiLevelType w:val="hybridMultilevel"/>
    <w:tmpl w:val="EE2A6082"/>
    <w:lvl w:ilvl="0" w:tplc="B3AC4B36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ajorBidi" w:hint="default"/>
        <w:sz w:val="21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B814B1A"/>
    <w:multiLevelType w:val="hybridMultilevel"/>
    <w:tmpl w:val="73202D9C"/>
    <w:lvl w:ilvl="0" w:tplc="836065F2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C0B1422"/>
    <w:multiLevelType w:val="hybridMultilevel"/>
    <w:tmpl w:val="6F2A3674"/>
    <w:lvl w:ilvl="0" w:tplc="A004454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613E83"/>
    <w:multiLevelType w:val="hybridMultilevel"/>
    <w:tmpl w:val="CE5679E4"/>
    <w:lvl w:ilvl="0" w:tplc="17A0AC1C"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B6520B"/>
    <w:multiLevelType w:val="hybridMultilevel"/>
    <w:tmpl w:val="71FEAE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DE5558"/>
    <w:multiLevelType w:val="hybridMultilevel"/>
    <w:tmpl w:val="2C089BF0"/>
    <w:lvl w:ilvl="0" w:tplc="A09AD4C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0666F8"/>
    <w:multiLevelType w:val="hybridMultilevel"/>
    <w:tmpl w:val="B3EE552C"/>
    <w:lvl w:ilvl="0" w:tplc="F442209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961A25"/>
    <w:multiLevelType w:val="hybridMultilevel"/>
    <w:tmpl w:val="A77269FE"/>
    <w:lvl w:ilvl="0" w:tplc="1D0A892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37171AC"/>
    <w:multiLevelType w:val="hybridMultilevel"/>
    <w:tmpl w:val="B176A358"/>
    <w:lvl w:ilvl="0" w:tplc="DDE63EF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5B784F"/>
    <w:multiLevelType w:val="hybridMultilevel"/>
    <w:tmpl w:val="3734587E"/>
    <w:lvl w:ilvl="0" w:tplc="5E821148">
      <w:numFmt w:val="bullet"/>
      <w:lvlText w:val="-"/>
      <w:lvlJc w:val="left"/>
      <w:pPr>
        <w:ind w:left="81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2" w15:restartNumberingAfterBreak="0">
    <w:nsid w:val="2B87234B"/>
    <w:multiLevelType w:val="hybridMultilevel"/>
    <w:tmpl w:val="B89CD2F6"/>
    <w:lvl w:ilvl="0" w:tplc="BFC2192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7D1078"/>
    <w:multiLevelType w:val="hybridMultilevel"/>
    <w:tmpl w:val="888AAB26"/>
    <w:lvl w:ilvl="0" w:tplc="09CACC76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8944C7B"/>
    <w:multiLevelType w:val="hybridMultilevel"/>
    <w:tmpl w:val="9C7495C6"/>
    <w:lvl w:ilvl="0" w:tplc="4A60DBB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852F08"/>
    <w:multiLevelType w:val="hybridMultilevel"/>
    <w:tmpl w:val="2CFC1FC4"/>
    <w:lvl w:ilvl="0" w:tplc="3A9AB2EA">
      <w:start w:val="1"/>
      <w:numFmt w:val="decimal"/>
      <w:lvlText w:val="%1."/>
      <w:lvlJc w:val="left"/>
      <w:pPr>
        <w:ind w:left="180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3FE278AC"/>
    <w:multiLevelType w:val="hybridMultilevel"/>
    <w:tmpl w:val="1E203392"/>
    <w:lvl w:ilvl="0" w:tplc="A5588FA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7D86150"/>
    <w:multiLevelType w:val="hybridMultilevel"/>
    <w:tmpl w:val="C7500516"/>
    <w:lvl w:ilvl="0" w:tplc="8B3E58A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6A7041"/>
    <w:multiLevelType w:val="hybridMultilevel"/>
    <w:tmpl w:val="7108C854"/>
    <w:lvl w:ilvl="0" w:tplc="73A61922">
      <w:numFmt w:val="bullet"/>
      <w:lvlText w:val="-"/>
      <w:lvlJc w:val="left"/>
      <w:pPr>
        <w:ind w:left="25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9" w15:restartNumberingAfterBreak="0">
    <w:nsid w:val="50952766"/>
    <w:multiLevelType w:val="hybridMultilevel"/>
    <w:tmpl w:val="02BAEBA2"/>
    <w:lvl w:ilvl="0" w:tplc="B3E01012"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B03740"/>
    <w:multiLevelType w:val="hybridMultilevel"/>
    <w:tmpl w:val="19C86454"/>
    <w:lvl w:ilvl="0" w:tplc="15E0B9E4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7A31B9"/>
    <w:multiLevelType w:val="hybridMultilevel"/>
    <w:tmpl w:val="A400229E"/>
    <w:lvl w:ilvl="0" w:tplc="9710D0F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42E3280"/>
    <w:multiLevelType w:val="hybridMultilevel"/>
    <w:tmpl w:val="5F0CB908"/>
    <w:lvl w:ilvl="0" w:tplc="B4444D72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8CB344F"/>
    <w:multiLevelType w:val="hybridMultilevel"/>
    <w:tmpl w:val="0902E4FA"/>
    <w:lvl w:ilvl="0" w:tplc="CE4EFFE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DC55E1"/>
    <w:multiLevelType w:val="hybridMultilevel"/>
    <w:tmpl w:val="CF3E198C"/>
    <w:lvl w:ilvl="0" w:tplc="1D26851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9B067C"/>
    <w:multiLevelType w:val="hybridMultilevel"/>
    <w:tmpl w:val="EB72275A"/>
    <w:lvl w:ilvl="0" w:tplc="9CB2E54A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35462BD"/>
    <w:multiLevelType w:val="hybridMultilevel"/>
    <w:tmpl w:val="C13A44EC"/>
    <w:lvl w:ilvl="0" w:tplc="7018BC3C">
      <w:numFmt w:val="bullet"/>
      <w:lvlText w:val="-"/>
      <w:lvlJc w:val="left"/>
      <w:pPr>
        <w:ind w:left="81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7" w15:restartNumberingAfterBreak="0">
    <w:nsid w:val="652B6C7C"/>
    <w:multiLevelType w:val="hybridMultilevel"/>
    <w:tmpl w:val="C13A44EC"/>
    <w:lvl w:ilvl="0" w:tplc="7018BC3C">
      <w:numFmt w:val="bullet"/>
      <w:lvlText w:val="-"/>
      <w:lvlJc w:val="left"/>
      <w:pPr>
        <w:ind w:left="81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8" w15:restartNumberingAfterBreak="0">
    <w:nsid w:val="685B4315"/>
    <w:multiLevelType w:val="hybridMultilevel"/>
    <w:tmpl w:val="BD12F11E"/>
    <w:lvl w:ilvl="0" w:tplc="8EEA30D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2E1403"/>
    <w:multiLevelType w:val="hybridMultilevel"/>
    <w:tmpl w:val="F8CE8EA2"/>
    <w:lvl w:ilvl="0" w:tplc="17A0AC1C">
      <w:numFmt w:val="bullet"/>
      <w:lvlText w:val="-"/>
      <w:lvlJc w:val="left"/>
      <w:pPr>
        <w:ind w:left="12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num w:numId="1" w16cid:durableId="1862892546">
    <w:abstractNumId w:val="23"/>
  </w:num>
  <w:num w:numId="2" w16cid:durableId="781386678">
    <w:abstractNumId w:val="14"/>
  </w:num>
  <w:num w:numId="3" w16cid:durableId="722171717">
    <w:abstractNumId w:val="10"/>
  </w:num>
  <w:num w:numId="4" w16cid:durableId="184170996">
    <w:abstractNumId w:val="12"/>
  </w:num>
  <w:num w:numId="5" w16cid:durableId="298002762">
    <w:abstractNumId w:val="29"/>
  </w:num>
  <w:num w:numId="6" w16cid:durableId="1433546531">
    <w:abstractNumId w:val="6"/>
  </w:num>
  <w:num w:numId="7" w16cid:durableId="1168323486">
    <w:abstractNumId w:val="17"/>
  </w:num>
  <w:num w:numId="8" w16cid:durableId="655768395">
    <w:abstractNumId w:val="5"/>
  </w:num>
  <w:num w:numId="9" w16cid:durableId="1955208784">
    <w:abstractNumId w:val="25"/>
  </w:num>
  <w:num w:numId="10" w16cid:durableId="737702835">
    <w:abstractNumId w:val="20"/>
  </w:num>
  <w:num w:numId="11" w16cid:durableId="265701731">
    <w:abstractNumId w:val="7"/>
  </w:num>
  <w:num w:numId="12" w16cid:durableId="2066831574">
    <w:abstractNumId w:val="8"/>
  </w:num>
  <w:num w:numId="13" w16cid:durableId="2018266408">
    <w:abstractNumId w:val="24"/>
  </w:num>
  <w:num w:numId="14" w16cid:durableId="1491212836">
    <w:abstractNumId w:val="4"/>
  </w:num>
  <w:num w:numId="15" w16cid:durableId="993220326">
    <w:abstractNumId w:val="2"/>
  </w:num>
  <w:num w:numId="16" w16cid:durableId="975838252">
    <w:abstractNumId w:val="0"/>
  </w:num>
  <w:num w:numId="17" w16cid:durableId="643968660">
    <w:abstractNumId w:val="5"/>
  </w:num>
  <w:num w:numId="18" w16cid:durableId="2111391485">
    <w:abstractNumId w:val="29"/>
  </w:num>
  <w:num w:numId="19" w16cid:durableId="1597441426">
    <w:abstractNumId w:val="22"/>
  </w:num>
  <w:num w:numId="20" w16cid:durableId="1431900701">
    <w:abstractNumId w:val="13"/>
  </w:num>
  <w:num w:numId="21" w16cid:durableId="1391734560">
    <w:abstractNumId w:val="3"/>
  </w:num>
  <w:num w:numId="22" w16cid:durableId="1031346846">
    <w:abstractNumId w:val="21"/>
  </w:num>
  <w:num w:numId="23" w16cid:durableId="2120711785">
    <w:abstractNumId w:val="1"/>
  </w:num>
  <w:num w:numId="24" w16cid:durableId="301859825">
    <w:abstractNumId w:val="28"/>
  </w:num>
  <w:num w:numId="25" w16cid:durableId="735083759">
    <w:abstractNumId w:val="9"/>
  </w:num>
  <w:num w:numId="26" w16cid:durableId="284703593">
    <w:abstractNumId w:val="26"/>
  </w:num>
  <w:num w:numId="27" w16cid:durableId="1747067280">
    <w:abstractNumId w:val="11"/>
  </w:num>
  <w:num w:numId="28" w16cid:durableId="379282389">
    <w:abstractNumId w:val="27"/>
  </w:num>
  <w:num w:numId="29" w16cid:durableId="761724974">
    <w:abstractNumId w:val="18"/>
  </w:num>
  <w:num w:numId="30" w16cid:durableId="1802654220">
    <w:abstractNumId w:val="19"/>
  </w:num>
  <w:num w:numId="31" w16cid:durableId="1663116822">
    <w:abstractNumId w:val="16"/>
  </w:num>
  <w:num w:numId="32" w16cid:durableId="126688503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wtjS1NLCwsDAyMDBW0lEKTi0uzszPAykwNjCoBQDNejHtLgAAAA=="/>
  </w:docVars>
  <w:rsids>
    <w:rsidRoot w:val="005E69A8"/>
    <w:rsid w:val="00000C31"/>
    <w:rsid w:val="000010D0"/>
    <w:rsid w:val="00001792"/>
    <w:rsid w:val="00001C40"/>
    <w:rsid w:val="00001CA4"/>
    <w:rsid w:val="000022A8"/>
    <w:rsid w:val="00003B44"/>
    <w:rsid w:val="000054BF"/>
    <w:rsid w:val="00005A91"/>
    <w:rsid w:val="00007F5B"/>
    <w:rsid w:val="00007F6B"/>
    <w:rsid w:val="00007FF9"/>
    <w:rsid w:val="00010B2A"/>
    <w:rsid w:val="000111C0"/>
    <w:rsid w:val="0001312A"/>
    <w:rsid w:val="000139CB"/>
    <w:rsid w:val="00013BEF"/>
    <w:rsid w:val="000140BD"/>
    <w:rsid w:val="000140D6"/>
    <w:rsid w:val="00015A21"/>
    <w:rsid w:val="00016E19"/>
    <w:rsid w:val="00021826"/>
    <w:rsid w:val="00021C04"/>
    <w:rsid w:val="00022F61"/>
    <w:rsid w:val="00023A48"/>
    <w:rsid w:val="0002452A"/>
    <w:rsid w:val="00027708"/>
    <w:rsid w:val="00030279"/>
    <w:rsid w:val="000304D9"/>
    <w:rsid w:val="00031647"/>
    <w:rsid w:val="00031B85"/>
    <w:rsid w:val="000333A2"/>
    <w:rsid w:val="000338DF"/>
    <w:rsid w:val="00033AAB"/>
    <w:rsid w:val="00034B36"/>
    <w:rsid w:val="00035C7A"/>
    <w:rsid w:val="00037753"/>
    <w:rsid w:val="00040CDC"/>
    <w:rsid w:val="00040E7C"/>
    <w:rsid w:val="000411F6"/>
    <w:rsid w:val="00041AF1"/>
    <w:rsid w:val="000427A8"/>
    <w:rsid w:val="00042FBC"/>
    <w:rsid w:val="0004361B"/>
    <w:rsid w:val="00043B3F"/>
    <w:rsid w:val="00044848"/>
    <w:rsid w:val="00044B14"/>
    <w:rsid w:val="00045A5B"/>
    <w:rsid w:val="000465C7"/>
    <w:rsid w:val="000469C2"/>
    <w:rsid w:val="00047751"/>
    <w:rsid w:val="00047EB9"/>
    <w:rsid w:val="00047F9E"/>
    <w:rsid w:val="00050661"/>
    <w:rsid w:val="00050C5D"/>
    <w:rsid w:val="00051703"/>
    <w:rsid w:val="00051FC8"/>
    <w:rsid w:val="00052883"/>
    <w:rsid w:val="00053B48"/>
    <w:rsid w:val="000556BA"/>
    <w:rsid w:val="000557E0"/>
    <w:rsid w:val="00055F4C"/>
    <w:rsid w:val="00056042"/>
    <w:rsid w:val="00056B20"/>
    <w:rsid w:val="00057588"/>
    <w:rsid w:val="00057FB4"/>
    <w:rsid w:val="000608E7"/>
    <w:rsid w:val="00060E8A"/>
    <w:rsid w:val="00060F8E"/>
    <w:rsid w:val="000611A6"/>
    <w:rsid w:val="00061E08"/>
    <w:rsid w:val="00062175"/>
    <w:rsid w:val="0006249F"/>
    <w:rsid w:val="00063D29"/>
    <w:rsid w:val="00063F6F"/>
    <w:rsid w:val="00064579"/>
    <w:rsid w:val="00064C5B"/>
    <w:rsid w:val="000651A4"/>
    <w:rsid w:val="0006525A"/>
    <w:rsid w:val="00065593"/>
    <w:rsid w:val="00065C63"/>
    <w:rsid w:val="00065C84"/>
    <w:rsid w:val="0006619F"/>
    <w:rsid w:val="00066639"/>
    <w:rsid w:val="00066746"/>
    <w:rsid w:val="00066E07"/>
    <w:rsid w:val="000671D0"/>
    <w:rsid w:val="0006773E"/>
    <w:rsid w:val="00067861"/>
    <w:rsid w:val="00070EA5"/>
    <w:rsid w:val="000716D7"/>
    <w:rsid w:val="000724BD"/>
    <w:rsid w:val="00072F1A"/>
    <w:rsid w:val="00072FA1"/>
    <w:rsid w:val="00073033"/>
    <w:rsid w:val="00074C71"/>
    <w:rsid w:val="00075B61"/>
    <w:rsid w:val="000761D1"/>
    <w:rsid w:val="0007770A"/>
    <w:rsid w:val="00080539"/>
    <w:rsid w:val="000811E8"/>
    <w:rsid w:val="0008167F"/>
    <w:rsid w:val="00081E4D"/>
    <w:rsid w:val="00082C98"/>
    <w:rsid w:val="000841D5"/>
    <w:rsid w:val="00084ACD"/>
    <w:rsid w:val="000850B1"/>
    <w:rsid w:val="0008695E"/>
    <w:rsid w:val="00086EF2"/>
    <w:rsid w:val="00087057"/>
    <w:rsid w:val="000876B6"/>
    <w:rsid w:val="000876E3"/>
    <w:rsid w:val="00090789"/>
    <w:rsid w:val="000907D5"/>
    <w:rsid w:val="00090C01"/>
    <w:rsid w:val="00091421"/>
    <w:rsid w:val="0009215A"/>
    <w:rsid w:val="00092BFE"/>
    <w:rsid w:val="00093D96"/>
    <w:rsid w:val="00094579"/>
    <w:rsid w:val="00094740"/>
    <w:rsid w:val="0009515B"/>
    <w:rsid w:val="00095E34"/>
    <w:rsid w:val="00096CCE"/>
    <w:rsid w:val="00097E08"/>
    <w:rsid w:val="000A017F"/>
    <w:rsid w:val="000A0914"/>
    <w:rsid w:val="000A1491"/>
    <w:rsid w:val="000A1DD3"/>
    <w:rsid w:val="000A2B6E"/>
    <w:rsid w:val="000A3102"/>
    <w:rsid w:val="000A3411"/>
    <w:rsid w:val="000A3994"/>
    <w:rsid w:val="000A3E26"/>
    <w:rsid w:val="000A4074"/>
    <w:rsid w:val="000A4133"/>
    <w:rsid w:val="000A45C2"/>
    <w:rsid w:val="000A510B"/>
    <w:rsid w:val="000A5501"/>
    <w:rsid w:val="000A5598"/>
    <w:rsid w:val="000A5F3A"/>
    <w:rsid w:val="000A6FFA"/>
    <w:rsid w:val="000A7B14"/>
    <w:rsid w:val="000A7FB3"/>
    <w:rsid w:val="000B1648"/>
    <w:rsid w:val="000B3647"/>
    <w:rsid w:val="000B4C0E"/>
    <w:rsid w:val="000C008A"/>
    <w:rsid w:val="000C0BE2"/>
    <w:rsid w:val="000C14DC"/>
    <w:rsid w:val="000C238D"/>
    <w:rsid w:val="000C314C"/>
    <w:rsid w:val="000C3393"/>
    <w:rsid w:val="000C3773"/>
    <w:rsid w:val="000C37BA"/>
    <w:rsid w:val="000C39C2"/>
    <w:rsid w:val="000C4A33"/>
    <w:rsid w:val="000C4EFE"/>
    <w:rsid w:val="000C62D2"/>
    <w:rsid w:val="000C66CF"/>
    <w:rsid w:val="000C6AFB"/>
    <w:rsid w:val="000C6FB0"/>
    <w:rsid w:val="000C7ECF"/>
    <w:rsid w:val="000D0174"/>
    <w:rsid w:val="000D0332"/>
    <w:rsid w:val="000D1406"/>
    <w:rsid w:val="000D2C71"/>
    <w:rsid w:val="000D3393"/>
    <w:rsid w:val="000D3CAF"/>
    <w:rsid w:val="000D41F3"/>
    <w:rsid w:val="000D4A93"/>
    <w:rsid w:val="000D4C11"/>
    <w:rsid w:val="000D4C37"/>
    <w:rsid w:val="000D5A7F"/>
    <w:rsid w:val="000D7160"/>
    <w:rsid w:val="000E057B"/>
    <w:rsid w:val="000E06F1"/>
    <w:rsid w:val="000E08DA"/>
    <w:rsid w:val="000E2EB8"/>
    <w:rsid w:val="000E4D3B"/>
    <w:rsid w:val="000E51CE"/>
    <w:rsid w:val="000E55E4"/>
    <w:rsid w:val="000E6679"/>
    <w:rsid w:val="000E7E56"/>
    <w:rsid w:val="000F0E95"/>
    <w:rsid w:val="000F2F28"/>
    <w:rsid w:val="000F341C"/>
    <w:rsid w:val="000F3835"/>
    <w:rsid w:val="000F3A6A"/>
    <w:rsid w:val="000F5450"/>
    <w:rsid w:val="000F5CD8"/>
    <w:rsid w:val="000F5EA6"/>
    <w:rsid w:val="000F6495"/>
    <w:rsid w:val="00100247"/>
    <w:rsid w:val="001003F5"/>
    <w:rsid w:val="00101658"/>
    <w:rsid w:val="001016D4"/>
    <w:rsid w:val="00102881"/>
    <w:rsid w:val="00102D8B"/>
    <w:rsid w:val="001030F8"/>
    <w:rsid w:val="00103E0B"/>
    <w:rsid w:val="00103F31"/>
    <w:rsid w:val="00104806"/>
    <w:rsid w:val="001069EA"/>
    <w:rsid w:val="00107981"/>
    <w:rsid w:val="00107FDD"/>
    <w:rsid w:val="00110BCA"/>
    <w:rsid w:val="00110FA7"/>
    <w:rsid w:val="00111D24"/>
    <w:rsid w:val="00111D87"/>
    <w:rsid w:val="00112435"/>
    <w:rsid w:val="00114108"/>
    <w:rsid w:val="001147A0"/>
    <w:rsid w:val="00114CA4"/>
    <w:rsid w:val="001150F3"/>
    <w:rsid w:val="0011550D"/>
    <w:rsid w:val="001159F4"/>
    <w:rsid w:val="00115B86"/>
    <w:rsid w:val="00120087"/>
    <w:rsid w:val="001200D0"/>
    <w:rsid w:val="001206A2"/>
    <w:rsid w:val="001218FC"/>
    <w:rsid w:val="00121918"/>
    <w:rsid w:val="0012241E"/>
    <w:rsid w:val="001224F6"/>
    <w:rsid w:val="001227E8"/>
    <w:rsid w:val="00123133"/>
    <w:rsid w:val="00123F87"/>
    <w:rsid w:val="00123F9D"/>
    <w:rsid w:val="0012590E"/>
    <w:rsid w:val="00127BCA"/>
    <w:rsid w:val="00127EA1"/>
    <w:rsid w:val="00131727"/>
    <w:rsid w:val="00132211"/>
    <w:rsid w:val="0013251B"/>
    <w:rsid w:val="001329B4"/>
    <w:rsid w:val="0013306E"/>
    <w:rsid w:val="00133608"/>
    <w:rsid w:val="001340CE"/>
    <w:rsid w:val="00134806"/>
    <w:rsid w:val="00137C6B"/>
    <w:rsid w:val="0014011A"/>
    <w:rsid w:val="0014128E"/>
    <w:rsid w:val="00141735"/>
    <w:rsid w:val="00142B7B"/>
    <w:rsid w:val="00143004"/>
    <w:rsid w:val="0014325C"/>
    <w:rsid w:val="00143781"/>
    <w:rsid w:val="00143D46"/>
    <w:rsid w:val="00145122"/>
    <w:rsid w:val="00145917"/>
    <w:rsid w:val="00145B2A"/>
    <w:rsid w:val="001461E4"/>
    <w:rsid w:val="00146C5F"/>
    <w:rsid w:val="00146D25"/>
    <w:rsid w:val="0014734B"/>
    <w:rsid w:val="00147452"/>
    <w:rsid w:val="00147A44"/>
    <w:rsid w:val="00147AA8"/>
    <w:rsid w:val="00147C1E"/>
    <w:rsid w:val="0015006B"/>
    <w:rsid w:val="001501C2"/>
    <w:rsid w:val="001504AC"/>
    <w:rsid w:val="00151160"/>
    <w:rsid w:val="00151A81"/>
    <w:rsid w:val="00151AD2"/>
    <w:rsid w:val="0015294E"/>
    <w:rsid w:val="00152A50"/>
    <w:rsid w:val="00153635"/>
    <w:rsid w:val="001538CC"/>
    <w:rsid w:val="00153962"/>
    <w:rsid w:val="00153EF9"/>
    <w:rsid w:val="0015525D"/>
    <w:rsid w:val="00156048"/>
    <w:rsid w:val="0015650F"/>
    <w:rsid w:val="001565DB"/>
    <w:rsid w:val="00157519"/>
    <w:rsid w:val="001635F5"/>
    <w:rsid w:val="0016372C"/>
    <w:rsid w:val="00163873"/>
    <w:rsid w:val="001638D9"/>
    <w:rsid w:val="00163EF8"/>
    <w:rsid w:val="001643A1"/>
    <w:rsid w:val="00164D4C"/>
    <w:rsid w:val="00164E0B"/>
    <w:rsid w:val="00164ECD"/>
    <w:rsid w:val="00164FE4"/>
    <w:rsid w:val="00166A85"/>
    <w:rsid w:val="00170AA4"/>
    <w:rsid w:val="00170CD2"/>
    <w:rsid w:val="00170F8E"/>
    <w:rsid w:val="00171294"/>
    <w:rsid w:val="00171742"/>
    <w:rsid w:val="00173521"/>
    <w:rsid w:val="001738A6"/>
    <w:rsid w:val="00173CBD"/>
    <w:rsid w:val="0017473C"/>
    <w:rsid w:val="00174AC5"/>
    <w:rsid w:val="001758CB"/>
    <w:rsid w:val="00175935"/>
    <w:rsid w:val="00175D03"/>
    <w:rsid w:val="00175F7C"/>
    <w:rsid w:val="00177EEE"/>
    <w:rsid w:val="00180176"/>
    <w:rsid w:val="00180DC5"/>
    <w:rsid w:val="00183CC1"/>
    <w:rsid w:val="001853A1"/>
    <w:rsid w:val="00186E89"/>
    <w:rsid w:val="00187842"/>
    <w:rsid w:val="00190167"/>
    <w:rsid w:val="00190252"/>
    <w:rsid w:val="00191309"/>
    <w:rsid w:val="00192D45"/>
    <w:rsid w:val="00193556"/>
    <w:rsid w:val="001944AE"/>
    <w:rsid w:val="001948FA"/>
    <w:rsid w:val="001966AA"/>
    <w:rsid w:val="001979F8"/>
    <w:rsid w:val="001A06EC"/>
    <w:rsid w:val="001A3776"/>
    <w:rsid w:val="001A3E5C"/>
    <w:rsid w:val="001A4F77"/>
    <w:rsid w:val="001A53CD"/>
    <w:rsid w:val="001A5558"/>
    <w:rsid w:val="001A5792"/>
    <w:rsid w:val="001A5D97"/>
    <w:rsid w:val="001A5E2A"/>
    <w:rsid w:val="001A621B"/>
    <w:rsid w:val="001A6C0E"/>
    <w:rsid w:val="001A6E2D"/>
    <w:rsid w:val="001B0FE6"/>
    <w:rsid w:val="001B17E8"/>
    <w:rsid w:val="001B25EC"/>
    <w:rsid w:val="001B36A4"/>
    <w:rsid w:val="001B3C77"/>
    <w:rsid w:val="001B40BA"/>
    <w:rsid w:val="001B4253"/>
    <w:rsid w:val="001B444D"/>
    <w:rsid w:val="001B59D0"/>
    <w:rsid w:val="001B5A05"/>
    <w:rsid w:val="001B5D5E"/>
    <w:rsid w:val="001B7A30"/>
    <w:rsid w:val="001C1229"/>
    <w:rsid w:val="001C232F"/>
    <w:rsid w:val="001C31EE"/>
    <w:rsid w:val="001C3BE8"/>
    <w:rsid w:val="001C423A"/>
    <w:rsid w:val="001C5DB7"/>
    <w:rsid w:val="001C7147"/>
    <w:rsid w:val="001C7F2B"/>
    <w:rsid w:val="001D1CA1"/>
    <w:rsid w:val="001D2F94"/>
    <w:rsid w:val="001D3BB7"/>
    <w:rsid w:val="001D3E3E"/>
    <w:rsid w:val="001D3E49"/>
    <w:rsid w:val="001D460B"/>
    <w:rsid w:val="001D64FA"/>
    <w:rsid w:val="001D669C"/>
    <w:rsid w:val="001D6AC5"/>
    <w:rsid w:val="001D6CDB"/>
    <w:rsid w:val="001D6D78"/>
    <w:rsid w:val="001D78D1"/>
    <w:rsid w:val="001E165E"/>
    <w:rsid w:val="001E379C"/>
    <w:rsid w:val="001E3B5E"/>
    <w:rsid w:val="001E3DB6"/>
    <w:rsid w:val="001E4162"/>
    <w:rsid w:val="001E6A5E"/>
    <w:rsid w:val="001E6BF1"/>
    <w:rsid w:val="001E713A"/>
    <w:rsid w:val="001E7BA4"/>
    <w:rsid w:val="001E7DD5"/>
    <w:rsid w:val="001F07C6"/>
    <w:rsid w:val="001F0858"/>
    <w:rsid w:val="001F0CEE"/>
    <w:rsid w:val="001F1B29"/>
    <w:rsid w:val="001F3825"/>
    <w:rsid w:val="001F3B10"/>
    <w:rsid w:val="001F3BFB"/>
    <w:rsid w:val="001F3C76"/>
    <w:rsid w:val="001F444B"/>
    <w:rsid w:val="001F4C23"/>
    <w:rsid w:val="001F58F9"/>
    <w:rsid w:val="001F6454"/>
    <w:rsid w:val="001F7035"/>
    <w:rsid w:val="002001E6"/>
    <w:rsid w:val="00200DDE"/>
    <w:rsid w:val="00200E1E"/>
    <w:rsid w:val="0020145C"/>
    <w:rsid w:val="0020273E"/>
    <w:rsid w:val="002029E1"/>
    <w:rsid w:val="00202B9D"/>
    <w:rsid w:val="00203004"/>
    <w:rsid w:val="002036F2"/>
    <w:rsid w:val="00203A20"/>
    <w:rsid w:val="00205440"/>
    <w:rsid w:val="002066B4"/>
    <w:rsid w:val="00206F72"/>
    <w:rsid w:val="0020782D"/>
    <w:rsid w:val="00207C79"/>
    <w:rsid w:val="00210393"/>
    <w:rsid w:val="00210711"/>
    <w:rsid w:val="00210D2A"/>
    <w:rsid w:val="002111E6"/>
    <w:rsid w:val="002112FB"/>
    <w:rsid w:val="00211ACC"/>
    <w:rsid w:val="002135D4"/>
    <w:rsid w:val="00213600"/>
    <w:rsid w:val="00215CFE"/>
    <w:rsid w:val="002160EA"/>
    <w:rsid w:val="00216CFB"/>
    <w:rsid w:val="002173BC"/>
    <w:rsid w:val="00217AE9"/>
    <w:rsid w:val="00217F75"/>
    <w:rsid w:val="00221B00"/>
    <w:rsid w:val="00221EA1"/>
    <w:rsid w:val="00221FB5"/>
    <w:rsid w:val="0022210F"/>
    <w:rsid w:val="002221DA"/>
    <w:rsid w:val="00223053"/>
    <w:rsid w:val="00223452"/>
    <w:rsid w:val="00223B15"/>
    <w:rsid w:val="0022567B"/>
    <w:rsid w:val="002258D7"/>
    <w:rsid w:val="002258D8"/>
    <w:rsid w:val="00226488"/>
    <w:rsid w:val="00227D47"/>
    <w:rsid w:val="00227ED2"/>
    <w:rsid w:val="00230279"/>
    <w:rsid w:val="002320A9"/>
    <w:rsid w:val="0023255C"/>
    <w:rsid w:val="00232873"/>
    <w:rsid w:val="00233813"/>
    <w:rsid w:val="002341AF"/>
    <w:rsid w:val="00234259"/>
    <w:rsid w:val="00235370"/>
    <w:rsid w:val="00235438"/>
    <w:rsid w:val="00236416"/>
    <w:rsid w:val="002415BD"/>
    <w:rsid w:val="00241619"/>
    <w:rsid w:val="002417CD"/>
    <w:rsid w:val="00242EC6"/>
    <w:rsid w:val="0024301A"/>
    <w:rsid w:val="002431CD"/>
    <w:rsid w:val="00243277"/>
    <w:rsid w:val="002433EE"/>
    <w:rsid w:val="00243464"/>
    <w:rsid w:val="00244290"/>
    <w:rsid w:val="00244D2D"/>
    <w:rsid w:val="002464A3"/>
    <w:rsid w:val="0024657B"/>
    <w:rsid w:val="00246D63"/>
    <w:rsid w:val="002471E4"/>
    <w:rsid w:val="00250B9C"/>
    <w:rsid w:val="00250C58"/>
    <w:rsid w:val="002514A6"/>
    <w:rsid w:val="00251C9B"/>
    <w:rsid w:val="00251F72"/>
    <w:rsid w:val="00252800"/>
    <w:rsid w:val="00252910"/>
    <w:rsid w:val="00253DE6"/>
    <w:rsid w:val="00254035"/>
    <w:rsid w:val="002546AF"/>
    <w:rsid w:val="002552F7"/>
    <w:rsid w:val="0025636C"/>
    <w:rsid w:val="002566EC"/>
    <w:rsid w:val="00256A2E"/>
    <w:rsid w:val="002575EA"/>
    <w:rsid w:val="00257A96"/>
    <w:rsid w:val="0026019A"/>
    <w:rsid w:val="002608B2"/>
    <w:rsid w:val="0026121D"/>
    <w:rsid w:val="0026152A"/>
    <w:rsid w:val="00261BCE"/>
    <w:rsid w:val="00261D4C"/>
    <w:rsid w:val="00263585"/>
    <w:rsid w:val="00263C77"/>
    <w:rsid w:val="00264583"/>
    <w:rsid w:val="002646CF"/>
    <w:rsid w:val="00264995"/>
    <w:rsid w:val="00264A57"/>
    <w:rsid w:val="00265ABF"/>
    <w:rsid w:val="00266865"/>
    <w:rsid w:val="00267B33"/>
    <w:rsid w:val="00270959"/>
    <w:rsid w:val="00271902"/>
    <w:rsid w:val="00272915"/>
    <w:rsid w:val="0027376E"/>
    <w:rsid w:val="00274194"/>
    <w:rsid w:val="00274BB9"/>
    <w:rsid w:val="00275139"/>
    <w:rsid w:val="00275932"/>
    <w:rsid w:val="0027605F"/>
    <w:rsid w:val="00277B11"/>
    <w:rsid w:val="0028371F"/>
    <w:rsid w:val="00283B80"/>
    <w:rsid w:val="00283BE6"/>
    <w:rsid w:val="00284029"/>
    <w:rsid w:val="0028467B"/>
    <w:rsid w:val="00284D93"/>
    <w:rsid w:val="00285065"/>
    <w:rsid w:val="0028569A"/>
    <w:rsid w:val="00285E43"/>
    <w:rsid w:val="00285EE5"/>
    <w:rsid w:val="00286FBD"/>
    <w:rsid w:val="00286FC4"/>
    <w:rsid w:val="0028730B"/>
    <w:rsid w:val="00287E67"/>
    <w:rsid w:val="00290905"/>
    <w:rsid w:val="00290C72"/>
    <w:rsid w:val="00290E11"/>
    <w:rsid w:val="0029108B"/>
    <w:rsid w:val="00291F9F"/>
    <w:rsid w:val="00291FAB"/>
    <w:rsid w:val="00294CE1"/>
    <w:rsid w:val="0029564B"/>
    <w:rsid w:val="00296293"/>
    <w:rsid w:val="002967C2"/>
    <w:rsid w:val="002970EB"/>
    <w:rsid w:val="00297F3A"/>
    <w:rsid w:val="002A07B9"/>
    <w:rsid w:val="002A2548"/>
    <w:rsid w:val="002A265A"/>
    <w:rsid w:val="002A3EF0"/>
    <w:rsid w:val="002A3F2B"/>
    <w:rsid w:val="002A4121"/>
    <w:rsid w:val="002A62CF"/>
    <w:rsid w:val="002A6903"/>
    <w:rsid w:val="002B02F3"/>
    <w:rsid w:val="002B15A1"/>
    <w:rsid w:val="002B2707"/>
    <w:rsid w:val="002B3B1F"/>
    <w:rsid w:val="002B402B"/>
    <w:rsid w:val="002B427B"/>
    <w:rsid w:val="002B4ABD"/>
    <w:rsid w:val="002B4AD9"/>
    <w:rsid w:val="002B5462"/>
    <w:rsid w:val="002B5FE2"/>
    <w:rsid w:val="002B67CC"/>
    <w:rsid w:val="002B713E"/>
    <w:rsid w:val="002B7A55"/>
    <w:rsid w:val="002B7ED1"/>
    <w:rsid w:val="002C0131"/>
    <w:rsid w:val="002C1047"/>
    <w:rsid w:val="002C111D"/>
    <w:rsid w:val="002C1CA6"/>
    <w:rsid w:val="002C320D"/>
    <w:rsid w:val="002C3715"/>
    <w:rsid w:val="002C3D0D"/>
    <w:rsid w:val="002C4964"/>
    <w:rsid w:val="002C5179"/>
    <w:rsid w:val="002C546F"/>
    <w:rsid w:val="002C6C55"/>
    <w:rsid w:val="002D08EA"/>
    <w:rsid w:val="002D2CE1"/>
    <w:rsid w:val="002D3357"/>
    <w:rsid w:val="002D3377"/>
    <w:rsid w:val="002D35FE"/>
    <w:rsid w:val="002D4A6A"/>
    <w:rsid w:val="002D4ACA"/>
    <w:rsid w:val="002D5A75"/>
    <w:rsid w:val="002D6074"/>
    <w:rsid w:val="002D6095"/>
    <w:rsid w:val="002D65C0"/>
    <w:rsid w:val="002D67B9"/>
    <w:rsid w:val="002E1C02"/>
    <w:rsid w:val="002E2A2E"/>
    <w:rsid w:val="002E3A23"/>
    <w:rsid w:val="002E3D3F"/>
    <w:rsid w:val="002E3DB4"/>
    <w:rsid w:val="002E5F3C"/>
    <w:rsid w:val="002E7E97"/>
    <w:rsid w:val="002F05A7"/>
    <w:rsid w:val="002F22A4"/>
    <w:rsid w:val="002F2610"/>
    <w:rsid w:val="002F2730"/>
    <w:rsid w:val="002F2A17"/>
    <w:rsid w:val="002F3529"/>
    <w:rsid w:val="002F42C1"/>
    <w:rsid w:val="002F454B"/>
    <w:rsid w:val="002F4F56"/>
    <w:rsid w:val="002F522B"/>
    <w:rsid w:val="002F5F7F"/>
    <w:rsid w:val="002F7E93"/>
    <w:rsid w:val="00301292"/>
    <w:rsid w:val="00301379"/>
    <w:rsid w:val="0030229B"/>
    <w:rsid w:val="00304CF5"/>
    <w:rsid w:val="00305154"/>
    <w:rsid w:val="00306155"/>
    <w:rsid w:val="003066EF"/>
    <w:rsid w:val="00306904"/>
    <w:rsid w:val="00306B58"/>
    <w:rsid w:val="00307280"/>
    <w:rsid w:val="003104D1"/>
    <w:rsid w:val="00310B08"/>
    <w:rsid w:val="003116F9"/>
    <w:rsid w:val="003118B5"/>
    <w:rsid w:val="00312637"/>
    <w:rsid w:val="003127A5"/>
    <w:rsid w:val="00313E8C"/>
    <w:rsid w:val="00314834"/>
    <w:rsid w:val="003153CE"/>
    <w:rsid w:val="003155BB"/>
    <w:rsid w:val="00315829"/>
    <w:rsid w:val="0031669B"/>
    <w:rsid w:val="0031766A"/>
    <w:rsid w:val="003178E6"/>
    <w:rsid w:val="00317B41"/>
    <w:rsid w:val="00317C35"/>
    <w:rsid w:val="00320100"/>
    <w:rsid w:val="003209B3"/>
    <w:rsid w:val="0032101B"/>
    <w:rsid w:val="00321394"/>
    <w:rsid w:val="00321ACE"/>
    <w:rsid w:val="003227D0"/>
    <w:rsid w:val="00322CEE"/>
    <w:rsid w:val="003249D5"/>
    <w:rsid w:val="0032572D"/>
    <w:rsid w:val="0032713A"/>
    <w:rsid w:val="003271E3"/>
    <w:rsid w:val="00327259"/>
    <w:rsid w:val="003277F0"/>
    <w:rsid w:val="0033043C"/>
    <w:rsid w:val="00330E35"/>
    <w:rsid w:val="00331A70"/>
    <w:rsid w:val="0033361A"/>
    <w:rsid w:val="003360DC"/>
    <w:rsid w:val="00336183"/>
    <w:rsid w:val="00336518"/>
    <w:rsid w:val="00336A86"/>
    <w:rsid w:val="00340560"/>
    <w:rsid w:val="00341335"/>
    <w:rsid w:val="00341B13"/>
    <w:rsid w:val="00341F86"/>
    <w:rsid w:val="00342C0E"/>
    <w:rsid w:val="0034361F"/>
    <w:rsid w:val="00343B7B"/>
    <w:rsid w:val="00344129"/>
    <w:rsid w:val="003447B8"/>
    <w:rsid w:val="00346639"/>
    <w:rsid w:val="00346D22"/>
    <w:rsid w:val="00346DB8"/>
    <w:rsid w:val="0034717C"/>
    <w:rsid w:val="00347654"/>
    <w:rsid w:val="0034784C"/>
    <w:rsid w:val="00347DDE"/>
    <w:rsid w:val="0035075F"/>
    <w:rsid w:val="0035089E"/>
    <w:rsid w:val="00350979"/>
    <w:rsid w:val="00350CF8"/>
    <w:rsid w:val="00350E52"/>
    <w:rsid w:val="0035198D"/>
    <w:rsid w:val="00354374"/>
    <w:rsid w:val="00355089"/>
    <w:rsid w:val="00356432"/>
    <w:rsid w:val="003564E1"/>
    <w:rsid w:val="003564F1"/>
    <w:rsid w:val="003569FD"/>
    <w:rsid w:val="00356BD9"/>
    <w:rsid w:val="003578C2"/>
    <w:rsid w:val="00360C79"/>
    <w:rsid w:val="00362AA1"/>
    <w:rsid w:val="003631A1"/>
    <w:rsid w:val="003634A4"/>
    <w:rsid w:val="00363A0E"/>
    <w:rsid w:val="00363B50"/>
    <w:rsid w:val="003644BB"/>
    <w:rsid w:val="00364528"/>
    <w:rsid w:val="00364A81"/>
    <w:rsid w:val="00365132"/>
    <w:rsid w:val="00365346"/>
    <w:rsid w:val="0036642E"/>
    <w:rsid w:val="003666D2"/>
    <w:rsid w:val="003675A5"/>
    <w:rsid w:val="00367F5D"/>
    <w:rsid w:val="00370AE6"/>
    <w:rsid w:val="00371019"/>
    <w:rsid w:val="00371A34"/>
    <w:rsid w:val="0037216E"/>
    <w:rsid w:val="003729F5"/>
    <w:rsid w:val="00373E99"/>
    <w:rsid w:val="003740F0"/>
    <w:rsid w:val="00374ECA"/>
    <w:rsid w:val="00376A3E"/>
    <w:rsid w:val="00376E84"/>
    <w:rsid w:val="00377CD8"/>
    <w:rsid w:val="00377EE8"/>
    <w:rsid w:val="0038052A"/>
    <w:rsid w:val="00380653"/>
    <w:rsid w:val="003812E9"/>
    <w:rsid w:val="00381517"/>
    <w:rsid w:val="00381C07"/>
    <w:rsid w:val="00384AE6"/>
    <w:rsid w:val="00384CED"/>
    <w:rsid w:val="003861DD"/>
    <w:rsid w:val="00386AE0"/>
    <w:rsid w:val="00390C7D"/>
    <w:rsid w:val="003913AA"/>
    <w:rsid w:val="003917F9"/>
    <w:rsid w:val="00391D0D"/>
    <w:rsid w:val="00392465"/>
    <w:rsid w:val="00393195"/>
    <w:rsid w:val="00393955"/>
    <w:rsid w:val="003939A5"/>
    <w:rsid w:val="00393CED"/>
    <w:rsid w:val="003943E4"/>
    <w:rsid w:val="00395B05"/>
    <w:rsid w:val="003966CA"/>
    <w:rsid w:val="00396AAD"/>
    <w:rsid w:val="00396DF6"/>
    <w:rsid w:val="003971ED"/>
    <w:rsid w:val="0039770A"/>
    <w:rsid w:val="00397EB8"/>
    <w:rsid w:val="003A0B93"/>
    <w:rsid w:val="003A211F"/>
    <w:rsid w:val="003A277A"/>
    <w:rsid w:val="003A3BE8"/>
    <w:rsid w:val="003A3C8E"/>
    <w:rsid w:val="003A5097"/>
    <w:rsid w:val="003A62E5"/>
    <w:rsid w:val="003A65B4"/>
    <w:rsid w:val="003A68CF"/>
    <w:rsid w:val="003A6F3F"/>
    <w:rsid w:val="003A766D"/>
    <w:rsid w:val="003A7774"/>
    <w:rsid w:val="003B1BA9"/>
    <w:rsid w:val="003B1CCA"/>
    <w:rsid w:val="003B1F70"/>
    <w:rsid w:val="003B2C48"/>
    <w:rsid w:val="003B3A61"/>
    <w:rsid w:val="003B3ED0"/>
    <w:rsid w:val="003B56B3"/>
    <w:rsid w:val="003B6F76"/>
    <w:rsid w:val="003B7791"/>
    <w:rsid w:val="003B7B8F"/>
    <w:rsid w:val="003C0D2B"/>
    <w:rsid w:val="003C0FA2"/>
    <w:rsid w:val="003C118F"/>
    <w:rsid w:val="003C1DFB"/>
    <w:rsid w:val="003C2125"/>
    <w:rsid w:val="003C34D4"/>
    <w:rsid w:val="003C3C42"/>
    <w:rsid w:val="003C3E85"/>
    <w:rsid w:val="003C45BB"/>
    <w:rsid w:val="003C4DCD"/>
    <w:rsid w:val="003C5090"/>
    <w:rsid w:val="003C72B3"/>
    <w:rsid w:val="003D0683"/>
    <w:rsid w:val="003D1FD7"/>
    <w:rsid w:val="003D31D5"/>
    <w:rsid w:val="003D3471"/>
    <w:rsid w:val="003D354D"/>
    <w:rsid w:val="003D366D"/>
    <w:rsid w:val="003D3BA1"/>
    <w:rsid w:val="003D3F2A"/>
    <w:rsid w:val="003D4941"/>
    <w:rsid w:val="003D4E0B"/>
    <w:rsid w:val="003D6264"/>
    <w:rsid w:val="003D636C"/>
    <w:rsid w:val="003D798E"/>
    <w:rsid w:val="003E1784"/>
    <w:rsid w:val="003E2D89"/>
    <w:rsid w:val="003E334F"/>
    <w:rsid w:val="003E4157"/>
    <w:rsid w:val="003E79BF"/>
    <w:rsid w:val="003E7E1E"/>
    <w:rsid w:val="003F1656"/>
    <w:rsid w:val="003F248A"/>
    <w:rsid w:val="003F35B0"/>
    <w:rsid w:val="003F57C9"/>
    <w:rsid w:val="003F5AF9"/>
    <w:rsid w:val="003F7B75"/>
    <w:rsid w:val="003F7CE6"/>
    <w:rsid w:val="00400385"/>
    <w:rsid w:val="00400B4D"/>
    <w:rsid w:val="0040168F"/>
    <w:rsid w:val="00401DC6"/>
    <w:rsid w:val="00402CA7"/>
    <w:rsid w:val="00403530"/>
    <w:rsid w:val="0040472B"/>
    <w:rsid w:val="00404B60"/>
    <w:rsid w:val="00404F5F"/>
    <w:rsid w:val="00405109"/>
    <w:rsid w:val="0040579B"/>
    <w:rsid w:val="00405A15"/>
    <w:rsid w:val="0040624C"/>
    <w:rsid w:val="0040661E"/>
    <w:rsid w:val="00407A69"/>
    <w:rsid w:val="00407C0B"/>
    <w:rsid w:val="00411405"/>
    <w:rsid w:val="00411DEB"/>
    <w:rsid w:val="00412DA4"/>
    <w:rsid w:val="00412DD2"/>
    <w:rsid w:val="00413904"/>
    <w:rsid w:val="0041470D"/>
    <w:rsid w:val="00414E81"/>
    <w:rsid w:val="0041555E"/>
    <w:rsid w:val="00415F9E"/>
    <w:rsid w:val="0041666F"/>
    <w:rsid w:val="00417962"/>
    <w:rsid w:val="004202CC"/>
    <w:rsid w:val="0042041B"/>
    <w:rsid w:val="00421695"/>
    <w:rsid w:val="00421D44"/>
    <w:rsid w:val="004225CC"/>
    <w:rsid w:val="00422B27"/>
    <w:rsid w:val="004230A6"/>
    <w:rsid w:val="004234DB"/>
    <w:rsid w:val="004237C0"/>
    <w:rsid w:val="00423866"/>
    <w:rsid w:val="0042397B"/>
    <w:rsid w:val="0042420A"/>
    <w:rsid w:val="004243BC"/>
    <w:rsid w:val="004245AD"/>
    <w:rsid w:val="004249D2"/>
    <w:rsid w:val="004257BE"/>
    <w:rsid w:val="0042631C"/>
    <w:rsid w:val="0043013C"/>
    <w:rsid w:val="00431576"/>
    <w:rsid w:val="00431594"/>
    <w:rsid w:val="00431EB0"/>
    <w:rsid w:val="004338A6"/>
    <w:rsid w:val="00433B0D"/>
    <w:rsid w:val="00434456"/>
    <w:rsid w:val="00436480"/>
    <w:rsid w:val="00440B1F"/>
    <w:rsid w:val="0044139F"/>
    <w:rsid w:val="00441D2A"/>
    <w:rsid w:val="00442D7F"/>
    <w:rsid w:val="00442FAD"/>
    <w:rsid w:val="0044397A"/>
    <w:rsid w:val="00444755"/>
    <w:rsid w:val="00444DCE"/>
    <w:rsid w:val="004454D2"/>
    <w:rsid w:val="00445EB0"/>
    <w:rsid w:val="00446BE0"/>
    <w:rsid w:val="00446D06"/>
    <w:rsid w:val="00447DCF"/>
    <w:rsid w:val="004516F9"/>
    <w:rsid w:val="0045200F"/>
    <w:rsid w:val="00452591"/>
    <w:rsid w:val="00453297"/>
    <w:rsid w:val="00453B72"/>
    <w:rsid w:val="00453DA7"/>
    <w:rsid w:val="004544B6"/>
    <w:rsid w:val="00454D95"/>
    <w:rsid w:val="00455B82"/>
    <w:rsid w:val="00456128"/>
    <w:rsid w:val="00456CC7"/>
    <w:rsid w:val="00456CD0"/>
    <w:rsid w:val="00457CE4"/>
    <w:rsid w:val="004611D3"/>
    <w:rsid w:val="00461FF7"/>
    <w:rsid w:val="004625A3"/>
    <w:rsid w:val="0046313A"/>
    <w:rsid w:val="00463BD6"/>
    <w:rsid w:val="00463CE6"/>
    <w:rsid w:val="004640FD"/>
    <w:rsid w:val="00464B98"/>
    <w:rsid w:val="00465371"/>
    <w:rsid w:val="00465D52"/>
    <w:rsid w:val="00466CCA"/>
    <w:rsid w:val="00467D6F"/>
    <w:rsid w:val="004705A6"/>
    <w:rsid w:val="00470F0A"/>
    <w:rsid w:val="00470FE9"/>
    <w:rsid w:val="00471D9A"/>
    <w:rsid w:val="00471ED8"/>
    <w:rsid w:val="00472C51"/>
    <w:rsid w:val="004736A8"/>
    <w:rsid w:val="0047371C"/>
    <w:rsid w:val="0047376D"/>
    <w:rsid w:val="00474130"/>
    <w:rsid w:val="0047476A"/>
    <w:rsid w:val="00474828"/>
    <w:rsid w:val="00474E69"/>
    <w:rsid w:val="00475B34"/>
    <w:rsid w:val="004766D9"/>
    <w:rsid w:val="0047724D"/>
    <w:rsid w:val="004779DE"/>
    <w:rsid w:val="00480994"/>
    <w:rsid w:val="00480A86"/>
    <w:rsid w:val="00480C2E"/>
    <w:rsid w:val="00481E35"/>
    <w:rsid w:val="00482050"/>
    <w:rsid w:val="00482B2C"/>
    <w:rsid w:val="00483E17"/>
    <w:rsid w:val="004840CB"/>
    <w:rsid w:val="004845C3"/>
    <w:rsid w:val="0048543C"/>
    <w:rsid w:val="00485E8E"/>
    <w:rsid w:val="00486661"/>
    <w:rsid w:val="004874C5"/>
    <w:rsid w:val="0049072A"/>
    <w:rsid w:val="0049107F"/>
    <w:rsid w:val="004925F0"/>
    <w:rsid w:val="004926E2"/>
    <w:rsid w:val="00492805"/>
    <w:rsid w:val="00493A15"/>
    <w:rsid w:val="004941D5"/>
    <w:rsid w:val="004951A1"/>
    <w:rsid w:val="00495438"/>
    <w:rsid w:val="00496487"/>
    <w:rsid w:val="00496537"/>
    <w:rsid w:val="00496C13"/>
    <w:rsid w:val="004972C4"/>
    <w:rsid w:val="0049775E"/>
    <w:rsid w:val="00497A2D"/>
    <w:rsid w:val="00497CA9"/>
    <w:rsid w:val="00497EC6"/>
    <w:rsid w:val="004A14EA"/>
    <w:rsid w:val="004A2846"/>
    <w:rsid w:val="004A302A"/>
    <w:rsid w:val="004A3689"/>
    <w:rsid w:val="004A4F28"/>
    <w:rsid w:val="004A513F"/>
    <w:rsid w:val="004A5413"/>
    <w:rsid w:val="004A5ACD"/>
    <w:rsid w:val="004A5BE1"/>
    <w:rsid w:val="004A5C0E"/>
    <w:rsid w:val="004A656E"/>
    <w:rsid w:val="004A6D26"/>
    <w:rsid w:val="004A7BA7"/>
    <w:rsid w:val="004B1AC6"/>
    <w:rsid w:val="004B2C2B"/>
    <w:rsid w:val="004B3367"/>
    <w:rsid w:val="004B3445"/>
    <w:rsid w:val="004B34A1"/>
    <w:rsid w:val="004B4FCB"/>
    <w:rsid w:val="004B529B"/>
    <w:rsid w:val="004B5EF5"/>
    <w:rsid w:val="004B6D5A"/>
    <w:rsid w:val="004B7382"/>
    <w:rsid w:val="004B7FCC"/>
    <w:rsid w:val="004C0072"/>
    <w:rsid w:val="004C207E"/>
    <w:rsid w:val="004C231C"/>
    <w:rsid w:val="004C2D14"/>
    <w:rsid w:val="004C33B5"/>
    <w:rsid w:val="004C33ED"/>
    <w:rsid w:val="004C43CC"/>
    <w:rsid w:val="004C46E0"/>
    <w:rsid w:val="004C4846"/>
    <w:rsid w:val="004C6511"/>
    <w:rsid w:val="004C6D0A"/>
    <w:rsid w:val="004D17A2"/>
    <w:rsid w:val="004D19D7"/>
    <w:rsid w:val="004D49C8"/>
    <w:rsid w:val="004D57EA"/>
    <w:rsid w:val="004D63CC"/>
    <w:rsid w:val="004D701C"/>
    <w:rsid w:val="004E01C6"/>
    <w:rsid w:val="004E13AE"/>
    <w:rsid w:val="004E2217"/>
    <w:rsid w:val="004E25C3"/>
    <w:rsid w:val="004E281F"/>
    <w:rsid w:val="004E2B74"/>
    <w:rsid w:val="004E2B7A"/>
    <w:rsid w:val="004E2FB2"/>
    <w:rsid w:val="004E2FDE"/>
    <w:rsid w:val="004E3B78"/>
    <w:rsid w:val="004E3CAE"/>
    <w:rsid w:val="004E3D74"/>
    <w:rsid w:val="004E469A"/>
    <w:rsid w:val="004E4D98"/>
    <w:rsid w:val="004E58EC"/>
    <w:rsid w:val="004E6B09"/>
    <w:rsid w:val="004E75A6"/>
    <w:rsid w:val="004E7E87"/>
    <w:rsid w:val="004F0078"/>
    <w:rsid w:val="004F0337"/>
    <w:rsid w:val="004F0E4E"/>
    <w:rsid w:val="004F2235"/>
    <w:rsid w:val="004F3233"/>
    <w:rsid w:val="004F32A2"/>
    <w:rsid w:val="004F3597"/>
    <w:rsid w:val="004F38DB"/>
    <w:rsid w:val="004F42B1"/>
    <w:rsid w:val="004F5219"/>
    <w:rsid w:val="004F5D87"/>
    <w:rsid w:val="004F6246"/>
    <w:rsid w:val="004F6814"/>
    <w:rsid w:val="004F6C40"/>
    <w:rsid w:val="004F7FA6"/>
    <w:rsid w:val="00501434"/>
    <w:rsid w:val="005017AA"/>
    <w:rsid w:val="00502659"/>
    <w:rsid w:val="005041CA"/>
    <w:rsid w:val="00505060"/>
    <w:rsid w:val="00505C67"/>
    <w:rsid w:val="00505E36"/>
    <w:rsid w:val="00505E7D"/>
    <w:rsid w:val="00506500"/>
    <w:rsid w:val="00506570"/>
    <w:rsid w:val="00506957"/>
    <w:rsid w:val="0050739D"/>
    <w:rsid w:val="00511A67"/>
    <w:rsid w:val="005124BA"/>
    <w:rsid w:val="00512718"/>
    <w:rsid w:val="00512D17"/>
    <w:rsid w:val="00513397"/>
    <w:rsid w:val="00513977"/>
    <w:rsid w:val="0051399F"/>
    <w:rsid w:val="005140FD"/>
    <w:rsid w:val="00514D18"/>
    <w:rsid w:val="00514E81"/>
    <w:rsid w:val="0051516F"/>
    <w:rsid w:val="00516700"/>
    <w:rsid w:val="005169C3"/>
    <w:rsid w:val="00516BCD"/>
    <w:rsid w:val="005203BB"/>
    <w:rsid w:val="005214E5"/>
    <w:rsid w:val="005237C9"/>
    <w:rsid w:val="005256D2"/>
    <w:rsid w:val="00527EEC"/>
    <w:rsid w:val="00530E94"/>
    <w:rsid w:val="00531564"/>
    <w:rsid w:val="00532DAB"/>
    <w:rsid w:val="00535255"/>
    <w:rsid w:val="00535DE5"/>
    <w:rsid w:val="00535E8A"/>
    <w:rsid w:val="005361B3"/>
    <w:rsid w:val="0053726E"/>
    <w:rsid w:val="005409AE"/>
    <w:rsid w:val="00540AB0"/>
    <w:rsid w:val="00540DE7"/>
    <w:rsid w:val="00540FEF"/>
    <w:rsid w:val="0054107C"/>
    <w:rsid w:val="00541A82"/>
    <w:rsid w:val="00541D51"/>
    <w:rsid w:val="00542FF7"/>
    <w:rsid w:val="00544FDF"/>
    <w:rsid w:val="005453D6"/>
    <w:rsid w:val="00545EEF"/>
    <w:rsid w:val="005466EB"/>
    <w:rsid w:val="00546883"/>
    <w:rsid w:val="00546A22"/>
    <w:rsid w:val="00546BE3"/>
    <w:rsid w:val="00546F4C"/>
    <w:rsid w:val="00547343"/>
    <w:rsid w:val="005505BD"/>
    <w:rsid w:val="00550ED3"/>
    <w:rsid w:val="00550FE9"/>
    <w:rsid w:val="00551008"/>
    <w:rsid w:val="005536D2"/>
    <w:rsid w:val="00553BF9"/>
    <w:rsid w:val="005543F4"/>
    <w:rsid w:val="005548A5"/>
    <w:rsid w:val="00555B08"/>
    <w:rsid w:val="005572CD"/>
    <w:rsid w:val="0055736F"/>
    <w:rsid w:val="00560F97"/>
    <w:rsid w:val="00562C2E"/>
    <w:rsid w:val="00564A11"/>
    <w:rsid w:val="005653D8"/>
    <w:rsid w:val="00565A53"/>
    <w:rsid w:val="005662C6"/>
    <w:rsid w:val="005666C5"/>
    <w:rsid w:val="00567007"/>
    <w:rsid w:val="00567175"/>
    <w:rsid w:val="0056785B"/>
    <w:rsid w:val="00570BC5"/>
    <w:rsid w:val="005711C6"/>
    <w:rsid w:val="00571A94"/>
    <w:rsid w:val="005725FA"/>
    <w:rsid w:val="005738FE"/>
    <w:rsid w:val="00573990"/>
    <w:rsid w:val="005740F0"/>
    <w:rsid w:val="00574D42"/>
    <w:rsid w:val="00575016"/>
    <w:rsid w:val="00575201"/>
    <w:rsid w:val="00575B69"/>
    <w:rsid w:val="005773ED"/>
    <w:rsid w:val="0057772C"/>
    <w:rsid w:val="005779B6"/>
    <w:rsid w:val="00577E87"/>
    <w:rsid w:val="0058131E"/>
    <w:rsid w:val="00581B5D"/>
    <w:rsid w:val="0058234F"/>
    <w:rsid w:val="0058269A"/>
    <w:rsid w:val="00582849"/>
    <w:rsid w:val="00582A11"/>
    <w:rsid w:val="00582F17"/>
    <w:rsid w:val="00584369"/>
    <w:rsid w:val="00585678"/>
    <w:rsid w:val="005860D3"/>
    <w:rsid w:val="00586620"/>
    <w:rsid w:val="0058681A"/>
    <w:rsid w:val="00586BBC"/>
    <w:rsid w:val="00587BEA"/>
    <w:rsid w:val="00587FE3"/>
    <w:rsid w:val="0059091A"/>
    <w:rsid w:val="005909F6"/>
    <w:rsid w:val="005915D2"/>
    <w:rsid w:val="005921C1"/>
    <w:rsid w:val="00592B70"/>
    <w:rsid w:val="00593063"/>
    <w:rsid w:val="00593162"/>
    <w:rsid w:val="005940BE"/>
    <w:rsid w:val="0059416B"/>
    <w:rsid w:val="00596A20"/>
    <w:rsid w:val="00596AC8"/>
    <w:rsid w:val="00597615"/>
    <w:rsid w:val="005A1DDE"/>
    <w:rsid w:val="005A1F80"/>
    <w:rsid w:val="005A23B9"/>
    <w:rsid w:val="005A2480"/>
    <w:rsid w:val="005A2C9D"/>
    <w:rsid w:val="005A2EA3"/>
    <w:rsid w:val="005A3D85"/>
    <w:rsid w:val="005A4933"/>
    <w:rsid w:val="005A5716"/>
    <w:rsid w:val="005A577C"/>
    <w:rsid w:val="005A6A5D"/>
    <w:rsid w:val="005A7633"/>
    <w:rsid w:val="005A7667"/>
    <w:rsid w:val="005B0B76"/>
    <w:rsid w:val="005B1122"/>
    <w:rsid w:val="005B1F49"/>
    <w:rsid w:val="005B2BD2"/>
    <w:rsid w:val="005B312B"/>
    <w:rsid w:val="005B4CA4"/>
    <w:rsid w:val="005B4CC6"/>
    <w:rsid w:val="005B5635"/>
    <w:rsid w:val="005B5C26"/>
    <w:rsid w:val="005B5F34"/>
    <w:rsid w:val="005B611B"/>
    <w:rsid w:val="005B6A21"/>
    <w:rsid w:val="005C1702"/>
    <w:rsid w:val="005C1ECE"/>
    <w:rsid w:val="005C229B"/>
    <w:rsid w:val="005C392E"/>
    <w:rsid w:val="005C3FCE"/>
    <w:rsid w:val="005C46A9"/>
    <w:rsid w:val="005C4D02"/>
    <w:rsid w:val="005C4DC0"/>
    <w:rsid w:val="005C530D"/>
    <w:rsid w:val="005C573D"/>
    <w:rsid w:val="005C6EC6"/>
    <w:rsid w:val="005C741A"/>
    <w:rsid w:val="005D003F"/>
    <w:rsid w:val="005D0ACB"/>
    <w:rsid w:val="005D0B02"/>
    <w:rsid w:val="005D0D9F"/>
    <w:rsid w:val="005D22A9"/>
    <w:rsid w:val="005D4520"/>
    <w:rsid w:val="005D4FE1"/>
    <w:rsid w:val="005D51B0"/>
    <w:rsid w:val="005D540E"/>
    <w:rsid w:val="005D5B16"/>
    <w:rsid w:val="005D5E64"/>
    <w:rsid w:val="005D6261"/>
    <w:rsid w:val="005D6BD1"/>
    <w:rsid w:val="005D74DF"/>
    <w:rsid w:val="005D7A79"/>
    <w:rsid w:val="005E0348"/>
    <w:rsid w:val="005E0A30"/>
    <w:rsid w:val="005E0D5C"/>
    <w:rsid w:val="005E114F"/>
    <w:rsid w:val="005E11C0"/>
    <w:rsid w:val="005E12E9"/>
    <w:rsid w:val="005E19F1"/>
    <w:rsid w:val="005E34AA"/>
    <w:rsid w:val="005E3C61"/>
    <w:rsid w:val="005E3E25"/>
    <w:rsid w:val="005E4C37"/>
    <w:rsid w:val="005E4F31"/>
    <w:rsid w:val="005E69A8"/>
    <w:rsid w:val="005E6B04"/>
    <w:rsid w:val="005E6D9F"/>
    <w:rsid w:val="005F0685"/>
    <w:rsid w:val="005F1F70"/>
    <w:rsid w:val="005F26E2"/>
    <w:rsid w:val="005F2D67"/>
    <w:rsid w:val="005F33B3"/>
    <w:rsid w:val="005F3D10"/>
    <w:rsid w:val="005F3F8F"/>
    <w:rsid w:val="005F4068"/>
    <w:rsid w:val="005F48BB"/>
    <w:rsid w:val="005F65C2"/>
    <w:rsid w:val="005F75F8"/>
    <w:rsid w:val="0060043B"/>
    <w:rsid w:val="006017B1"/>
    <w:rsid w:val="00602B0B"/>
    <w:rsid w:val="00603120"/>
    <w:rsid w:val="00603677"/>
    <w:rsid w:val="006038A1"/>
    <w:rsid w:val="00603DAD"/>
    <w:rsid w:val="00604239"/>
    <w:rsid w:val="006046AF"/>
    <w:rsid w:val="00604737"/>
    <w:rsid w:val="00604E10"/>
    <w:rsid w:val="00605D39"/>
    <w:rsid w:val="00606A48"/>
    <w:rsid w:val="00606D4D"/>
    <w:rsid w:val="0061074F"/>
    <w:rsid w:val="00611032"/>
    <w:rsid w:val="006119B7"/>
    <w:rsid w:val="006130A5"/>
    <w:rsid w:val="00613773"/>
    <w:rsid w:val="00614225"/>
    <w:rsid w:val="00614B59"/>
    <w:rsid w:val="00615942"/>
    <w:rsid w:val="00616DDE"/>
    <w:rsid w:val="006179AF"/>
    <w:rsid w:val="0062024F"/>
    <w:rsid w:val="00620605"/>
    <w:rsid w:val="00620EE1"/>
    <w:rsid w:val="0062207B"/>
    <w:rsid w:val="00622472"/>
    <w:rsid w:val="00622BAC"/>
    <w:rsid w:val="00622E44"/>
    <w:rsid w:val="00624D19"/>
    <w:rsid w:val="006251B3"/>
    <w:rsid w:val="00625684"/>
    <w:rsid w:val="00626075"/>
    <w:rsid w:val="0062654E"/>
    <w:rsid w:val="006265C8"/>
    <w:rsid w:val="006265DF"/>
    <w:rsid w:val="00626D2A"/>
    <w:rsid w:val="00630F5E"/>
    <w:rsid w:val="00631CCD"/>
    <w:rsid w:val="00631E18"/>
    <w:rsid w:val="00632036"/>
    <w:rsid w:val="00632057"/>
    <w:rsid w:val="006324B2"/>
    <w:rsid w:val="006340E6"/>
    <w:rsid w:val="006341DD"/>
    <w:rsid w:val="00635771"/>
    <w:rsid w:val="00636340"/>
    <w:rsid w:val="00637791"/>
    <w:rsid w:val="00637A95"/>
    <w:rsid w:val="00637AA5"/>
    <w:rsid w:val="00640027"/>
    <w:rsid w:val="00640AAE"/>
    <w:rsid w:val="006422F5"/>
    <w:rsid w:val="00642802"/>
    <w:rsid w:val="00643D04"/>
    <w:rsid w:val="00644699"/>
    <w:rsid w:val="006446C7"/>
    <w:rsid w:val="00644E87"/>
    <w:rsid w:val="00645376"/>
    <w:rsid w:val="006455A4"/>
    <w:rsid w:val="0065085F"/>
    <w:rsid w:val="00651662"/>
    <w:rsid w:val="006517E9"/>
    <w:rsid w:val="006543F2"/>
    <w:rsid w:val="0065550B"/>
    <w:rsid w:val="006555AB"/>
    <w:rsid w:val="0065598D"/>
    <w:rsid w:val="00655A06"/>
    <w:rsid w:val="00656058"/>
    <w:rsid w:val="006560BA"/>
    <w:rsid w:val="00660CF2"/>
    <w:rsid w:val="00660E9B"/>
    <w:rsid w:val="006616DC"/>
    <w:rsid w:val="00661847"/>
    <w:rsid w:val="006632EA"/>
    <w:rsid w:val="00663C97"/>
    <w:rsid w:val="00664151"/>
    <w:rsid w:val="0066441F"/>
    <w:rsid w:val="00665598"/>
    <w:rsid w:val="00665C9A"/>
    <w:rsid w:val="006708F0"/>
    <w:rsid w:val="00670B0E"/>
    <w:rsid w:val="00670BBD"/>
    <w:rsid w:val="00671B0D"/>
    <w:rsid w:val="00671D35"/>
    <w:rsid w:val="00671DDA"/>
    <w:rsid w:val="00672488"/>
    <w:rsid w:val="00673AF3"/>
    <w:rsid w:val="006748C7"/>
    <w:rsid w:val="00674F2B"/>
    <w:rsid w:val="006769B0"/>
    <w:rsid w:val="00677897"/>
    <w:rsid w:val="006802DC"/>
    <w:rsid w:val="006803D1"/>
    <w:rsid w:val="0068062D"/>
    <w:rsid w:val="00680681"/>
    <w:rsid w:val="00680AB7"/>
    <w:rsid w:val="0068183B"/>
    <w:rsid w:val="0068291E"/>
    <w:rsid w:val="006840C7"/>
    <w:rsid w:val="00684870"/>
    <w:rsid w:val="00684D3C"/>
    <w:rsid w:val="00685A18"/>
    <w:rsid w:val="00686F27"/>
    <w:rsid w:val="006871D4"/>
    <w:rsid w:val="00687C49"/>
    <w:rsid w:val="00693659"/>
    <w:rsid w:val="00693944"/>
    <w:rsid w:val="00693AA6"/>
    <w:rsid w:val="00693D8B"/>
    <w:rsid w:val="006974C0"/>
    <w:rsid w:val="006A0AAA"/>
    <w:rsid w:val="006A1C5B"/>
    <w:rsid w:val="006A1CCC"/>
    <w:rsid w:val="006A2311"/>
    <w:rsid w:val="006A283B"/>
    <w:rsid w:val="006A2B08"/>
    <w:rsid w:val="006A31EF"/>
    <w:rsid w:val="006A3517"/>
    <w:rsid w:val="006A3C01"/>
    <w:rsid w:val="006A3F1B"/>
    <w:rsid w:val="006A4268"/>
    <w:rsid w:val="006A4327"/>
    <w:rsid w:val="006A5103"/>
    <w:rsid w:val="006A5E5B"/>
    <w:rsid w:val="006A6287"/>
    <w:rsid w:val="006A763B"/>
    <w:rsid w:val="006B0CB4"/>
    <w:rsid w:val="006B0E88"/>
    <w:rsid w:val="006B1AC4"/>
    <w:rsid w:val="006B352A"/>
    <w:rsid w:val="006B3DC9"/>
    <w:rsid w:val="006B5083"/>
    <w:rsid w:val="006B679C"/>
    <w:rsid w:val="006B68EC"/>
    <w:rsid w:val="006C026F"/>
    <w:rsid w:val="006C083B"/>
    <w:rsid w:val="006C0A7F"/>
    <w:rsid w:val="006C1735"/>
    <w:rsid w:val="006C371F"/>
    <w:rsid w:val="006C3CD7"/>
    <w:rsid w:val="006C4050"/>
    <w:rsid w:val="006C4642"/>
    <w:rsid w:val="006C47DC"/>
    <w:rsid w:val="006C5550"/>
    <w:rsid w:val="006C56F5"/>
    <w:rsid w:val="006C7538"/>
    <w:rsid w:val="006C79C4"/>
    <w:rsid w:val="006C7DA2"/>
    <w:rsid w:val="006D1D12"/>
    <w:rsid w:val="006D2709"/>
    <w:rsid w:val="006D2938"/>
    <w:rsid w:val="006D3642"/>
    <w:rsid w:val="006D37F3"/>
    <w:rsid w:val="006D389E"/>
    <w:rsid w:val="006D3907"/>
    <w:rsid w:val="006D413C"/>
    <w:rsid w:val="006D42CB"/>
    <w:rsid w:val="006D4B8A"/>
    <w:rsid w:val="006D4CFC"/>
    <w:rsid w:val="006D5EF5"/>
    <w:rsid w:val="006D72B8"/>
    <w:rsid w:val="006E0940"/>
    <w:rsid w:val="006E0DFA"/>
    <w:rsid w:val="006E1AC3"/>
    <w:rsid w:val="006E2F08"/>
    <w:rsid w:val="006E31BD"/>
    <w:rsid w:val="006E3567"/>
    <w:rsid w:val="006E397D"/>
    <w:rsid w:val="006E4C92"/>
    <w:rsid w:val="006E5235"/>
    <w:rsid w:val="006E55B9"/>
    <w:rsid w:val="006E5774"/>
    <w:rsid w:val="006E63A0"/>
    <w:rsid w:val="006E64CD"/>
    <w:rsid w:val="006F0268"/>
    <w:rsid w:val="006F02FE"/>
    <w:rsid w:val="006F0755"/>
    <w:rsid w:val="006F08F1"/>
    <w:rsid w:val="006F1E48"/>
    <w:rsid w:val="006F2392"/>
    <w:rsid w:val="006F2951"/>
    <w:rsid w:val="006F3502"/>
    <w:rsid w:val="006F5615"/>
    <w:rsid w:val="006F72A5"/>
    <w:rsid w:val="006F756A"/>
    <w:rsid w:val="006F78A7"/>
    <w:rsid w:val="006F7D4B"/>
    <w:rsid w:val="006F7DE0"/>
    <w:rsid w:val="00700332"/>
    <w:rsid w:val="00700ACD"/>
    <w:rsid w:val="0070186D"/>
    <w:rsid w:val="007019ED"/>
    <w:rsid w:val="00703C50"/>
    <w:rsid w:val="007046D9"/>
    <w:rsid w:val="00704FC6"/>
    <w:rsid w:val="00705469"/>
    <w:rsid w:val="00705A14"/>
    <w:rsid w:val="00705AF0"/>
    <w:rsid w:val="00706102"/>
    <w:rsid w:val="0070655F"/>
    <w:rsid w:val="0070700A"/>
    <w:rsid w:val="0071060A"/>
    <w:rsid w:val="00710A10"/>
    <w:rsid w:val="0071103F"/>
    <w:rsid w:val="00711B4C"/>
    <w:rsid w:val="0071287E"/>
    <w:rsid w:val="00712C6F"/>
    <w:rsid w:val="00713359"/>
    <w:rsid w:val="00713548"/>
    <w:rsid w:val="007147B6"/>
    <w:rsid w:val="00714F13"/>
    <w:rsid w:val="00715A4A"/>
    <w:rsid w:val="00717EC8"/>
    <w:rsid w:val="00717FBA"/>
    <w:rsid w:val="00722573"/>
    <w:rsid w:val="00722599"/>
    <w:rsid w:val="007231DA"/>
    <w:rsid w:val="0072336A"/>
    <w:rsid w:val="007234CA"/>
    <w:rsid w:val="00725484"/>
    <w:rsid w:val="00725CA9"/>
    <w:rsid w:val="007261BB"/>
    <w:rsid w:val="007266B8"/>
    <w:rsid w:val="00726E07"/>
    <w:rsid w:val="00726E2C"/>
    <w:rsid w:val="00727095"/>
    <w:rsid w:val="00730532"/>
    <w:rsid w:val="007309D0"/>
    <w:rsid w:val="0073192C"/>
    <w:rsid w:val="00732E35"/>
    <w:rsid w:val="007339F5"/>
    <w:rsid w:val="00734DAE"/>
    <w:rsid w:val="0073543A"/>
    <w:rsid w:val="00735A4B"/>
    <w:rsid w:val="00735BB2"/>
    <w:rsid w:val="007365B9"/>
    <w:rsid w:val="0073728E"/>
    <w:rsid w:val="0074000F"/>
    <w:rsid w:val="00741080"/>
    <w:rsid w:val="0074137E"/>
    <w:rsid w:val="00741534"/>
    <w:rsid w:val="00741FF5"/>
    <w:rsid w:val="007437AB"/>
    <w:rsid w:val="00743C1E"/>
    <w:rsid w:val="00744EDE"/>
    <w:rsid w:val="007459E3"/>
    <w:rsid w:val="00746678"/>
    <w:rsid w:val="00750A23"/>
    <w:rsid w:val="007511FE"/>
    <w:rsid w:val="00751B2B"/>
    <w:rsid w:val="00751C69"/>
    <w:rsid w:val="00751C82"/>
    <w:rsid w:val="00751E7F"/>
    <w:rsid w:val="00751E97"/>
    <w:rsid w:val="00751FC3"/>
    <w:rsid w:val="00753180"/>
    <w:rsid w:val="0075341F"/>
    <w:rsid w:val="00753712"/>
    <w:rsid w:val="00753EF2"/>
    <w:rsid w:val="007542B4"/>
    <w:rsid w:val="00754B8B"/>
    <w:rsid w:val="00754C7E"/>
    <w:rsid w:val="00755D03"/>
    <w:rsid w:val="00755E87"/>
    <w:rsid w:val="00755FA4"/>
    <w:rsid w:val="007560C9"/>
    <w:rsid w:val="00756671"/>
    <w:rsid w:val="00757728"/>
    <w:rsid w:val="007578F7"/>
    <w:rsid w:val="007627B4"/>
    <w:rsid w:val="00762A8A"/>
    <w:rsid w:val="007635A8"/>
    <w:rsid w:val="00763FC5"/>
    <w:rsid w:val="00764D87"/>
    <w:rsid w:val="007655BD"/>
    <w:rsid w:val="007659B8"/>
    <w:rsid w:val="00765A23"/>
    <w:rsid w:val="00766A97"/>
    <w:rsid w:val="00766AE5"/>
    <w:rsid w:val="007701E7"/>
    <w:rsid w:val="007709B9"/>
    <w:rsid w:val="00770F3B"/>
    <w:rsid w:val="007711C4"/>
    <w:rsid w:val="00772418"/>
    <w:rsid w:val="00773147"/>
    <w:rsid w:val="007732F1"/>
    <w:rsid w:val="007748AC"/>
    <w:rsid w:val="00775A8B"/>
    <w:rsid w:val="00776A3B"/>
    <w:rsid w:val="00776F95"/>
    <w:rsid w:val="00780352"/>
    <w:rsid w:val="00780B25"/>
    <w:rsid w:val="0078110F"/>
    <w:rsid w:val="0078191F"/>
    <w:rsid w:val="00781FAE"/>
    <w:rsid w:val="00782259"/>
    <w:rsid w:val="007830E2"/>
    <w:rsid w:val="00783124"/>
    <w:rsid w:val="00783478"/>
    <w:rsid w:val="00783A0D"/>
    <w:rsid w:val="00784268"/>
    <w:rsid w:val="00784E43"/>
    <w:rsid w:val="007856E2"/>
    <w:rsid w:val="00785986"/>
    <w:rsid w:val="00786D3D"/>
    <w:rsid w:val="0078774A"/>
    <w:rsid w:val="0078774C"/>
    <w:rsid w:val="00787A15"/>
    <w:rsid w:val="00787F46"/>
    <w:rsid w:val="007905CE"/>
    <w:rsid w:val="00790EDD"/>
    <w:rsid w:val="00791920"/>
    <w:rsid w:val="00791E63"/>
    <w:rsid w:val="00792159"/>
    <w:rsid w:val="00792542"/>
    <w:rsid w:val="00793465"/>
    <w:rsid w:val="007936C8"/>
    <w:rsid w:val="00794E37"/>
    <w:rsid w:val="007961FD"/>
    <w:rsid w:val="00796322"/>
    <w:rsid w:val="00796394"/>
    <w:rsid w:val="0079656E"/>
    <w:rsid w:val="00796E80"/>
    <w:rsid w:val="007971CF"/>
    <w:rsid w:val="007A1F9B"/>
    <w:rsid w:val="007A204E"/>
    <w:rsid w:val="007A261E"/>
    <w:rsid w:val="007A2C1D"/>
    <w:rsid w:val="007A3AEC"/>
    <w:rsid w:val="007A5C92"/>
    <w:rsid w:val="007A75DB"/>
    <w:rsid w:val="007A78DC"/>
    <w:rsid w:val="007A7905"/>
    <w:rsid w:val="007B0F18"/>
    <w:rsid w:val="007B2BB4"/>
    <w:rsid w:val="007B2D54"/>
    <w:rsid w:val="007B39C2"/>
    <w:rsid w:val="007B3C7F"/>
    <w:rsid w:val="007B3D05"/>
    <w:rsid w:val="007B4A6A"/>
    <w:rsid w:val="007B4C63"/>
    <w:rsid w:val="007B7482"/>
    <w:rsid w:val="007B794F"/>
    <w:rsid w:val="007B7BF0"/>
    <w:rsid w:val="007B7C82"/>
    <w:rsid w:val="007C03E6"/>
    <w:rsid w:val="007C2103"/>
    <w:rsid w:val="007C210B"/>
    <w:rsid w:val="007C2465"/>
    <w:rsid w:val="007C25A1"/>
    <w:rsid w:val="007C3142"/>
    <w:rsid w:val="007C3586"/>
    <w:rsid w:val="007C3DE5"/>
    <w:rsid w:val="007C3FE6"/>
    <w:rsid w:val="007C5437"/>
    <w:rsid w:val="007C5ACD"/>
    <w:rsid w:val="007C5C4E"/>
    <w:rsid w:val="007C7285"/>
    <w:rsid w:val="007D0DE4"/>
    <w:rsid w:val="007D1411"/>
    <w:rsid w:val="007D1732"/>
    <w:rsid w:val="007D2421"/>
    <w:rsid w:val="007D24D1"/>
    <w:rsid w:val="007D2733"/>
    <w:rsid w:val="007D27A8"/>
    <w:rsid w:val="007D27FD"/>
    <w:rsid w:val="007D31C0"/>
    <w:rsid w:val="007D37AB"/>
    <w:rsid w:val="007D3BA9"/>
    <w:rsid w:val="007D44DB"/>
    <w:rsid w:val="007D555C"/>
    <w:rsid w:val="007D5DE5"/>
    <w:rsid w:val="007D5E09"/>
    <w:rsid w:val="007E0258"/>
    <w:rsid w:val="007E05F3"/>
    <w:rsid w:val="007E1233"/>
    <w:rsid w:val="007E1D18"/>
    <w:rsid w:val="007E1EC6"/>
    <w:rsid w:val="007E27A1"/>
    <w:rsid w:val="007E2D9A"/>
    <w:rsid w:val="007E2E67"/>
    <w:rsid w:val="007E3078"/>
    <w:rsid w:val="007E3B6C"/>
    <w:rsid w:val="007E4EEC"/>
    <w:rsid w:val="007E5AE8"/>
    <w:rsid w:val="007E77B0"/>
    <w:rsid w:val="007F03E7"/>
    <w:rsid w:val="007F2B67"/>
    <w:rsid w:val="007F2C24"/>
    <w:rsid w:val="007F300A"/>
    <w:rsid w:val="007F3694"/>
    <w:rsid w:val="007F37E5"/>
    <w:rsid w:val="007F399E"/>
    <w:rsid w:val="007F4073"/>
    <w:rsid w:val="007F4EDE"/>
    <w:rsid w:val="007F5059"/>
    <w:rsid w:val="00800177"/>
    <w:rsid w:val="0080073F"/>
    <w:rsid w:val="00800AEC"/>
    <w:rsid w:val="008019A0"/>
    <w:rsid w:val="00801B05"/>
    <w:rsid w:val="00801E67"/>
    <w:rsid w:val="00804960"/>
    <w:rsid w:val="0080588E"/>
    <w:rsid w:val="00806127"/>
    <w:rsid w:val="00806F34"/>
    <w:rsid w:val="00807BED"/>
    <w:rsid w:val="00807C07"/>
    <w:rsid w:val="0081027C"/>
    <w:rsid w:val="008114DA"/>
    <w:rsid w:val="008115E5"/>
    <w:rsid w:val="00811C6A"/>
    <w:rsid w:val="00811CAA"/>
    <w:rsid w:val="00812D53"/>
    <w:rsid w:val="008148A8"/>
    <w:rsid w:val="00814AD5"/>
    <w:rsid w:val="00815255"/>
    <w:rsid w:val="00816F4C"/>
    <w:rsid w:val="00820D5B"/>
    <w:rsid w:val="00821558"/>
    <w:rsid w:val="0082540E"/>
    <w:rsid w:val="00825726"/>
    <w:rsid w:val="00825C2D"/>
    <w:rsid w:val="00826F92"/>
    <w:rsid w:val="00827176"/>
    <w:rsid w:val="008276DB"/>
    <w:rsid w:val="008304A0"/>
    <w:rsid w:val="00830ED3"/>
    <w:rsid w:val="00831284"/>
    <w:rsid w:val="00831B10"/>
    <w:rsid w:val="00833A40"/>
    <w:rsid w:val="00834579"/>
    <w:rsid w:val="00834754"/>
    <w:rsid w:val="00835B9C"/>
    <w:rsid w:val="00836602"/>
    <w:rsid w:val="008369FB"/>
    <w:rsid w:val="00837770"/>
    <w:rsid w:val="00837CEE"/>
    <w:rsid w:val="008406D0"/>
    <w:rsid w:val="008409D2"/>
    <w:rsid w:val="00840C2B"/>
    <w:rsid w:val="00841112"/>
    <w:rsid w:val="008414B1"/>
    <w:rsid w:val="00841522"/>
    <w:rsid w:val="008416B6"/>
    <w:rsid w:val="008431D3"/>
    <w:rsid w:val="008433C5"/>
    <w:rsid w:val="00843C3F"/>
    <w:rsid w:val="00843E8D"/>
    <w:rsid w:val="00844226"/>
    <w:rsid w:val="0084468F"/>
    <w:rsid w:val="00844E95"/>
    <w:rsid w:val="0084769E"/>
    <w:rsid w:val="00847E70"/>
    <w:rsid w:val="00850D3A"/>
    <w:rsid w:val="00852669"/>
    <w:rsid w:val="00852D97"/>
    <w:rsid w:val="00852FF3"/>
    <w:rsid w:val="00853279"/>
    <w:rsid w:val="00853859"/>
    <w:rsid w:val="00853CBB"/>
    <w:rsid w:val="00854F6A"/>
    <w:rsid w:val="00855EE5"/>
    <w:rsid w:val="00856098"/>
    <w:rsid w:val="00856268"/>
    <w:rsid w:val="0085655F"/>
    <w:rsid w:val="00860B87"/>
    <w:rsid w:val="00862DE1"/>
    <w:rsid w:val="0086367C"/>
    <w:rsid w:val="008637D1"/>
    <w:rsid w:val="00863C16"/>
    <w:rsid w:val="00863C25"/>
    <w:rsid w:val="0086404A"/>
    <w:rsid w:val="0086433E"/>
    <w:rsid w:val="00864377"/>
    <w:rsid w:val="0086471A"/>
    <w:rsid w:val="00865893"/>
    <w:rsid w:val="00865ADA"/>
    <w:rsid w:val="00865CE1"/>
    <w:rsid w:val="0086603C"/>
    <w:rsid w:val="00867C7A"/>
    <w:rsid w:val="00871340"/>
    <w:rsid w:val="00871830"/>
    <w:rsid w:val="00871B40"/>
    <w:rsid w:val="00871C67"/>
    <w:rsid w:val="00872A59"/>
    <w:rsid w:val="00872C7A"/>
    <w:rsid w:val="0087346E"/>
    <w:rsid w:val="008736D6"/>
    <w:rsid w:val="00873734"/>
    <w:rsid w:val="00875F54"/>
    <w:rsid w:val="008760C1"/>
    <w:rsid w:val="008765B7"/>
    <w:rsid w:val="00877070"/>
    <w:rsid w:val="008771C9"/>
    <w:rsid w:val="008778AA"/>
    <w:rsid w:val="008805DC"/>
    <w:rsid w:val="00880697"/>
    <w:rsid w:val="00881738"/>
    <w:rsid w:val="00881C56"/>
    <w:rsid w:val="008820E2"/>
    <w:rsid w:val="00882BC9"/>
    <w:rsid w:val="00882FD7"/>
    <w:rsid w:val="00883153"/>
    <w:rsid w:val="00883977"/>
    <w:rsid w:val="00883C29"/>
    <w:rsid w:val="00883C83"/>
    <w:rsid w:val="00883F86"/>
    <w:rsid w:val="008846B4"/>
    <w:rsid w:val="0088505A"/>
    <w:rsid w:val="00885760"/>
    <w:rsid w:val="00885836"/>
    <w:rsid w:val="00885B50"/>
    <w:rsid w:val="00886147"/>
    <w:rsid w:val="008867ED"/>
    <w:rsid w:val="008870CC"/>
    <w:rsid w:val="00887401"/>
    <w:rsid w:val="00890465"/>
    <w:rsid w:val="008905C1"/>
    <w:rsid w:val="00891789"/>
    <w:rsid w:val="00891BC3"/>
    <w:rsid w:val="00891F3E"/>
    <w:rsid w:val="00892136"/>
    <w:rsid w:val="008925F2"/>
    <w:rsid w:val="00892C1F"/>
    <w:rsid w:val="0089333C"/>
    <w:rsid w:val="00894A91"/>
    <w:rsid w:val="00895E05"/>
    <w:rsid w:val="00896CBF"/>
    <w:rsid w:val="00896E82"/>
    <w:rsid w:val="0089777B"/>
    <w:rsid w:val="00897953"/>
    <w:rsid w:val="00897BEC"/>
    <w:rsid w:val="008A2571"/>
    <w:rsid w:val="008A44FB"/>
    <w:rsid w:val="008A4E07"/>
    <w:rsid w:val="008A55FE"/>
    <w:rsid w:val="008A666A"/>
    <w:rsid w:val="008A6AB4"/>
    <w:rsid w:val="008A75CE"/>
    <w:rsid w:val="008A7666"/>
    <w:rsid w:val="008B0705"/>
    <w:rsid w:val="008B0C3D"/>
    <w:rsid w:val="008B1809"/>
    <w:rsid w:val="008B2164"/>
    <w:rsid w:val="008B3B34"/>
    <w:rsid w:val="008B5041"/>
    <w:rsid w:val="008B5776"/>
    <w:rsid w:val="008B5DA0"/>
    <w:rsid w:val="008B6982"/>
    <w:rsid w:val="008B7FB6"/>
    <w:rsid w:val="008C17DE"/>
    <w:rsid w:val="008C1F0B"/>
    <w:rsid w:val="008C67A0"/>
    <w:rsid w:val="008D006A"/>
    <w:rsid w:val="008D2C47"/>
    <w:rsid w:val="008D3952"/>
    <w:rsid w:val="008D3AA3"/>
    <w:rsid w:val="008D3F70"/>
    <w:rsid w:val="008D42AB"/>
    <w:rsid w:val="008D4519"/>
    <w:rsid w:val="008D577E"/>
    <w:rsid w:val="008D5865"/>
    <w:rsid w:val="008D59B7"/>
    <w:rsid w:val="008D6403"/>
    <w:rsid w:val="008D65E2"/>
    <w:rsid w:val="008D6667"/>
    <w:rsid w:val="008D7297"/>
    <w:rsid w:val="008D75BE"/>
    <w:rsid w:val="008E02DC"/>
    <w:rsid w:val="008E044C"/>
    <w:rsid w:val="008E0DAC"/>
    <w:rsid w:val="008E1348"/>
    <w:rsid w:val="008E2660"/>
    <w:rsid w:val="008E3D84"/>
    <w:rsid w:val="008E3DC0"/>
    <w:rsid w:val="008E4031"/>
    <w:rsid w:val="008E40D5"/>
    <w:rsid w:val="008E4597"/>
    <w:rsid w:val="008E4761"/>
    <w:rsid w:val="008E6294"/>
    <w:rsid w:val="008E6463"/>
    <w:rsid w:val="008E6465"/>
    <w:rsid w:val="008E69CB"/>
    <w:rsid w:val="008E6CBB"/>
    <w:rsid w:val="008E6EB4"/>
    <w:rsid w:val="008F0515"/>
    <w:rsid w:val="008F079A"/>
    <w:rsid w:val="008F0FC5"/>
    <w:rsid w:val="008F1615"/>
    <w:rsid w:val="008F1738"/>
    <w:rsid w:val="008F189B"/>
    <w:rsid w:val="008F1BDA"/>
    <w:rsid w:val="008F27B5"/>
    <w:rsid w:val="008F38AA"/>
    <w:rsid w:val="008F39B6"/>
    <w:rsid w:val="008F4972"/>
    <w:rsid w:val="008F4B90"/>
    <w:rsid w:val="008F5DA1"/>
    <w:rsid w:val="008F6470"/>
    <w:rsid w:val="008F74EC"/>
    <w:rsid w:val="009006ED"/>
    <w:rsid w:val="00901131"/>
    <w:rsid w:val="00903FB3"/>
    <w:rsid w:val="0090493E"/>
    <w:rsid w:val="009050B2"/>
    <w:rsid w:val="00905DD5"/>
    <w:rsid w:val="00905F40"/>
    <w:rsid w:val="0090649A"/>
    <w:rsid w:val="00906637"/>
    <w:rsid w:val="00906786"/>
    <w:rsid w:val="00907CFD"/>
    <w:rsid w:val="00910E59"/>
    <w:rsid w:val="009112FD"/>
    <w:rsid w:val="00911557"/>
    <w:rsid w:val="0091254F"/>
    <w:rsid w:val="00912B01"/>
    <w:rsid w:val="00912DA5"/>
    <w:rsid w:val="00913B49"/>
    <w:rsid w:val="00913BA7"/>
    <w:rsid w:val="00914DC0"/>
    <w:rsid w:val="00915AE0"/>
    <w:rsid w:val="0091697C"/>
    <w:rsid w:val="00916F67"/>
    <w:rsid w:val="009170AC"/>
    <w:rsid w:val="00917FAB"/>
    <w:rsid w:val="009208E9"/>
    <w:rsid w:val="00921AB0"/>
    <w:rsid w:val="00921F38"/>
    <w:rsid w:val="00921FF3"/>
    <w:rsid w:val="00923179"/>
    <w:rsid w:val="0092376E"/>
    <w:rsid w:val="00923960"/>
    <w:rsid w:val="009248EC"/>
    <w:rsid w:val="0092529B"/>
    <w:rsid w:val="009260D5"/>
    <w:rsid w:val="00926E12"/>
    <w:rsid w:val="00927074"/>
    <w:rsid w:val="009270DA"/>
    <w:rsid w:val="00927D6D"/>
    <w:rsid w:val="009317CF"/>
    <w:rsid w:val="00933674"/>
    <w:rsid w:val="00936617"/>
    <w:rsid w:val="00936FC2"/>
    <w:rsid w:val="009372F3"/>
    <w:rsid w:val="00937C4E"/>
    <w:rsid w:val="00940403"/>
    <w:rsid w:val="00940D93"/>
    <w:rsid w:val="00941879"/>
    <w:rsid w:val="0094196B"/>
    <w:rsid w:val="0094303D"/>
    <w:rsid w:val="00943122"/>
    <w:rsid w:val="00943A8B"/>
    <w:rsid w:val="00943BC7"/>
    <w:rsid w:val="0094485F"/>
    <w:rsid w:val="00944DDC"/>
    <w:rsid w:val="00945389"/>
    <w:rsid w:val="00945B94"/>
    <w:rsid w:val="00946964"/>
    <w:rsid w:val="00947259"/>
    <w:rsid w:val="00947F25"/>
    <w:rsid w:val="00950CFF"/>
    <w:rsid w:val="0095119B"/>
    <w:rsid w:val="00951968"/>
    <w:rsid w:val="00951ED0"/>
    <w:rsid w:val="0095203A"/>
    <w:rsid w:val="0095215C"/>
    <w:rsid w:val="00954208"/>
    <w:rsid w:val="00954287"/>
    <w:rsid w:val="00954B90"/>
    <w:rsid w:val="00954C08"/>
    <w:rsid w:val="00955286"/>
    <w:rsid w:val="009558B3"/>
    <w:rsid w:val="00955FD9"/>
    <w:rsid w:val="0096004F"/>
    <w:rsid w:val="009604A6"/>
    <w:rsid w:val="009614F8"/>
    <w:rsid w:val="00961A6A"/>
    <w:rsid w:val="00962CC7"/>
    <w:rsid w:val="00962D85"/>
    <w:rsid w:val="009638FC"/>
    <w:rsid w:val="00967648"/>
    <w:rsid w:val="009702E7"/>
    <w:rsid w:val="009703EC"/>
    <w:rsid w:val="00970C78"/>
    <w:rsid w:val="00971543"/>
    <w:rsid w:val="009722A3"/>
    <w:rsid w:val="00972460"/>
    <w:rsid w:val="00972A5A"/>
    <w:rsid w:val="009730F0"/>
    <w:rsid w:val="00973C6F"/>
    <w:rsid w:val="00975357"/>
    <w:rsid w:val="00976015"/>
    <w:rsid w:val="00977106"/>
    <w:rsid w:val="00977A5B"/>
    <w:rsid w:val="009800FA"/>
    <w:rsid w:val="0098127F"/>
    <w:rsid w:val="009812B6"/>
    <w:rsid w:val="00981A89"/>
    <w:rsid w:val="00981EB2"/>
    <w:rsid w:val="00982DAB"/>
    <w:rsid w:val="0098633A"/>
    <w:rsid w:val="00986951"/>
    <w:rsid w:val="00987A7F"/>
    <w:rsid w:val="00987E67"/>
    <w:rsid w:val="0099059B"/>
    <w:rsid w:val="00991071"/>
    <w:rsid w:val="00991579"/>
    <w:rsid w:val="0099166F"/>
    <w:rsid w:val="009916A7"/>
    <w:rsid w:val="00992518"/>
    <w:rsid w:val="00992BF2"/>
    <w:rsid w:val="00994739"/>
    <w:rsid w:val="0099597B"/>
    <w:rsid w:val="00995A15"/>
    <w:rsid w:val="009964D2"/>
    <w:rsid w:val="00996EA4"/>
    <w:rsid w:val="009A1053"/>
    <w:rsid w:val="009A17A8"/>
    <w:rsid w:val="009A2515"/>
    <w:rsid w:val="009A3830"/>
    <w:rsid w:val="009A4CAA"/>
    <w:rsid w:val="009A5D30"/>
    <w:rsid w:val="009A65E2"/>
    <w:rsid w:val="009A7122"/>
    <w:rsid w:val="009A71F6"/>
    <w:rsid w:val="009A76D7"/>
    <w:rsid w:val="009B03CB"/>
    <w:rsid w:val="009B0A44"/>
    <w:rsid w:val="009B1075"/>
    <w:rsid w:val="009B3B44"/>
    <w:rsid w:val="009B40F4"/>
    <w:rsid w:val="009B5412"/>
    <w:rsid w:val="009B5829"/>
    <w:rsid w:val="009B6DA2"/>
    <w:rsid w:val="009B6EF9"/>
    <w:rsid w:val="009B7568"/>
    <w:rsid w:val="009B791B"/>
    <w:rsid w:val="009B7CAE"/>
    <w:rsid w:val="009C0510"/>
    <w:rsid w:val="009C055D"/>
    <w:rsid w:val="009C226B"/>
    <w:rsid w:val="009C289F"/>
    <w:rsid w:val="009C4647"/>
    <w:rsid w:val="009C498D"/>
    <w:rsid w:val="009C4A7D"/>
    <w:rsid w:val="009C4EEA"/>
    <w:rsid w:val="009C4F7B"/>
    <w:rsid w:val="009C61B0"/>
    <w:rsid w:val="009C6628"/>
    <w:rsid w:val="009C67EA"/>
    <w:rsid w:val="009C76A5"/>
    <w:rsid w:val="009C79C3"/>
    <w:rsid w:val="009C7FDC"/>
    <w:rsid w:val="009D147F"/>
    <w:rsid w:val="009D1867"/>
    <w:rsid w:val="009D18F8"/>
    <w:rsid w:val="009D1D52"/>
    <w:rsid w:val="009D31DE"/>
    <w:rsid w:val="009D391C"/>
    <w:rsid w:val="009D3A44"/>
    <w:rsid w:val="009D62B2"/>
    <w:rsid w:val="009D6747"/>
    <w:rsid w:val="009D6776"/>
    <w:rsid w:val="009D6D3E"/>
    <w:rsid w:val="009D6E91"/>
    <w:rsid w:val="009D76BB"/>
    <w:rsid w:val="009D7731"/>
    <w:rsid w:val="009D79E7"/>
    <w:rsid w:val="009E0210"/>
    <w:rsid w:val="009E0BEE"/>
    <w:rsid w:val="009E2AA1"/>
    <w:rsid w:val="009E2C44"/>
    <w:rsid w:val="009E31FD"/>
    <w:rsid w:val="009E46D8"/>
    <w:rsid w:val="009E570E"/>
    <w:rsid w:val="009E5EB4"/>
    <w:rsid w:val="009E6443"/>
    <w:rsid w:val="009E73B6"/>
    <w:rsid w:val="009E743B"/>
    <w:rsid w:val="009F0620"/>
    <w:rsid w:val="009F0C54"/>
    <w:rsid w:val="009F0CCF"/>
    <w:rsid w:val="009F2074"/>
    <w:rsid w:val="009F20B2"/>
    <w:rsid w:val="009F22DC"/>
    <w:rsid w:val="009F4161"/>
    <w:rsid w:val="009F49E4"/>
    <w:rsid w:val="009F5ACE"/>
    <w:rsid w:val="009F6077"/>
    <w:rsid w:val="009F6573"/>
    <w:rsid w:val="009F74D8"/>
    <w:rsid w:val="00A00631"/>
    <w:rsid w:val="00A01ECE"/>
    <w:rsid w:val="00A0266A"/>
    <w:rsid w:val="00A0399B"/>
    <w:rsid w:val="00A03FF6"/>
    <w:rsid w:val="00A0591E"/>
    <w:rsid w:val="00A0744E"/>
    <w:rsid w:val="00A07520"/>
    <w:rsid w:val="00A07584"/>
    <w:rsid w:val="00A108F0"/>
    <w:rsid w:val="00A118BF"/>
    <w:rsid w:val="00A120DC"/>
    <w:rsid w:val="00A12537"/>
    <w:rsid w:val="00A13086"/>
    <w:rsid w:val="00A13648"/>
    <w:rsid w:val="00A13DBC"/>
    <w:rsid w:val="00A14916"/>
    <w:rsid w:val="00A14CC8"/>
    <w:rsid w:val="00A17205"/>
    <w:rsid w:val="00A1756B"/>
    <w:rsid w:val="00A17A85"/>
    <w:rsid w:val="00A20271"/>
    <w:rsid w:val="00A2228B"/>
    <w:rsid w:val="00A24359"/>
    <w:rsid w:val="00A24369"/>
    <w:rsid w:val="00A24384"/>
    <w:rsid w:val="00A24652"/>
    <w:rsid w:val="00A25DB6"/>
    <w:rsid w:val="00A273A0"/>
    <w:rsid w:val="00A27936"/>
    <w:rsid w:val="00A32136"/>
    <w:rsid w:val="00A32477"/>
    <w:rsid w:val="00A324D2"/>
    <w:rsid w:val="00A32573"/>
    <w:rsid w:val="00A326B9"/>
    <w:rsid w:val="00A33270"/>
    <w:rsid w:val="00A332FC"/>
    <w:rsid w:val="00A3357D"/>
    <w:rsid w:val="00A33618"/>
    <w:rsid w:val="00A339E8"/>
    <w:rsid w:val="00A35155"/>
    <w:rsid w:val="00A36112"/>
    <w:rsid w:val="00A3699A"/>
    <w:rsid w:val="00A369D6"/>
    <w:rsid w:val="00A36C9F"/>
    <w:rsid w:val="00A40123"/>
    <w:rsid w:val="00A4032C"/>
    <w:rsid w:val="00A40CB9"/>
    <w:rsid w:val="00A40DAB"/>
    <w:rsid w:val="00A41FFB"/>
    <w:rsid w:val="00A42876"/>
    <w:rsid w:val="00A42E9F"/>
    <w:rsid w:val="00A42ED9"/>
    <w:rsid w:val="00A44E9E"/>
    <w:rsid w:val="00A4553A"/>
    <w:rsid w:val="00A45A6C"/>
    <w:rsid w:val="00A47249"/>
    <w:rsid w:val="00A5062A"/>
    <w:rsid w:val="00A50F06"/>
    <w:rsid w:val="00A51958"/>
    <w:rsid w:val="00A52408"/>
    <w:rsid w:val="00A526CD"/>
    <w:rsid w:val="00A530D1"/>
    <w:rsid w:val="00A535E5"/>
    <w:rsid w:val="00A538A8"/>
    <w:rsid w:val="00A53BCF"/>
    <w:rsid w:val="00A54B5E"/>
    <w:rsid w:val="00A54F34"/>
    <w:rsid w:val="00A55834"/>
    <w:rsid w:val="00A55C87"/>
    <w:rsid w:val="00A55E75"/>
    <w:rsid w:val="00A579AD"/>
    <w:rsid w:val="00A57A90"/>
    <w:rsid w:val="00A60B2A"/>
    <w:rsid w:val="00A6259D"/>
    <w:rsid w:val="00A6321E"/>
    <w:rsid w:val="00A64F09"/>
    <w:rsid w:val="00A650D2"/>
    <w:rsid w:val="00A6541E"/>
    <w:rsid w:val="00A66748"/>
    <w:rsid w:val="00A70AA1"/>
    <w:rsid w:val="00A71056"/>
    <w:rsid w:val="00A71C23"/>
    <w:rsid w:val="00A72565"/>
    <w:rsid w:val="00A73A25"/>
    <w:rsid w:val="00A74132"/>
    <w:rsid w:val="00A7544F"/>
    <w:rsid w:val="00A76985"/>
    <w:rsid w:val="00A76CD4"/>
    <w:rsid w:val="00A7714A"/>
    <w:rsid w:val="00A77543"/>
    <w:rsid w:val="00A77B21"/>
    <w:rsid w:val="00A77CC1"/>
    <w:rsid w:val="00A805C2"/>
    <w:rsid w:val="00A80B7D"/>
    <w:rsid w:val="00A81A17"/>
    <w:rsid w:val="00A81D6C"/>
    <w:rsid w:val="00A8239D"/>
    <w:rsid w:val="00A8256C"/>
    <w:rsid w:val="00A82A0E"/>
    <w:rsid w:val="00A84387"/>
    <w:rsid w:val="00A85626"/>
    <w:rsid w:val="00A860D1"/>
    <w:rsid w:val="00A86957"/>
    <w:rsid w:val="00A86D2B"/>
    <w:rsid w:val="00A86EA9"/>
    <w:rsid w:val="00A87722"/>
    <w:rsid w:val="00A92129"/>
    <w:rsid w:val="00A92AD8"/>
    <w:rsid w:val="00A93673"/>
    <w:rsid w:val="00A93C42"/>
    <w:rsid w:val="00A94516"/>
    <w:rsid w:val="00A94AAC"/>
    <w:rsid w:val="00A96E10"/>
    <w:rsid w:val="00A973B8"/>
    <w:rsid w:val="00A97661"/>
    <w:rsid w:val="00AA0616"/>
    <w:rsid w:val="00AA0D7D"/>
    <w:rsid w:val="00AA152F"/>
    <w:rsid w:val="00AA20D4"/>
    <w:rsid w:val="00AA216B"/>
    <w:rsid w:val="00AA2363"/>
    <w:rsid w:val="00AA24C8"/>
    <w:rsid w:val="00AA2878"/>
    <w:rsid w:val="00AA28D9"/>
    <w:rsid w:val="00AA3675"/>
    <w:rsid w:val="00AA3740"/>
    <w:rsid w:val="00AA424F"/>
    <w:rsid w:val="00AA5B69"/>
    <w:rsid w:val="00AA5B9A"/>
    <w:rsid w:val="00AA6763"/>
    <w:rsid w:val="00AA6929"/>
    <w:rsid w:val="00AA6F99"/>
    <w:rsid w:val="00AA7563"/>
    <w:rsid w:val="00AA7A44"/>
    <w:rsid w:val="00AA7FBE"/>
    <w:rsid w:val="00AB1B7C"/>
    <w:rsid w:val="00AB2372"/>
    <w:rsid w:val="00AB245F"/>
    <w:rsid w:val="00AB286C"/>
    <w:rsid w:val="00AB28D0"/>
    <w:rsid w:val="00AB303B"/>
    <w:rsid w:val="00AB325E"/>
    <w:rsid w:val="00AB4738"/>
    <w:rsid w:val="00AB4E6C"/>
    <w:rsid w:val="00AB504E"/>
    <w:rsid w:val="00AB5CB5"/>
    <w:rsid w:val="00AB6646"/>
    <w:rsid w:val="00AB6FB7"/>
    <w:rsid w:val="00AB7B70"/>
    <w:rsid w:val="00AC0821"/>
    <w:rsid w:val="00AC0D6B"/>
    <w:rsid w:val="00AC0E0F"/>
    <w:rsid w:val="00AC14EF"/>
    <w:rsid w:val="00AC19AA"/>
    <w:rsid w:val="00AC1A93"/>
    <w:rsid w:val="00AC1F26"/>
    <w:rsid w:val="00AC2447"/>
    <w:rsid w:val="00AC3B3F"/>
    <w:rsid w:val="00AC4738"/>
    <w:rsid w:val="00AC4E71"/>
    <w:rsid w:val="00AC5F95"/>
    <w:rsid w:val="00AC67DA"/>
    <w:rsid w:val="00AC79ED"/>
    <w:rsid w:val="00AC7EE0"/>
    <w:rsid w:val="00AD255B"/>
    <w:rsid w:val="00AD25EB"/>
    <w:rsid w:val="00AD3642"/>
    <w:rsid w:val="00AD425B"/>
    <w:rsid w:val="00AD45E0"/>
    <w:rsid w:val="00AD57B4"/>
    <w:rsid w:val="00AD5AA6"/>
    <w:rsid w:val="00AD72E3"/>
    <w:rsid w:val="00AD7F92"/>
    <w:rsid w:val="00AE0C74"/>
    <w:rsid w:val="00AE22AF"/>
    <w:rsid w:val="00AE2454"/>
    <w:rsid w:val="00AE2A5B"/>
    <w:rsid w:val="00AE398D"/>
    <w:rsid w:val="00AE5995"/>
    <w:rsid w:val="00AE5FA4"/>
    <w:rsid w:val="00AE6BB5"/>
    <w:rsid w:val="00AE7644"/>
    <w:rsid w:val="00AE7A90"/>
    <w:rsid w:val="00AE7B85"/>
    <w:rsid w:val="00AF007F"/>
    <w:rsid w:val="00AF085A"/>
    <w:rsid w:val="00AF0962"/>
    <w:rsid w:val="00AF28B7"/>
    <w:rsid w:val="00AF59DC"/>
    <w:rsid w:val="00AF6E13"/>
    <w:rsid w:val="00AF6FFE"/>
    <w:rsid w:val="00AF7494"/>
    <w:rsid w:val="00B007FF"/>
    <w:rsid w:val="00B00950"/>
    <w:rsid w:val="00B00B0B"/>
    <w:rsid w:val="00B013EF"/>
    <w:rsid w:val="00B0202B"/>
    <w:rsid w:val="00B02CCE"/>
    <w:rsid w:val="00B030E2"/>
    <w:rsid w:val="00B03C82"/>
    <w:rsid w:val="00B04DE1"/>
    <w:rsid w:val="00B05550"/>
    <w:rsid w:val="00B05C40"/>
    <w:rsid w:val="00B05E84"/>
    <w:rsid w:val="00B069D1"/>
    <w:rsid w:val="00B06B24"/>
    <w:rsid w:val="00B072F8"/>
    <w:rsid w:val="00B113B2"/>
    <w:rsid w:val="00B11543"/>
    <w:rsid w:val="00B12370"/>
    <w:rsid w:val="00B13224"/>
    <w:rsid w:val="00B134BA"/>
    <w:rsid w:val="00B13E5F"/>
    <w:rsid w:val="00B14076"/>
    <w:rsid w:val="00B143E0"/>
    <w:rsid w:val="00B144F5"/>
    <w:rsid w:val="00B1454B"/>
    <w:rsid w:val="00B1462B"/>
    <w:rsid w:val="00B14A4C"/>
    <w:rsid w:val="00B16121"/>
    <w:rsid w:val="00B168B5"/>
    <w:rsid w:val="00B17627"/>
    <w:rsid w:val="00B177C5"/>
    <w:rsid w:val="00B21246"/>
    <w:rsid w:val="00B2148C"/>
    <w:rsid w:val="00B215E4"/>
    <w:rsid w:val="00B22258"/>
    <w:rsid w:val="00B23ED5"/>
    <w:rsid w:val="00B26212"/>
    <w:rsid w:val="00B27403"/>
    <w:rsid w:val="00B276B5"/>
    <w:rsid w:val="00B2799D"/>
    <w:rsid w:val="00B30997"/>
    <w:rsid w:val="00B30C00"/>
    <w:rsid w:val="00B3192A"/>
    <w:rsid w:val="00B32017"/>
    <w:rsid w:val="00B32F62"/>
    <w:rsid w:val="00B34575"/>
    <w:rsid w:val="00B3596C"/>
    <w:rsid w:val="00B362B7"/>
    <w:rsid w:val="00B36AA5"/>
    <w:rsid w:val="00B36C16"/>
    <w:rsid w:val="00B3705B"/>
    <w:rsid w:val="00B37AED"/>
    <w:rsid w:val="00B37D4D"/>
    <w:rsid w:val="00B41409"/>
    <w:rsid w:val="00B417AE"/>
    <w:rsid w:val="00B4195E"/>
    <w:rsid w:val="00B42498"/>
    <w:rsid w:val="00B43067"/>
    <w:rsid w:val="00B43D83"/>
    <w:rsid w:val="00B443BF"/>
    <w:rsid w:val="00B44782"/>
    <w:rsid w:val="00B46146"/>
    <w:rsid w:val="00B467F8"/>
    <w:rsid w:val="00B46EA1"/>
    <w:rsid w:val="00B47BDF"/>
    <w:rsid w:val="00B5032F"/>
    <w:rsid w:val="00B512D0"/>
    <w:rsid w:val="00B517CB"/>
    <w:rsid w:val="00B517D7"/>
    <w:rsid w:val="00B51C1B"/>
    <w:rsid w:val="00B52FD2"/>
    <w:rsid w:val="00B530F1"/>
    <w:rsid w:val="00B535F7"/>
    <w:rsid w:val="00B53CE5"/>
    <w:rsid w:val="00B53E18"/>
    <w:rsid w:val="00B54836"/>
    <w:rsid w:val="00B54FC9"/>
    <w:rsid w:val="00B55587"/>
    <w:rsid w:val="00B55F9A"/>
    <w:rsid w:val="00B56BD2"/>
    <w:rsid w:val="00B574D8"/>
    <w:rsid w:val="00B60A1E"/>
    <w:rsid w:val="00B60FCE"/>
    <w:rsid w:val="00B61241"/>
    <w:rsid w:val="00B639C6"/>
    <w:rsid w:val="00B6469A"/>
    <w:rsid w:val="00B65B66"/>
    <w:rsid w:val="00B660AC"/>
    <w:rsid w:val="00B66AC5"/>
    <w:rsid w:val="00B66C68"/>
    <w:rsid w:val="00B67D8C"/>
    <w:rsid w:val="00B701D3"/>
    <w:rsid w:val="00B70FAA"/>
    <w:rsid w:val="00B71701"/>
    <w:rsid w:val="00B71C73"/>
    <w:rsid w:val="00B72228"/>
    <w:rsid w:val="00B73DB7"/>
    <w:rsid w:val="00B73ED1"/>
    <w:rsid w:val="00B746F3"/>
    <w:rsid w:val="00B74EED"/>
    <w:rsid w:val="00B76965"/>
    <w:rsid w:val="00B76F42"/>
    <w:rsid w:val="00B7717D"/>
    <w:rsid w:val="00B77B85"/>
    <w:rsid w:val="00B80C29"/>
    <w:rsid w:val="00B80C47"/>
    <w:rsid w:val="00B81578"/>
    <w:rsid w:val="00B827B8"/>
    <w:rsid w:val="00B82A8C"/>
    <w:rsid w:val="00B84A19"/>
    <w:rsid w:val="00B850B0"/>
    <w:rsid w:val="00B8559E"/>
    <w:rsid w:val="00B85F60"/>
    <w:rsid w:val="00B86A44"/>
    <w:rsid w:val="00B86C41"/>
    <w:rsid w:val="00B86C55"/>
    <w:rsid w:val="00B87C14"/>
    <w:rsid w:val="00B911C0"/>
    <w:rsid w:val="00B929BF"/>
    <w:rsid w:val="00B93188"/>
    <w:rsid w:val="00B9357C"/>
    <w:rsid w:val="00B94E75"/>
    <w:rsid w:val="00B95803"/>
    <w:rsid w:val="00B95860"/>
    <w:rsid w:val="00B95B8C"/>
    <w:rsid w:val="00B95BEA"/>
    <w:rsid w:val="00B96BE7"/>
    <w:rsid w:val="00B97AFE"/>
    <w:rsid w:val="00BA1183"/>
    <w:rsid w:val="00BA1781"/>
    <w:rsid w:val="00BA1C31"/>
    <w:rsid w:val="00BA2965"/>
    <w:rsid w:val="00BA2967"/>
    <w:rsid w:val="00BA3E46"/>
    <w:rsid w:val="00BA4563"/>
    <w:rsid w:val="00BA5DBF"/>
    <w:rsid w:val="00BA6082"/>
    <w:rsid w:val="00BA62A0"/>
    <w:rsid w:val="00BA7012"/>
    <w:rsid w:val="00BA7449"/>
    <w:rsid w:val="00BA75C6"/>
    <w:rsid w:val="00BB0763"/>
    <w:rsid w:val="00BB0C37"/>
    <w:rsid w:val="00BB0E1F"/>
    <w:rsid w:val="00BB0F75"/>
    <w:rsid w:val="00BB110C"/>
    <w:rsid w:val="00BB13EF"/>
    <w:rsid w:val="00BB156E"/>
    <w:rsid w:val="00BB1AAB"/>
    <w:rsid w:val="00BB1E72"/>
    <w:rsid w:val="00BB23E2"/>
    <w:rsid w:val="00BB246A"/>
    <w:rsid w:val="00BB2715"/>
    <w:rsid w:val="00BB3766"/>
    <w:rsid w:val="00BB563B"/>
    <w:rsid w:val="00BB678E"/>
    <w:rsid w:val="00BC1C50"/>
    <w:rsid w:val="00BC2411"/>
    <w:rsid w:val="00BC2FD5"/>
    <w:rsid w:val="00BC3AB1"/>
    <w:rsid w:val="00BC51E0"/>
    <w:rsid w:val="00BC616A"/>
    <w:rsid w:val="00BC63A3"/>
    <w:rsid w:val="00BC687C"/>
    <w:rsid w:val="00BC7308"/>
    <w:rsid w:val="00BC737D"/>
    <w:rsid w:val="00BD138B"/>
    <w:rsid w:val="00BD13D7"/>
    <w:rsid w:val="00BD1FEC"/>
    <w:rsid w:val="00BD20B0"/>
    <w:rsid w:val="00BD2742"/>
    <w:rsid w:val="00BD3121"/>
    <w:rsid w:val="00BD55F4"/>
    <w:rsid w:val="00BD691B"/>
    <w:rsid w:val="00BD6B16"/>
    <w:rsid w:val="00BD70C1"/>
    <w:rsid w:val="00BE0A41"/>
    <w:rsid w:val="00BE1DE8"/>
    <w:rsid w:val="00BE36D1"/>
    <w:rsid w:val="00BE40F6"/>
    <w:rsid w:val="00BE42FD"/>
    <w:rsid w:val="00BE4DE9"/>
    <w:rsid w:val="00BE5B64"/>
    <w:rsid w:val="00BE5D26"/>
    <w:rsid w:val="00BE5D27"/>
    <w:rsid w:val="00BE61A0"/>
    <w:rsid w:val="00BE6927"/>
    <w:rsid w:val="00BE6BF1"/>
    <w:rsid w:val="00BE7179"/>
    <w:rsid w:val="00BE7AC1"/>
    <w:rsid w:val="00BE7EED"/>
    <w:rsid w:val="00BF03B3"/>
    <w:rsid w:val="00BF154C"/>
    <w:rsid w:val="00BF1B83"/>
    <w:rsid w:val="00BF2209"/>
    <w:rsid w:val="00BF2C34"/>
    <w:rsid w:val="00BF30D0"/>
    <w:rsid w:val="00BF3149"/>
    <w:rsid w:val="00BF528E"/>
    <w:rsid w:val="00BF6C9C"/>
    <w:rsid w:val="00C01A78"/>
    <w:rsid w:val="00C042DA"/>
    <w:rsid w:val="00C057A6"/>
    <w:rsid w:val="00C065F1"/>
    <w:rsid w:val="00C069EF"/>
    <w:rsid w:val="00C078E8"/>
    <w:rsid w:val="00C07922"/>
    <w:rsid w:val="00C07E1F"/>
    <w:rsid w:val="00C10356"/>
    <w:rsid w:val="00C106CF"/>
    <w:rsid w:val="00C11624"/>
    <w:rsid w:val="00C11D7D"/>
    <w:rsid w:val="00C140A7"/>
    <w:rsid w:val="00C14B18"/>
    <w:rsid w:val="00C14C84"/>
    <w:rsid w:val="00C16FF1"/>
    <w:rsid w:val="00C175CC"/>
    <w:rsid w:val="00C176C5"/>
    <w:rsid w:val="00C21C11"/>
    <w:rsid w:val="00C21DA7"/>
    <w:rsid w:val="00C23165"/>
    <w:rsid w:val="00C23349"/>
    <w:rsid w:val="00C234FD"/>
    <w:rsid w:val="00C23BDE"/>
    <w:rsid w:val="00C23CD9"/>
    <w:rsid w:val="00C24191"/>
    <w:rsid w:val="00C24EF2"/>
    <w:rsid w:val="00C2588B"/>
    <w:rsid w:val="00C26443"/>
    <w:rsid w:val="00C26B7A"/>
    <w:rsid w:val="00C27CD2"/>
    <w:rsid w:val="00C30924"/>
    <w:rsid w:val="00C32A4D"/>
    <w:rsid w:val="00C32C5D"/>
    <w:rsid w:val="00C32CBD"/>
    <w:rsid w:val="00C33899"/>
    <w:rsid w:val="00C338DE"/>
    <w:rsid w:val="00C33E99"/>
    <w:rsid w:val="00C349F2"/>
    <w:rsid w:val="00C34DD8"/>
    <w:rsid w:val="00C34ED9"/>
    <w:rsid w:val="00C35B4F"/>
    <w:rsid w:val="00C360C4"/>
    <w:rsid w:val="00C368E1"/>
    <w:rsid w:val="00C36A79"/>
    <w:rsid w:val="00C4040E"/>
    <w:rsid w:val="00C408F3"/>
    <w:rsid w:val="00C416B4"/>
    <w:rsid w:val="00C42205"/>
    <w:rsid w:val="00C42348"/>
    <w:rsid w:val="00C43391"/>
    <w:rsid w:val="00C43649"/>
    <w:rsid w:val="00C43A8D"/>
    <w:rsid w:val="00C443E4"/>
    <w:rsid w:val="00C444DA"/>
    <w:rsid w:val="00C45BB8"/>
    <w:rsid w:val="00C4714C"/>
    <w:rsid w:val="00C5260B"/>
    <w:rsid w:val="00C52B2B"/>
    <w:rsid w:val="00C52B4D"/>
    <w:rsid w:val="00C53202"/>
    <w:rsid w:val="00C54DC4"/>
    <w:rsid w:val="00C55304"/>
    <w:rsid w:val="00C557D3"/>
    <w:rsid w:val="00C57430"/>
    <w:rsid w:val="00C57919"/>
    <w:rsid w:val="00C57C27"/>
    <w:rsid w:val="00C607AA"/>
    <w:rsid w:val="00C60C7C"/>
    <w:rsid w:val="00C628D1"/>
    <w:rsid w:val="00C63F36"/>
    <w:rsid w:val="00C64A2E"/>
    <w:rsid w:val="00C64FB1"/>
    <w:rsid w:val="00C6514B"/>
    <w:rsid w:val="00C6567A"/>
    <w:rsid w:val="00C6580D"/>
    <w:rsid w:val="00C677E3"/>
    <w:rsid w:val="00C67D89"/>
    <w:rsid w:val="00C70913"/>
    <w:rsid w:val="00C7255A"/>
    <w:rsid w:val="00C72A19"/>
    <w:rsid w:val="00C72FEB"/>
    <w:rsid w:val="00C735E6"/>
    <w:rsid w:val="00C739B7"/>
    <w:rsid w:val="00C7412E"/>
    <w:rsid w:val="00C75A3B"/>
    <w:rsid w:val="00C76597"/>
    <w:rsid w:val="00C76F01"/>
    <w:rsid w:val="00C7750B"/>
    <w:rsid w:val="00C77AC2"/>
    <w:rsid w:val="00C80835"/>
    <w:rsid w:val="00C80BAD"/>
    <w:rsid w:val="00C80F86"/>
    <w:rsid w:val="00C8350F"/>
    <w:rsid w:val="00C83FDC"/>
    <w:rsid w:val="00C84776"/>
    <w:rsid w:val="00C84E75"/>
    <w:rsid w:val="00C85FF8"/>
    <w:rsid w:val="00C86632"/>
    <w:rsid w:val="00C914F0"/>
    <w:rsid w:val="00C91571"/>
    <w:rsid w:val="00C91757"/>
    <w:rsid w:val="00C929BB"/>
    <w:rsid w:val="00C93114"/>
    <w:rsid w:val="00C931FD"/>
    <w:rsid w:val="00C9324B"/>
    <w:rsid w:val="00C932CA"/>
    <w:rsid w:val="00C939DC"/>
    <w:rsid w:val="00C9524D"/>
    <w:rsid w:val="00C95886"/>
    <w:rsid w:val="00C96696"/>
    <w:rsid w:val="00C96FDD"/>
    <w:rsid w:val="00C972A6"/>
    <w:rsid w:val="00C97A00"/>
    <w:rsid w:val="00CA01F9"/>
    <w:rsid w:val="00CA0537"/>
    <w:rsid w:val="00CA1552"/>
    <w:rsid w:val="00CA271F"/>
    <w:rsid w:val="00CA4661"/>
    <w:rsid w:val="00CA54D1"/>
    <w:rsid w:val="00CA57CA"/>
    <w:rsid w:val="00CA61A9"/>
    <w:rsid w:val="00CA68B7"/>
    <w:rsid w:val="00CA7742"/>
    <w:rsid w:val="00CB002C"/>
    <w:rsid w:val="00CB043F"/>
    <w:rsid w:val="00CB1EEF"/>
    <w:rsid w:val="00CB2337"/>
    <w:rsid w:val="00CB34F2"/>
    <w:rsid w:val="00CB4D40"/>
    <w:rsid w:val="00CB4EA2"/>
    <w:rsid w:val="00CB5A2F"/>
    <w:rsid w:val="00CB7757"/>
    <w:rsid w:val="00CB7CB0"/>
    <w:rsid w:val="00CC0B10"/>
    <w:rsid w:val="00CC108B"/>
    <w:rsid w:val="00CC1153"/>
    <w:rsid w:val="00CC1EED"/>
    <w:rsid w:val="00CC1F0E"/>
    <w:rsid w:val="00CC289D"/>
    <w:rsid w:val="00CC2D4F"/>
    <w:rsid w:val="00CC2F4D"/>
    <w:rsid w:val="00CC4EFF"/>
    <w:rsid w:val="00CC506B"/>
    <w:rsid w:val="00CC5E40"/>
    <w:rsid w:val="00CC640C"/>
    <w:rsid w:val="00CC66DA"/>
    <w:rsid w:val="00CC7969"/>
    <w:rsid w:val="00CC7E03"/>
    <w:rsid w:val="00CD0E19"/>
    <w:rsid w:val="00CD104E"/>
    <w:rsid w:val="00CD12DC"/>
    <w:rsid w:val="00CD1894"/>
    <w:rsid w:val="00CD1BE7"/>
    <w:rsid w:val="00CD2C97"/>
    <w:rsid w:val="00CD2D44"/>
    <w:rsid w:val="00CD3ED2"/>
    <w:rsid w:val="00CD5067"/>
    <w:rsid w:val="00CD5F5B"/>
    <w:rsid w:val="00CD5F72"/>
    <w:rsid w:val="00CD7091"/>
    <w:rsid w:val="00CD72D4"/>
    <w:rsid w:val="00CD7FDF"/>
    <w:rsid w:val="00CE0FBB"/>
    <w:rsid w:val="00CE11CF"/>
    <w:rsid w:val="00CE14F5"/>
    <w:rsid w:val="00CE1C65"/>
    <w:rsid w:val="00CE1D01"/>
    <w:rsid w:val="00CE209D"/>
    <w:rsid w:val="00CE2968"/>
    <w:rsid w:val="00CE2F76"/>
    <w:rsid w:val="00CE352F"/>
    <w:rsid w:val="00CE35C7"/>
    <w:rsid w:val="00CE3C89"/>
    <w:rsid w:val="00CE5179"/>
    <w:rsid w:val="00CE528E"/>
    <w:rsid w:val="00CE6553"/>
    <w:rsid w:val="00CE704E"/>
    <w:rsid w:val="00CE7905"/>
    <w:rsid w:val="00CE7D85"/>
    <w:rsid w:val="00CF0C63"/>
    <w:rsid w:val="00CF1841"/>
    <w:rsid w:val="00CF1B0A"/>
    <w:rsid w:val="00CF24C8"/>
    <w:rsid w:val="00CF25BE"/>
    <w:rsid w:val="00CF3824"/>
    <w:rsid w:val="00CF3A3C"/>
    <w:rsid w:val="00CF3CDE"/>
    <w:rsid w:val="00CF4AE3"/>
    <w:rsid w:val="00CF5212"/>
    <w:rsid w:val="00CF5FC5"/>
    <w:rsid w:val="00CF632F"/>
    <w:rsid w:val="00CF7055"/>
    <w:rsid w:val="00D002F4"/>
    <w:rsid w:val="00D0057D"/>
    <w:rsid w:val="00D0087B"/>
    <w:rsid w:val="00D016B1"/>
    <w:rsid w:val="00D01753"/>
    <w:rsid w:val="00D01C49"/>
    <w:rsid w:val="00D03FC0"/>
    <w:rsid w:val="00D0401C"/>
    <w:rsid w:val="00D049B5"/>
    <w:rsid w:val="00D05505"/>
    <w:rsid w:val="00D057D0"/>
    <w:rsid w:val="00D06060"/>
    <w:rsid w:val="00D06B6E"/>
    <w:rsid w:val="00D07A15"/>
    <w:rsid w:val="00D11861"/>
    <w:rsid w:val="00D122B2"/>
    <w:rsid w:val="00D12499"/>
    <w:rsid w:val="00D1270E"/>
    <w:rsid w:val="00D12887"/>
    <w:rsid w:val="00D1298C"/>
    <w:rsid w:val="00D12BDE"/>
    <w:rsid w:val="00D13650"/>
    <w:rsid w:val="00D13930"/>
    <w:rsid w:val="00D14AB6"/>
    <w:rsid w:val="00D152B4"/>
    <w:rsid w:val="00D165B8"/>
    <w:rsid w:val="00D1673D"/>
    <w:rsid w:val="00D175D0"/>
    <w:rsid w:val="00D17A16"/>
    <w:rsid w:val="00D17F80"/>
    <w:rsid w:val="00D203EB"/>
    <w:rsid w:val="00D205B5"/>
    <w:rsid w:val="00D20BEC"/>
    <w:rsid w:val="00D20C1C"/>
    <w:rsid w:val="00D22152"/>
    <w:rsid w:val="00D22B99"/>
    <w:rsid w:val="00D2352A"/>
    <w:rsid w:val="00D23BAD"/>
    <w:rsid w:val="00D23BC5"/>
    <w:rsid w:val="00D23D29"/>
    <w:rsid w:val="00D241A6"/>
    <w:rsid w:val="00D246EA"/>
    <w:rsid w:val="00D24758"/>
    <w:rsid w:val="00D2652A"/>
    <w:rsid w:val="00D27C04"/>
    <w:rsid w:val="00D27ECC"/>
    <w:rsid w:val="00D308C1"/>
    <w:rsid w:val="00D308E2"/>
    <w:rsid w:val="00D30A83"/>
    <w:rsid w:val="00D30D10"/>
    <w:rsid w:val="00D30EA9"/>
    <w:rsid w:val="00D3160A"/>
    <w:rsid w:val="00D31B23"/>
    <w:rsid w:val="00D3286B"/>
    <w:rsid w:val="00D32AE9"/>
    <w:rsid w:val="00D34E36"/>
    <w:rsid w:val="00D3531A"/>
    <w:rsid w:val="00D376EE"/>
    <w:rsid w:val="00D37888"/>
    <w:rsid w:val="00D37DF5"/>
    <w:rsid w:val="00D41DE9"/>
    <w:rsid w:val="00D42339"/>
    <w:rsid w:val="00D437F2"/>
    <w:rsid w:val="00D43AA9"/>
    <w:rsid w:val="00D442EE"/>
    <w:rsid w:val="00D447E0"/>
    <w:rsid w:val="00D455BB"/>
    <w:rsid w:val="00D45ED5"/>
    <w:rsid w:val="00D465F0"/>
    <w:rsid w:val="00D473FA"/>
    <w:rsid w:val="00D47C67"/>
    <w:rsid w:val="00D47D03"/>
    <w:rsid w:val="00D47D52"/>
    <w:rsid w:val="00D5042E"/>
    <w:rsid w:val="00D50AE1"/>
    <w:rsid w:val="00D51296"/>
    <w:rsid w:val="00D52027"/>
    <w:rsid w:val="00D53BEE"/>
    <w:rsid w:val="00D5542B"/>
    <w:rsid w:val="00D55482"/>
    <w:rsid w:val="00D554D9"/>
    <w:rsid w:val="00D56292"/>
    <w:rsid w:val="00D5692D"/>
    <w:rsid w:val="00D56BBA"/>
    <w:rsid w:val="00D5744B"/>
    <w:rsid w:val="00D60213"/>
    <w:rsid w:val="00D62387"/>
    <w:rsid w:val="00D64214"/>
    <w:rsid w:val="00D644A3"/>
    <w:rsid w:val="00D65132"/>
    <w:rsid w:val="00D65CCD"/>
    <w:rsid w:val="00D6734B"/>
    <w:rsid w:val="00D6738B"/>
    <w:rsid w:val="00D710F0"/>
    <w:rsid w:val="00D71A92"/>
    <w:rsid w:val="00D71D1E"/>
    <w:rsid w:val="00D72698"/>
    <w:rsid w:val="00D72933"/>
    <w:rsid w:val="00D72A17"/>
    <w:rsid w:val="00D7342E"/>
    <w:rsid w:val="00D73567"/>
    <w:rsid w:val="00D74CB7"/>
    <w:rsid w:val="00D759F3"/>
    <w:rsid w:val="00D75B35"/>
    <w:rsid w:val="00D75FA0"/>
    <w:rsid w:val="00D761C1"/>
    <w:rsid w:val="00D76508"/>
    <w:rsid w:val="00D76842"/>
    <w:rsid w:val="00D76DDE"/>
    <w:rsid w:val="00D76F7A"/>
    <w:rsid w:val="00D77510"/>
    <w:rsid w:val="00D77902"/>
    <w:rsid w:val="00D804F1"/>
    <w:rsid w:val="00D80780"/>
    <w:rsid w:val="00D80DD5"/>
    <w:rsid w:val="00D810D9"/>
    <w:rsid w:val="00D815B8"/>
    <w:rsid w:val="00D8352B"/>
    <w:rsid w:val="00D8379A"/>
    <w:rsid w:val="00D83BF5"/>
    <w:rsid w:val="00D83D89"/>
    <w:rsid w:val="00D856DA"/>
    <w:rsid w:val="00D859A0"/>
    <w:rsid w:val="00D86CFF"/>
    <w:rsid w:val="00D86E5D"/>
    <w:rsid w:val="00D878A0"/>
    <w:rsid w:val="00D87CC9"/>
    <w:rsid w:val="00D90306"/>
    <w:rsid w:val="00D90636"/>
    <w:rsid w:val="00D90F96"/>
    <w:rsid w:val="00D91060"/>
    <w:rsid w:val="00D91668"/>
    <w:rsid w:val="00D9247E"/>
    <w:rsid w:val="00D92574"/>
    <w:rsid w:val="00D92738"/>
    <w:rsid w:val="00D92BAC"/>
    <w:rsid w:val="00D93359"/>
    <w:rsid w:val="00D93C0A"/>
    <w:rsid w:val="00D9443B"/>
    <w:rsid w:val="00D94C52"/>
    <w:rsid w:val="00D95F6B"/>
    <w:rsid w:val="00D96115"/>
    <w:rsid w:val="00D96300"/>
    <w:rsid w:val="00D967A6"/>
    <w:rsid w:val="00D96982"/>
    <w:rsid w:val="00D96CB4"/>
    <w:rsid w:val="00D96DB7"/>
    <w:rsid w:val="00D9728D"/>
    <w:rsid w:val="00DA0D53"/>
    <w:rsid w:val="00DA1B75"/>
    <w:rsid w:val="00DA1F40"/>
    <w:rsid w:val="00DA2578"/>
    <w:rsid w:val="00DA27DC"/>
    <w:rsid w:val="00DA3214"/>
    <w:rsid w:val="00DA43FF"/>
    <w:rsid w:val="00DA44DF"/>
    <w:rsid w:val="00DA5E15"/>
    <w:rsid w:val="00DA6BB6"/>
    <w:rsid w:val="00DA6D98"/>
    <w:rsid w:val="00DA6EC6"/>
    <w:rsid w:val="00DA7023"/>
    <w:rsid w:val="00DA710F"/>
    <w:rsid w:val="00DA729C"/>
    <w:rsid w:val="00DB0E1A"/>
    <w:rsid w:val="00DB17D4"/>
    <w:rsid w:val="00DB206F"/>
    <w:rsid w:val="00DB33AE"/>
    <w:rsid w:val="00DB3504"/>
    <w:rsid w:val="00DB3ECB"/>
    <w:rsid w:val="00DB4946"/>
    <w:rsid w:val="00DB4B16"/>
    <w:rsid w:val="00DB55D3"/>
    <w:rsid w:val="00DB5ED6"/>
    <w:rsid w:val="00DB63E0"/>
    <w:rsid w:val="00DB6F3B"/>
    <w:rsid w:val="00DB7F3C"/>
    <w:rsid w:val="00DC3683"/>
    <w:rsid w:val="00DC387D"/>
    <w:rsid w:val="00DC3FCB"/>
    <w:rsid w:val="00DC5702"/>
    <w:rsid w:val="00DC65BE"/>
    <w:rsid w:val="00DC7F72"/>
    <w:rsid w:val="00DD1F92"/>
    <w:rsid w:val="00DD21DF"/>
    <w:rsid w:val="00DD263B"/>
    <w:rsid w:val="00DD2A2D"/>
    <w:rsid w:val="00DD2A71"/>
    <w:rsid w:val="00DD3804"/>
    <w:rsid w:val="00DD4725"/>
    <w:rsid w:val="00DD6367"/>
    <w:rsid w:val="00DD6E22"/>
    <w:rsid w:val="00DD6FC5"/>
    <w:rsid w:val="00DD7E12"/>
    <w:rsid w:val="00DE096E"/>
    <w:rsid w:val="00DE1A61"/>
    <w:rsid w:val="00DE2C2D"/>
    <w:rsid w:val="00DE305F"/>
    <w:rsid w:val="00DE33E0"/>
    <w:rsid w:val="00DE42A8"/>
    <w:rsid w:val="00DE612C"/>
    <w:rsid w:val="00DE6CA1"/>
    <w:rsid w:val="00DE7DA1"/>
    <w:rsid w:val="00DF0F3B"/>
    <w:rsid w:val="00DF17F3"/>
    <w:rsid w:val="00DF2979"/>
    <w:rsid w:val="00DF4A93"/>
    <w:rsid w:val="00DF5071"/>
    <w:rsid w:val="00DF52DE"/>
    <w:rsid w:val="00DF538E"/>
    <w:rsid w:val="00DF5422"/>
    <w:rsid w:val="00DF5C1D"/>
    <w:rsid w:val="00DF5C59"/>
    <w:rsid w:val="00DF71C2"/>
    <w:rsid w:val="00E00EDD"/>
    <w:rsid w:val="00E01B10"/>
    <w:rsid w:val="00E029D1"/>
    <w:rsid w:val="00E03384"/>
    <w:rsid w:val="00E03390"/>
    <w:rsid w:val="00E03665"/>
    <w:rsid w:val="00E037B9"/>
    <w:rsid w:val="00E03AB4"/>
    <w:rsid w:val="00E03FE8"/>
    <w:rsid w:val="00E05634"/>
    <w:rsid w:val="00E059E6"/>
    <w:rsid w:val="00E07DD1"/>
    <w:rsid w:val="00E10240"/>
    <w:rsid w:val="00E1190F"/>
    <w:rsid w:val="00E121F4"/>
    <w:rsid w:val="00E12305"/>
    <w:rsid w:val="00E130A2"/>
    <w:rsid w:val="00E13BED"/>
    <w:rsid w:val="00E17364"/>
    <w:rsid w:val="00E17A08"/>
    <w:rsid w:val="00E17AC8"/>
    <w:rsid w:val="00E2019A"/>
    <w:rsid w:val="00E20BF3"/>
    <w:rsid w:val="00E20C96"/>
    <w:rsid w:val="00E214C9"/>
    <w:rsid w:val="00E21FFB"/>
    <w:rsid w:val="00E22751"/>
    <w:rsid w:val="00E231BA"/>
    <w:rsid w:val="00E24A47"/>
    <w:rsid w:val="00E24D67"/>
    <w:rsid w:val="00E25E66"/>
    <w:rsid w:val="00E25EF7"/>
    <w:rsid w:val="00E26170"/>
    <w:rsid w:val="00E308F6"/>
    <w:rsid w:val="00E31E06"/>
    <w:rsid w:val="00E31E82"/>
    <w:rsid w:val="00E31F4D"/>
    <w:rsid w:val="00E3201F"/>
    <w:rsid w:val="00E32AD8"/>
    <w:rsid w:val="00E3312B"/>
    <w:rsid w:val="00E33CE0"/>
    <w:rsid w:val="00E34B84"/>
    <w:rsid w:val="00E35252"/>
    <w:rsid w:val="00E36490"/>
    <w:rsid w:val="00E40504"/>
    <w:rsid w:val="00E417E9"/>
    <w:rsid w:val="00E41BD4"/>
    <w:rsid w:val="00E4287A"/>
    <w:rsid w:val="00E44812"/>
    <w:rsid w:val="00E4583A"/>
    <w:rsid w:val="00E45AF0"/>
    <w:rsid w:val="00E470E3"/>
    <w:rsid w:val="00E4742C"/>
    <w:rsid w:val="00E476EC"/>
    <w:rsid w:val="00E527CD"/>
    <w:rsid w:val="00E53565"/>
    <w:rsid w:val="00E54C57"/>
    <w:rsid w:val="00E54E89"/>
    <w:rsid w:val="00E54F21"/>
    <w:rsid w:val="00E566DB"/>
    <w:rsid w:val="00E56DE0"/>
    <w:rsid w:val="00E6057A"/>
    <w:rsid w:val="00E60E49"/>
    <w:rsid w:val="00E62806"/>
    <w:rsid w:val="00E62AA1"/>
    <w:rsid w:val="00E62C80"/>
    <w:rsid w:val="00E62F5F"/>
    <w:rsid w:val="00E634D0"/>
    <w:rsid w:val="00E63DD0"/>
    <w:rsid w:val="00E65C47"/>
    <w:rsid w:val="00E66063"/>
    <w:rsid w:val="00E66D90"/>
    <w:rsid w:val="00E66E47"/>
    <w:rsid w:val="00E70E10"/>
    <w:rsid w:val="00E71BE3"/>
    <w:rsid w:val="00E72B2F"/>
    <w:rsid w:val="00E72BF4"/>
    <w:rsid w:val="00E72E14"/>
    <w:rsid w:val="00E73587"/>
    <w:rsid w:val="00E73978"/>
    <w:rsid w:val="00E73A93"/>
    <w:rsid w:val="00E74BEC"/>
    <w:rsid w:val="00E75C56"/>
    <w:rsid w:val="00E773B4"/>
    <w:rsid w:val="00E773FF"/>
    <w:rsid w:val="00E80F34"/>
    <w:rsid w:val="00E8125F"/>
    <w:rsid w:val="00E82AC7"/>
    <w:rsid w:val="00E83F58"/>
    <w:rsid w:val="00E84F98"/>
    <w:rsid w:val="00E8562B"/>
    <w:rsid w:val="00E85EBE"/>
    <w:rsid w:val="00E86D4E"/>
    <w:rsid w:val="00E871B4"/>
    <w:rsid w:val="00E87733"/>
    <w:rsid w:val="00E93DA8"/>
    <w:rsid w:val="00E9486A"/>
    <w:rsid w:val="00E94897"/>
    <w:rsid w:val="00E94E66"/>
    <w:rsid w:val="00E9563C"/>
    <w:rsid w:val="00E9647B"/>
    <w:rsid w:val="00E96CB0"/>
    <w:rsid w:val="00E96CD2"/>
    <w:rsid w:val="00E96ED7"/>
    <w:rsid w:val="00E96F49"/>
    <w:rsid w:val="00E970F7"/>
    <w:rsid w:val="00E971E7"/>
    <w:rsid w:val="00E973FF"/>
    <w:rsid w:val="00E97655"/>
    <w:rsid w:val="00E97D84"/>
    <w:rsid w:val="00EA0359"/>
    <w:rsid w:val="00EA1B7E"/>
    <w:rsid w:val="00EA2CD9"/>
    <w:rsid w:val="00EA4345"/>
    <w:rsid w:val="00EA4B7A"/>
    <w:rsid w:val="00EA5D1F"/>
    <w:rsid w:val="00EA6F68"/>
    <w:rsid w:val="00EB056A"/>
    <w:rsid w:val="00EB0A69"/>
    <w:rsid w:val="00EB23DC"/>
    <w:rsid w:val="00EB2D8F"/>
    <w:rsid w:val="00EB3221"/>
    <w:rsid w:val="00EB3FDB"/>
    <w:rsid w:val="00EB4A82"/>
    <w:rsid w:val="00EB4C61"/>
    <w:rsid w:val="00EB4E82"/>
    <w:rsid w:val="00EB664C"/>
    <w:rsid w:val="00EB672E"/>
    <w:rsid w:val="00EB6CD7"/>
    <w:rsid w:val="00EB7815"/>
    <w:rsid w:val="00EC0434"/>
    <w:rsid w:val="00EC084E"/>
    <w:rsid w:val="00EC0D57"/>
    <w:rsid w:val="00EC2B92"/>
    <w:rsid w:val="00EC38C7"/>
    <w:rsid w:val="00EC4100"/>
    <w:rsid w:val="00EC6A7C"/>
    <w:rsid w:val="00EC7531"/>
    <w:rsid w:val="00EC7C9E"/>
    <w:rsid w:val="00EC7D0B"/>
    <w:rsid w:val="00ED007B"/>
    <w:rsid w:val="00ED092C"/>
    <w:rsid w:val="00ED1411"/>
    <w:rsid w:val="00ED143E"/>
    <w:rsid w:val="00ED1723"/>
    <w:rsid w:val="00ED1C13"/>
    <w:rsid w:val="00ED1F94"/>
    <w:rsid w:val="00ED362E"/>
    <w:rsid w:val="00ED3B2C"/>
    <w:rsid w:val="00ED5838"/>
    <w:rsid w:val="00ED613D"/>
    <w:rsid w:val="00ED691A"/>
    <w:rsid w:val="00ED6C60"/>
    <w:rsid w:val="00ED75BB"/>
    <w:rsid w:val="00ED7813"/>
    <w:rsid w:val="00ED7AB0"/>
    <w:rsid w:val="00ED7B10"/>
    <w:rsid w:val="00ED7FAA"/>
    <w:rsid w:val="00EE020A"/>
    <w:rsid w:val="00EE13CE"/>
    <w:rsid w:val="00EE1B5D"/>
    <w:rsid w:val="00EE20E8"/>
    <w:rsid w:val="00EE2B92"/>
    <w:rsid w:val="00EE2D48"/>
    <w:rsid w:val="00EE2F90"/>
    <w:rsid w:val="00EE47AB"/>
    <w:rsid w:val="00EE4B9B"/>
    <w:rsid w:val="00EE4BBF"/>
    <w:rsid w:val="00EE50F6"/>
    <w:rsid w:val="00EE61C2"/>
    <w:rsid w:val="00EE6B60"/>
    <w:rsid w:val="00EE7C6E"/>
    <w:rsid w:val="00EF02B3"/>
    <w:rsid w:val="00EF1468"/>
    <w:rsid w:val="00EF2BD9"/>
    <w:rsid w:val="00EF3234"/>
    <w:rsid w:val="00EF32D6"/>
    <w:rsid w:val="00EF3759"/>
    <w:rsid w:val="00EF3EC5"/>
    <w:rsid w:val="00EF4DA8"/>
    <w:rsid w:val="00EF580B"/>
    <w:rsid w:val="00EF59FB"/>
    <w:rsid w:val="00EF5B93"/>
    <w:rsid w:val="00EF5C17"/>
    <w:rsid w:val="00EF5FAB"/>
    <w:rsid w:val="00EF642A"/>
    <w:rsid w:val="00EF6C29"/>
    <w:rsid w:val="00EF79A3"/>
    <w:rsid w:val="00EF7FC9"/>
    <w:rsid w:val="00F0110D"/>
    <w:rsid w:val="00F03412"/>
    <w:rsid w:val="00F03B5F"/>
    <w:rsid w:val="00F03B70"/>
    <w:rsid w:val="00F0494A"/>
    <w:rsid w:val="00F0498F"/>
    <w:rsid w:val="00F054E0"/>
    <w:rsid w:val="00F05AFE"/>
    <w:rsid w:val="00F06813"/>
    <w:rsid w:val="00F0772C"/>
    <w:rsid w:val="00F10A33"/>
    <w:rsid w:val="00F114BD"/>
    <w:rsid w:val="00F118BC"/>
    <w:rsid w:val="00F119D7"/>
    <w:rsid w:val="00F11B6C"/>
    <w:rsid w:val="00F11EC2"/>
    <w:rsid w:val="00F1267E"/>
    <w:rsid w:val="00F12B61"/>
    <w:rsid w:val="00F13999"/>
    <w:rsid w:val="00F13C66"/>
    <w:rsid w:val="00F14CE7"/>
    <w:rsid w:val="00F153AE"/>
    <w:rsid w:val="00F155DF"/>
    <w:rsid w:val="00F15693"/>
    <w:rsid w:val="00F17742"/>
    <w:rsid w:val="00F21047"/>
    <w:rsid w:val="00F212DA"/>
    <w:rsid w:val="00F22803"/>
    <w:rsid w:val="00F22CFD"/>
    <w:rsid w:val="00F2335C"/>
    <w:rsid w:val="00F24CA0"/>
    <w:rsid w:val="00F25552"/>
    <w:rsid w:val="00F25BDC"/>
    <w:rsid w:val="00F26175"/>
    <w:rsid w:val="00F2655B"/>
    <w:rsid w:val="00F26723"/>
    <w:rsid w:val="00F2725E"/>
    <w:rsid w:val="00F27CA6"/>
    <w:rsid w:val="00F3042B"/>
    <w:rsid w:val="00F30FB5"/>
    <w:rsid w:val="00F31F81"/>
    <w:rsid w:val="00F32675"/>
    <w:rsid w:val="00F32B96"/>
    <w:rsid w:val="00F32E31"/>
    <w:rsid w:val="00F330B6"/>
    <w:rsid w:val="00F33980"/>
    <w:rsid w:val="00F34269"/>
    <w:rsid w:val="00F34489"/>
    <w:rsid w:val="00F3492F"/>
    <w:rsid w:val="00F35A7D"/>
    <w:rsid w:val="00F3656D"/>
    <w:rsid w:val="00F36FB9"/>
    <w:rsid w:val="00F3706E"/>
    <w:rsid w:val="00F374B1"/>
    <w:rsid w:val="00F40140"/>
    <w:rsid w:val="00F4089F"/>
    <w:rsid w:val="00F41CE2"/>
    <w:rsid w:val="00F42BFF"/>
    <w:rsid w:val="00F43834"/>
    <w:rsid w:val="00F43857"/>
    <w:rsid w:val="00F44354"/>
    <w:rsid w:val="00F445EF"/>
    <w:rsid w:val="00F46361"/>
    <w:rsid w:val="00F46FF3"/>
    <w:rsid w:val="00F47DB1"/>
    <w:rsid w:val="00F51EB6"/>
    <w:rsid w:val="00F52E41"/>
    <w:rsid w:val="00F53947"/>
    <w:rsid w:val="00F53B46"/>
    <w:rsid w:val="00F54722"/>
    <w:rsid w:val="00F54C69"/>
    <w:rsid w:val="00F54C74"/>
    <w:rsid w:val="00F5597B"/>
    <w:rsid w:val="00F563FB"/>
    <w:rsid w:val="00F56D12"/>
    <w:rsid w:val="00F56D71"/>
    <w:rsid w:val="00F56EC8"/>
    <w:rsid w:val="00F57AFE"/>
    <w:rsid w:val="00F62EE2"/>
    <w:rsid w:val="00F63D23"/>
    <w:rsid w:val="00F657C5"/>
    <w:rsid w:val="00F6640E"/>
    <w:rsid w:val="00F664DF"/>
    <w:rsid w:val="00F67429"/>
    <w:rsid w:val="00F67669"/>
    <w:rsid w:val="00F677B2"/>
    <w:rsid w:val="00F7012A"/>
    <w:rsid w:val="00F704F1"/>
    <w:rsid w:val="00F71558"/>
    <w:rsid w:val="00F7171A"/>
    <w:rsid w:val="00F720B5"/>
    <w:rsid w:val="00F72931"/>
    <w:rsid w:val="00F72BC2"/>
    <w:rsid w:val="00F72BC6"/>
    <w:rsid w:val="00F73DBC"/>
    <w:rsid w:val="00F74006"/>
    <w:rsid w:val="00F7470C"/>
    <w:rsid w:val="00F75A0B"/>
    <w:rsid w:val="00F76A7E"/>
    <w:rsid w:val="00F77051"/>
    <w:rsid w:val="00F8031C"/>
    <w:rsid w:val="00F81B58"/>
    <w:rsid w:val="00F835E5"/>
    <w:rsid w:val="00F84CF1"/>
    <w:rsid w:val="00F8501D"/>
    <w:rsid w:val="00F866B8"/>
    <w:rsid w:val="00F86E25"/>
    <w:rsid w:val="00F87E6B"/>
    <w:rsid w:val="00F9055D"/>
    <w:rsid w:val="00F916B8"/>
    <w:rsid w:val="00F920E3"/>
    <w:rsid w:val="00F92502"/>
    <w:rsid w:val="00F944C2"/>
    <w:rsid w:val="00F95055"/>
    <w:rsid w:val="00F9581B"/>
    <w:rsid w:val="00F95A5F"/>
    <w:rsid w:val="00F95B0F"/>
    <w:rsid w:val="00F95DE3"/>
    <w:rsid w:val="00F95F52"/>
    <w:rsid w:val="00F9768D"/>
    <w:rsid w:val="00F97ED3"/>
    <w:rsid w:val="00FA06F8"/>
    <w:rsid w:val="00FA0936"/>
    <w:rsid w:val="00FA0E49"/>
    <w:rsid w:val="00FA13EA"/>
    <w:rsid w:val="00FA1B8B"/>
    <w:rsid w:val="00FA254C"/>
    <w:rsid w:val="00FA334C"/>
    <w:rsid w:val="00FA384C"/>
    <w:rsid w:val="00FA3E20"/>
    <w:rsid w:val="00FA3F78"/>
    <w:rsid w:val="00FA44BC"/>
    <w:rsid w:val="00FA4AC4"/>
    <w:rsid w:val="00FA59A1"/>
    <w:rsid w:val="00FA6622"/>
    <w:rsid w:val="00FB025C"/>
    <w:rsid w:val="00FB2B88"/>
    <w:rsid w:val="00FB3ECB"/>
    <w:rsid w:val="00FB5B3B"/>
    <w:rsid w:val="00FB5CD5"/>
    <w:rsid w:val="00FB65FF"/>
    <w:rsid w:val="00FB708B"/>
    <w:rsid w:val="00FB7426"/>
    <w:rsid w:val="00FB787A"/>
    <w:rsid w:val="00FB7EC2"/>
    <w:rsid w:val="00FC0157"/>
    <w:rsid w:val="00FC155E"/>
    <w:rsid w:val="00FC1660"/>
    <w:rsid w:val="00FC1EE2"/>
    <w:rsid w:val="00FC2138"/>
    <w:rsid w:val="00FC2738"/>
    <w:rsid w:val="00FC3415"/>
    <w:rsid w:val="00FC34A7"/>
    <w:rsid w:val="00FC45A8"/>
    <w:rsid w:val="00FC6968"/>
    <w:rsid w:val="00FC7DCD"/>
    <w:rsid w:val="00FD00B6"/>
    <w:rsid w:val="00FD0979"/>
    <w:rsid w:val="00FD0D34"/>
    <w:rsid w:val="00FD1EC1"/>
    <w:rsid w:val="00FD2382"/>
    <w:rsid w:val="00FD26FF"/>
    <w:rsid w:val="00FD2A8D"/>
    <w:rsid w:val="00FD3584"/>
    <w:rsid w:val="00FD3E73"/>
    <w:rsid w:val="00FD4989"/>
    <w:rsid w:val="00FD4AE7"/>
    <w:rsid w:val="00FD5662"/>
    <w:rsid w:val="00FD569E"/>
    <w:rsid w:val="00FD57B3"/>
    <w:rsid w:val="00FD6186"/>
    <w:rsid w:val="00FD6630"/>
    <w:rsid w:val="00FD6698"/>
    <w:rsid w:val="00FE00C0"/>
    <w:rsid w:val="00FE0A4F"/>
    <w:rsid w:val="00FE0C7C"/>
    <w:rsid w:val="00FE1FE7"/>
    <w:rsid w:val="00FE2871"/>
    <w:rsid w:val="00FE3B39"/>
    <w:rsid w:val="00FE3E7B"/>
    <w:rsid w:val="00FE4820"/>
    <w:rsid w:val="00FE63C6"/>
    <w:rsid w:val="00FE676D"/>
    <w:rsid w:val="00FE744F"/>
    <w:rsid w:val="00FE7A70"/>
    <w:rsid w:val="00FE7FA3"/>
    <w:rsid w:val="00FF0B57"/>
    <w:rsid w:val="00FF11B5"/>
    <w:rsid w:val="00FF1276"/>
    <w:rsid w:val="00FF4E46"/>
    <w:rsid w:val="00FF5044"/>
    <w:rsid w:val="00FF6354"/>
    <w:rsid w:val="00FF6424"/>
    <w:rsid w:val="00FF688A"/>
    <w:rsid w:val="00FF6CD8"/>
    <w:rsid w:val="00FF71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black"/>
    </o:shapedefaults>
    <o:shapelayout v:ext="edit">
      <o:idmap v:ext="edit" data="1"/>
    </o:shapelayout>
  </w:shapeDefaults>
  <w:decimalSymbol w:val="."/>
  <w:listSeparator w:val=","/>
  <w14:docId w14:val="2126A127"/>
  <w15:docId w15:val="{09FBF377-69EA-4958-9A0B-BF8820CCD2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C65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32B9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C54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C54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546F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137C6B"/>
    <w:pPr>
      <w:spacing w:after="0" w:line="240" w:lineRule="auto"/>
    </w:pPr>
  </w:style>
  <w:style w:type="character" w:customStyle="1" w:styleId="apple-converted-space">
    <w:name w:val="apple-converted-space"/>
    <w:basedOn w:val="DefaultParagraphFont"/>
    <w:rsid w:val="00E62AA1"/>
  </w:style>
  <w:style w:type="character" w:customStyle="1" w:styleId="aqj">
    <w:name w:val="aqj"/>
    <w:basedOn w:val="DefaultParagraphFont"/>
    <w:rsid w:val="00E62AA1"/>
  </w:style>
  <w:style w:type="character" w:styleId="PlaceholderText">
    <w:name w:val="Placeholder Text"/>
    <w:basedOn w:val="DefaultParagraphFont"/>
    <w:uiPriority w:val="99"/>
    <w:semiHidden/>
    <w:rsid w:val="00D3286B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1801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0176"/>
  </w:style>
  <w:style w:type="paragraph" w:styleId="Footer">
    <w:name w:val="footer"/>
    <w:basedOn w:val="Normal"/>
    <w:link w:val="FooterChar"/>
    <w:uiPriority w:val="99"/>
    <w:unhideWhenUsed/>
    <w:rsid w:val="001801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0176"/>
  </w:style>
  <w:style w:type="table" w:styleId="TableGrid">
    <w:name w:val="Table Grid"/>
    <w:basedOn w:val="TableNormal"/>
    <w:uiPriority w:val="39"/>
    <w:rsid w:val="00913B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">
    <w:name w:val="text"/>
    <w:basedOn w:val="DefaultParagraphFont"/>
    <w:rsid w:val="004E25C3"/>
  </w:style>
  <w:style w:type="paragraph" w:styleId="NormalWeb">
    <w:name w:val="Normal (Web)"/>
    <w:basedOn w:val="Normal"/>
    <w:uiPriority w:val="99"/>
    <w:semiHidden/>
    <w:unhideWhenUsed/>
    <w:rsid w:val="006555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50F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0F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0F0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0F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0F06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C65B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A55C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162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5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2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5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99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5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37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989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463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4642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1592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41364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4993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9404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176565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3999800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994513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19955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90463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45563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067244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751863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102574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492908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2546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05345175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451020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6971193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1724740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1980773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6687508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86676983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1458014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551504327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69268309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024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03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39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373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382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1523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8427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92062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31354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13389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27970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8682216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69325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985051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79366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44515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50853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054799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9978869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59138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93686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92390611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517974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3422607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5093939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3527546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41471562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56176738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0575256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77551953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26071637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909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4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92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64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5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588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49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35507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52713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88731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33351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53729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47901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6306675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060790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83660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192704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52078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119832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190116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3853887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63707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406105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01390337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615413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2696184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1300743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9213549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9578918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824927868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6743916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45837707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65684006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016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56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22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081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819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3448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895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56166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61146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95294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72228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20504530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84488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28834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842638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760713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00801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770396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0139603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99696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263893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13442479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80268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1410853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8769081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4389604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11782066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91839331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41435025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703357879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209115113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229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46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0950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938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11854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32323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63702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80927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54475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08711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9348238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34106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55515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689804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71006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60555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0552411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670649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490240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54095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41819835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4355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6925242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44154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8261912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2560759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38504814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10908586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125466799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212988567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537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03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11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587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5223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91249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37736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0466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48452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60424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09877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5131788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209708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224892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08252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74192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2296221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5633381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3937723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15446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77198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72201918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710192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2730376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7353483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5371446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146208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53264524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6494095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35809447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42353019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342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25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753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366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38859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49710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4507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1975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97323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33117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3105989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33619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220909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880288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153714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048284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1795784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1454387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719362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934192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58692491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70487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60969645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6669031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9105323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7162667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96140858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3024995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2123844652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3323264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392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06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79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4311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12499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99472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22693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73547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84467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49418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1609230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719156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655437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589682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513774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447850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073478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7931148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619709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91170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27352072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557575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0457009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7646735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954201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3367587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93409682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87107124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40326434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87460848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09243421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storgreathouse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3495A677-B95C-4F4D-A8E6-3B140C169F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6</TotalTime>
  <Pages>2</Pages>
  <Words>390</Words>
  <Characters>1949</Characters>
  <Application>Microsoft Office Word</Application>
  <DocSecurity>0</DocSecurity>
  <Lines>100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ler Greathouse</dc:creator>
  <cp:keywords/>
  <dc:description/>
  <cp:lastModifiedBy>Tyler Greathouse</cp:lastModifiedBy>
  <cp:revision>4</cp:revision>
  <cp:lastPrinted>2025-07-20T13:00:00Z</cp:lastPrinted>
  <dcterms:created xsi:type="dcterms:W3CDTF">2025-07-17T15:08:00Z</dcterms:created>
  <dcterms:modified xsi:type="dcterms:W3CDTF">2025-07-21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3f57dfb1bdf53cc11d49d002736b8b48098967e6b94f77598eee7c1ec40e556</vt:lpwstr>
  </property>
</Properties>
</file>